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295B" w:rsidRPr="00245E7B" w:rsidRDefault="00C1295B" w:rsidP="00245E7B">
      <w:pPr>
        <w:ind w:firstLineChars="250" w:firstLine="1802"/>
        <w:rPr>
          <w:b/>
          <w:color w:val="C00000"/>
          <w:sz w:val="72"/>
        </w:rPr>
      </w:pPr>
      <w:bookmarkStart w:id="0" w:name="_GoBack"/>
      <w:bookmarkEnd w:id="0"/>
      <w:r w:rsidRPr="00245E7B">
        <w:rPr>
          <w:rFonts w:hint="eastAsia"/>
          <w:b/>
          <w:color w:val="C00000"/>
          <w:sz w:val="72"/>
        </w:rPr>
        <w:t>Rabboni with python</w:t>
      </w:r>
    </w:p>
    <w:p w:rsidR="00C1295B" w:rsidRPr="00781C12" w:rsidRDefault="009E0297" w:rsidP="00C1295B">
      <w:pPr>
        <w:pStyle w:val="1"/>
        <w:rPr>
          <w:sz w:val="48"/>
        </w:rPr>
      </w:pPr>
      <w:r w:rsidRPr="00781C12">
        <w:rPr>
          <w:rFonts w:hint="eastAsia"/>
          <w:sz w:val="48"/>
        </w:rPr>
        <w:t>Python</w:t>
      </w:r>
      <w:r w:rsidR="00C1295B" w:rsidRPr="00781C12">
        <w:rPr>
          <w:rFonts w:hint="eastAsia"/>
          <w:sz w:val="48"/>
        </w:rPr>
        <w:t>安裝與前置作業</w:t>
      </w:r>
    </w:p>
    <w:p w:rsidR="00C1295B" w:rsidRPr="00781C12" w:rsidRDefault="00C1295B" w:rsidP="00781C12">
      <w:pPr>
        <w:pStyle w:val="a3"/>
        <w:numPr>
          <w:ilvl w:val="0"/>
          <w:numId w:val="1"/>
        </w:numPr>
        <w:adjustRightInd w:val="0"/>
        <w:snapToGrid w:val="0"/>
        <w:ind w:leftChars="0"/>
        <w:rPr>
          <w:sz w:val="30"/>
          <w:szCs w:val="30"/>
        </w:rPr>
      </w:pPr>
      <w:r w:rsidRPr="00781C12">
        <w:rPr>
          <w:rFonts w:hint="eastAsia"/>
          <w:sz w:val="30"/>
          <w:szCs w:val="30"/>
        </w:rPr>
        <w:t>請先至</w:t>
      </w:r>
      <w:r w:rsidRPr="00781C12">
        <w:rPr>
          <w:rFonts w:hint="eastAsia"/>
          <w:sz w:val="30"/>
          <w:szCs w:val="30"/>
        </w:rPr>
        <w:t>P</w:t>
      </w:r>
      <w:r w:rsidRPr="00781C12">
        <w:rPr>
          <w:sz w:val="30"/>
          <w:szCs w:val="30"/>
        </w:rPr>
        <w:t>ython</w:t>
      </w:r>
      <w:r w:rsidRPr="00781C12">
        <w:rPr>
          <w:rFonts w:hint="eastAsia"/>
          <w:sz w:val="30"/>
          <w:szCs w:val="30"/>
        </w:rPr>
        <w:t>官方網站下載最新版</w:t>
      </w:r>
      <w:r w:rsidRPr="00781C12">
        <w:rPr>
          <w:rFonts w:hint="eastAsia"/>
          <w:sz w:val="30"/>
          <w:szCs w:val="30"/>
        </w:rPr>
        <w:t>python</w:t>
      </w:r>
      <w:r w:rsidRPr="00781C12">
        <w:rPr>
          <w:sz w:val="30"/>
          <w:szCs w:val="30"/>
        </w:rPr>
        <w:t>(windows)</w:t>
      </w:r>
    </w:p>
    <w:p w:rsidR="00C1295B" w:rsidRPr="00781C12" w:rsidRDefault="005E0CA4" w:rsidP="00781C12">
      <w:pPr>
        <w:pStyle w:val="a3"/>
        <w:adjustRightInd w:val="0"/>
        <w:snapToGrid w:val="0"/>
        <w:ind w:leftChars="0" w:left="360"/>
        <w:rPr>
          <w:sz w:val="30"/>
          <w:szCs w:val="30"/>
        </w:rPr>
      </w:pPr>
      <w:hyperlink r:id="rId8" w:history="1">
        <w:r w:rsidR="00C1295B" w:rsidRPr="00781C12">
          <w:rPr>
            <w:rStyle w:val="ac"/>
            <w:sz w:val="30"/>
            <w:szCs w:val="30"/>
          </w:rPr>
          <w:t>https://www.python.org/downloads/</w:t>
        </w:r>
      </w:hyperlink>
    </w:p>
    <w:p w:rsidR="00C1295B" w:rsidRPr="00781C12" w:rsidRDefault="00C1295B" w:rsidP="00781C12">
      <w:pPr>
        <w:pStyle w:val="a3"/>
        <w:numPr>
          <w:ilvl w:val="0"/>
          <w:numId w:val="1"/>
        </w:numPr>
        <w:adjustRightInd w:val="0"/>
        <w:snapToGrid w:val="0"/>
        <w:ind w:leftChars="0"/>
        <w:rPr>
          <w:sz w:val="30"/>
          <w:szCs w:val="30"/>
        </w:rPr>
      </w:pPr>
      <w:r w:rsidRPr="00781C12">
        <w:rPr>
          <w:rFonts w:hint="eastAsia"/>
          <w:sz w:val="30"/>
          <w:szCs w:val="30"/>
        </w:rPr>
        <w:t>使用</w:t>
      </w:r>
      <w:r w:rsidRPr="00781C12">
        <w:rPr>
          <w:rFonts w:hint="eastAsia"/>
          <w:sz w:val="30"/>
          <w:szCs w:val="30"/>
        </w:rPr>
        <w:t xml:space="preserve">python </w:t>
      </w:r>
      <w:r w:rsidRPr="00781C12">
        <w:rPr>
          <w:rFonts w:hint="eastAsia"/>
          <w:sz w:val="30"/>
          <w:szCs w:val="30"/>
        </w:rPr>
        <w:t>安裝</w:t>
      </w:r>
      <w:r w:rsidRPr="00781C12">
        <w:rPr>
          <w:rFonts w:hint="eastAsia"/>
          <w:sz w:val="30"/>
          <w:szCs w:val="30"/>
        </w:rPr>
        <w:t>rabboni</w:t>
      </w:r>
      <w:r w:rsidRPr="00781C12">
        <w:rPr>
          <w:rFonts w:hint="eastAsia"/>
          <w:sz w:val="30"/>
          <w:szCs w:val="30"/>
        </w:rPr>
        <w:t>專屬的</w:t>
      </w:r>
      <w:r w:rsidRPr="00781C12">
        <w:rPr>
          <w:rFonts w:hint="eastAsia"/>
          <w:sz w:val="30"/>
          <w:szCs w:val="30"/>
        </w:rPr>
        <w:t>library</w:t>
      </w:r>
    </w:p>
    <w:p w:rsidR="00C1295B" w:rsidRPr="00781C12" w:rsidRDefault="00C1295B" w:rsidP="00781C12">
      <w:pPr>
        <w:pStyle w:val="a3"/>
        <w:numPr>
          <w:ilvl w:val="2"/>
          <w:numId w:val="1"/>
        </w:numPr>
        <w:adjustRightInd w:val="0"/>
        <w:snapToGrid w:val="0"/>
        <w:ind w:leftChars="0"/>
        <w:rPr>
          <w:sz w:val="30"/>
          <w:szCs w:val="30"/>
        </w:rPr>
      </w:pPr>
      <w:r w:rsidRPr="00781C12">
        <w:rPr>
          <w:rFonts w:hint="eastAsia"/>
          <w:sz w:val="30"/>
          <w:szCs w:val="30"/>
        </w:rPr>
        <w:t>使用系統管理員開啟命令提示字元</w:t>
      </w:r>
      <w:r w:rsidRPr="00781C12">
        <w:rPr>
          <w:rFonts w:hint="eastAsia"/>
          <w:sz w:val="30"/>
          <w:szCs w:val="30"/>
        </w:rPr>
        <w:t>(CMD)</w:t>
      </w:r>
      <w:r w:rsidR="00781C12" w:rsidRPr="00781C12">
        <w:rPr>
          <w:sz w:val="30"/>
          <w:szCs w:val="30"/>
        </w:rPr>
        <w:t xml:space="preserve"> /  </w:t>
      </w:r>
      <w:r w:rsidR="00781C12" w:rsidRPr="00781C12">
        <w:rPr>
          <w:rFonts w:hint="eastAsia"/>
          <w:sz w:val="30"/>
          <w:szCs w:val="30"/>
        </w:rPr>
        <w:t>若用普通使用者身分則先建立虛擬環境</w:t>
      </w:r>
    </w:p>
    <w:p w:rsidR="00781C12" w:rsidRDefault="00413384" w:rsidP="00781C12">
      <w:pPr>
        <w:pStyle w:val="a3"/>
        <w:adjustRightInd w:val="0"/>
        <w:snapToGrid w:val="0"/>
        <w:ind w:leftChars="0" w:left="1440"/>
        <w:rPr>
          <w:sz w:val="30"/>
          <w:szCs w:val="30"/>
        </w:rPr>
      </w:pPr>
      <w:r w:rsidRPr="00781C12">
        <w:rPr>
          <w:rFonts w:hint="eastAsia"/>
          <w:sz w:val="30"/>
          <w:szCs w:val="30"/>
        </w:rPr>
        <w:t>輸入</w:t>
      </w:r>
      <w:r w:rsidRPr="00781C12">
        <w:rPr>
          <w:rFonts w:hint="eastAsia"/>
          <w:sz w:val="30"/>
          <w:szCs w:val="30"/>
        </w:rPr>
        <w:t xml:space="preserve">:  </w:t>
      </w:r>
      <w:r w:rsidR="00781C12" w:rsidRPr="00781C12">
        <w:rPr>
          <w:b/>
          <w:color w:val="0000FF"/>
          <w:sz w:val="30"/>
          <w:szCs w:val="30"/>
        </w:rPr>
        <w:t>pip install rabboni</w:t>
      </w:r>
      <w:r w:rsidR="00781C12" w:rsidRPr="00781C12">
        <w:rPr>
          <w:rFonts w:hint="eastAsia"/>
          <w:b/>
          <w:color w:val="0000FF"/>
          <w:sz w:val="30"/>
          <w:szCs w:val="30"/>
        </w:rPr>
        <w:t xml:space="preserve"> </w:t>
      </w:r>
      <w:r w:rsidR="00781C12">
        <w:rPr>
          <w:rFonts w:hint="eastAsia"/>
          <w:sz w:val="30"/>
          <w:szCs w:val="30"/>
        </w:rPr>
        <w:t xml:space="preserve">   </w:t>
      </w:r>
      <w:r w:rsidR="00781C12">
        <w:rPr>
          <w:sz w:val="30"/>
          <w:szCs w:val="30"/>
        </w:rPr>
        <w:br/>
      </w:r>
      <w:r w:rsidR="00781C12">
        <w:rPr>
          <w:rFonts w:hint="eastAsia"/>
          <w:sz w:val="30"/>
          <w:szCs w:val="30"/>
        </w:rPr>
        <w:t>或指定版本</w:t>
      </w:r>
      <w:r w:rsidR="00781C12">
        <w:rPr>
          <w:rFonts w:hint="eastAsia"/>
          <w:sz w:val="30"/>
          <w:szCs w:val="30"/>
        </w:rPr>
        <w:t>:</w:t>
      </w:r>
    </w:p>
    <w:p w:rsidR="00B019CA" w:rsidRDefault="00413384" w:rsidP="00781C12">
      <w:pPr>
        <w:pStyle w:val="a3"/>
        <w:adjustRightInd w:val="0"/>
        <w:snapToGrid w:val="0"/>
        <w:ind w:leftChars="0" w:left="1440" w:firstLineChars="350" w:firstLine="1051"/>
        <w:rPr>
          <w:sz w:val="30"/>
          <w:szCs w:val="30"/>
        </w:rPr>
      </w:pPr>
      <w:r w:rsidRPr="00781C12">
        <w:rPr>
          <w:b/>
          <w:color w:val="0000FF"/>
          <w:sz w:val="30"/>
          <w:szCs w:val="30"/>
        </w:rPr>
        <w:t>pip install rabboni</w:t>
      </w:r>
      <w:r w:rsidRPr="00781C12">
        <w:rPr>
          <w:rFonts w:hint="eastAsia"/>
          <w:b/>
          <w:color w:val="0000FF"/>
          <w:sz w:val="30"/>
          <w:szCs w:val="30"/>
        </w:rPr>
        <w:t>==0.7</w:t>
      </w:r>
      <w:r w:rsidRPr="00781C12">
        <w:rPr>
          <w:rFonts w:hint="eastAsia"/>
          <w:sz w:val="30"/>
          <w:szCs w:val="30"/>
        </w:rPr>
        <w:t xml:space="preserve">  (</w:t>
      </w:r>
      <w:r w:rsidRPr="00781C12">
        <w:rPr>
          <w:rFonts w:hint="eastAsia"/>
          <w:sz w:val="30"/>
          <w:szCs w:val="30"/>
        </w:rPr>
        <w:t>目前最新版本</w:t>
      </w:r>
      <w:r w:rsidRPr="00781C12">
        <w:rPr>
          <w:rFonts w:hint="eastAsia"/>
          <w:sz w:val="30"/>
          <w:szCs w:val="30"/>
        </w:rPr>
        <w:t>0.7)</w:t>
      </w:r>
    </w:p>
    <w:p w:rsidR="00781C12" w:rsidRPr="00781C12" w:rsidRDefault="00781C12" w:rsidP="00781C12">
      <w:pPr>
        <w:pStyle w:val="a3"/>
        <w:adjustRightInd w:val="0"/>
        <w:snapToGrid w:val="0"/>
        <w:ind w:leftChars="0" w:left="1440"/>
        <w:rPr>
          <w:rFonts w:hint="eastAsia"/>
          <w:sz w:val="30"/>
          <w:szCs w:val="30"/>
        </w:rPr>
      </w:pPr>
    </w:p>
    <w:p w:rsidR="00C1295B" w:rsidRDefault="00781C12" w:rsidP="00C1295B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379220</wp:posOffset>
                </wp:positionH>
                <wp:positionV relativeFrom="paragraph">
                  <wp:posOffset>19050</wp:posOffset>
                </wp:positionV>
                <wp:extent cx="2289810" cy="190500"/>
                <wp:effectExtent l="0" t="0" r="15240" b="19050"/>
                <wp:wrapNone/>
                <wp:docPr id="5" name="圓角矩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9810" cy="1905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60F52EB" id="圓角矩形 5" o:spid="_x0000_s1026" style="position:absolute;margin-left:108.6pt;margin-top:1.5pt;width:180.3pt;height: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" filled="f" strokecolor="red" strokeweight="1pt">
                <v:stroke joinstyle="miter"/>
              </v:roundrect>
            </w:pict>
          </mc:Fallback>
        </mc:AlternateContent>
      </w:r>
      <w:r>
        <w:rPr>
          <w:noProof/>
        </w:rPr>
        <w:drawing>
          <wp:inline distT="0" distB="0" distL="0" distR="0" wp14:anchorId="58A738B5" wp14:editId="22375D5C">
            <wp:extent cx="7305675" cy="3866879"/>
            <wp:effectExtent l="0" t="0" r="0" b="63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351066" cy="3890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696F" w:rsidRDefault="008C696F" w:rsidP="008C696F"/>
    <w:p w:rsidR="00C1295B" w:rsidRPr="00781C12" w:rsidRDefault="00982D2C" w:rsidP="00781C12">
      <w:pPr>
        <w:pStyle w:val="1"/>
        <w:ind w:leftChars="-59" w:left="-12" w:hangingChars="9" w:hanging="130"/>
        <w:rPr>
          <w:color w:val="0000FF"/>
          <w:sz w:val="144"/>
        </w:rPr>
      </w:pPr>
      <w:r w:rsidRPr="00781C12">
        <w:rPr>
          <w:noProof/>
          <w:color w:val="0000FF"/>
          <w:sz w:val="144"/>
        </w:rPr>
        <w:drawing>
          <wp:anchor distT="0" distB="0" distL="114300" distR="114300" simplePos="0" relativeHeight="251660288" behindDoc="1" locked="0" layoutInCell="1" allowOverlap="1" wp14:anchorId="455936D2" wp14:editId="0A98F920">
            <wp:simplePos x="0" y="0"/>
            <wp:positionH relativeFrom="column">
              <wp:posOffset>5039995</wp:posOffset>
            </wp:positionH>
            <wp:positionV relativeFrom="paragraph">
              <wp:posOffset>970915</wp:posOffset>
            </wp:positionV>
            <wp:extent cx="2369185" cy="2154555"/>
            <wp:effectExtent l="0" t="0" r="0" b="0"/>
            <wp:wrapNone/>
            <wp:docPr id="6" name="圖片 6" descr="C:\Users\Sui\Desktop\raboni\圖片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ui\Desktop\raboni\圖片2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185" cy="2154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295B" w:rsidRPr="00781C12">
        <w:rPr>
          <w:noProof/>
          <w:color w:val="0000FF"/>
          <w:sz w:val="48"/>
          <w:szCs w:val="32"/>
        </w:rPr>
        <w:drawing>
          <wp:anchor distT="0" distB="0" distL="114300" distR="114300" simplePos="0" relativeHeight="251661312" behindDoc="1" locked="0" layoutInCell="1" allowOverlap="1" wp14:anchorId="2BB75A2C" wp14:editId="340B101E">
            <wp:simplePos x="0" y="0"/>
            <wp:positionH relativeFrom="column">
              <wp:posOffset>1705444</wp:posOffset>
            </wp:positionH>
            <wp:positionV relativeFrom="paragraph">
              <wp:posOffset>204470</wp:posOffset>
            </wp:positionV>
            <wp:extent cx="436880" cy="436880"/>
            <wp:effectExtent l="0" t="0" r="1270" b="1270"/>
            <wp:wrapNone/>
            <wp:docPr id="7" name="圖片 7" descr="C:\Users\Sui\Desktop\raboni\ico\ic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ui\Desktop\raboni\ico\icon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" cy="43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295B" w:rsidRPr="00781C12">
        <w:rPr>
          <w:color w:val="0000FF"/>
          <w:sz w:val="144"/>
        </w:rPr>
        <w:tab/>
      </w:r>
      <w:r w:rsidR="00781C12">
        <w:rPr>
          <w:rFonts w:hint="eastAsia"/>
          <w:color w:val="0000FF"/>
          <w:sz w:val="144"/>
        </w:rPr>
        <w:t>*</w:t>
      </w:r>
      <w:r w:rsidR="00C1295B" w:rsidRPr="00781C12">
        <w:rPr>
          <w:rFonts w:hint="eastAsia"/>
          <w:color w:val="0000FF"/>
          <w:sz w:val="48"/>
          <w:szCs w:val="32"/>
        </w:rPr>
        <w:t>Rabboni</w:t>
      </w:r>
      <w:r w:rsidR="00C1295B" w:rsidRPr="00781C12">
        <w:rPr>
          <w:rFonts w:hint="eastAsia"/>
          <w:color w:val="0000FF"/>
          <w:sz w:val="48"/>
          <w:szCs w:val="32"/>
        </w:rPr>
        <w:t>介紹</w:t>
      </w:r>
    </w:p>
    <w:p w:rsidR="00C1295B" w:rsidRPr="00781C12" w:rsidRDefault="00C1295B" w:rsidP="00781C12">
      <w:pPr>
        <w:pStyle w:val="a3"/>
        <w:numPr>
          <w:ilvl w:val="0"/>
          <w:numId w:val="2"/>
        </w:numPr>
        <w:adjustRightInd w:val="0"/>
        <w:snapToGrid w:val="0"/>
        <w:ind w:leftChars="0"/>
        <w:rPr>
          <w:b/>
          <w:sz w:val="32"/>
        </w:rPr>
      </w:pPr>
      <w:r w:rsidRPr="00781C12">
        <w:rPr>
          <w:rFonts w:hint="eastAsia"/>
          <w:b/>
          <w:sz w:val="32"/>
        </w:rPr>
        <w:t>內含</w:t>
      </w:r>
      <w:r w:rsidRPr="00781C12">
        <w:rPr>
          <w:rFonts w:hint="eastAsia"/>
          <w:b/>
          <w:sz w:val="32"/>
        </w:rPr>
        <w:t xml:space="preserve">6 </w:t>
      </w:r>
      <w:r w:rsidRPr="00781C12">
        <w:rPr>
          <w:rFonts w:hint="eastAsia"/>
          <w:b/>
          <w:sz w:val="32"/>
        </w:rPr>
        <w:t>軸</w:t>
      </w:r>
      <w:r w:rsidRPr="00781C12">
        <w:rPr>
          <w:rFonts w:hint="eastAsia"/>
          <w:b/>
          <w:sz w:val="32"/>
        </w:rPr>
        <w:t>sensor</w:t>
      </w:r>
      <w:r w:rsidRPr="00781C12">
        <w:rPr>
          <w:rFonts w:hint="eastAsia"/>
          <w:b/>
          <w:sz w:val="32"/>
        </w:rPr>
        <w:t>，</w:t>
      </w:r>
      <w:r w:rsidRPr="00781C12">
        <w:rPr>
          <w:rFonts w:hint="eastAsia"/>
          <w:b/>
          <w:sz w:val="32"/>
        </w:rPr>
        <w:t>3-axis</w:t>
      </w:r>
      <w:r w:rsidRPr="00781C12">
        <w:rPr>
          <w:rFonts w:hint="eastAsia"/>
          <w:b/>
          <w:sz w:val="32"/>
        </w:rPr>
        <w:t>加速度與</w:t>
      </w:r>
      <w:r w:rsidRPr="00781C12">
        <w:rPr>
          <w:rFonts w:hint="eastAsia"/>
          <w:b/>
          <w:sz w:val="32"/>
        </w:rPr>
        <w:t>3-axis</w:t>
      </w:r>
      <w:r w:rsidRPr="00781C12">
        <w:rPr>
          <w:rFonts w:hint="eastAsia"/>
          <w:b/>
          <w:sz w:val="32"/>
        </w:rPr>
        <w:t>陀螺儀</w:t>
      </w:r>
    </w:p>
    <w:p w:rsidR="00C1295B" w:rsidRPr="00781C12" w:rsidRDefault="00C1295B" w:rsidP="00781C12">
      <w:pPr>
        <w:pStyle w:val="a3"/>
        <w:numPr>
          <w:ilvl w:val="2"/>
          <w:numId w:val="2"/>
        </w:numPr>
        <w:adjustRightInd w:val="0"/>
        <w:snapToGrid w:val="0"/>
        <w:ind w:leftChars="0"/>
        <w:rPr>
          <w:sz w:val="32"/>
        </w:rPr>
      </w:pPr>
      <w:r w:rsidRPr="00781C12">
        <w:rPr>
          <w:rFonts w:hint="eastAsia"/>
          <w:sz w:val="32"/>
        </w:rPr>
        <w:t>規格</w:t>
      </w:r>
      <w:r w:rsidRPr="00781C12">
        <w:rPr>
          <w:rFonts w:hint="eastAsia"/>
          <w:sz w:val="32"/>
        </w:rPr>
        <w:t xml:space="preserve"> : </w:t>
      </w:r>
      <w:r w:rsidRPr="00781C12">
        <w:rPr>
          <w:sz w:val="32"/>
        </w:rPr>
        <w:t>ICM-20689</w:t>
      </w:r>
    </w:p>
    <w:p w:rsidR="00982D2C" w:rsidRPr="00781C12" w:rsidRDefault="00982D2C" w:rsidP="00781C12">
      <w:pPr>
        <w:pStyle w:val="a3"/>
        <w:numPr>
          <w:ilvl w:val="2"/>
          <w:numId w:val="2"/>
        </w:numPr>
        <w:adjustRightInd w:val="0"/>
        <w:snapToGrid w:val="0"/>
        <w:ind w:leftChars="0"/>
        <w:rPr>
          <w:sz w:val="32"/>
        </w:rPr>
      </w:pPr>
      <w:r w:rsidRPr="00781C12">
        <w:rPr>
          <w:rFonts w:hint="eastAsia"/>
          <w:sz w:val="32"/>
        </w:rPr>
        <w:t>可使用</w:t>
      </w:r>
      <w:r w:rsidRPr="00781C12">
        <w:rPr>
          <w:rFonts w:hint="eastAsia"/>
          <w:sz w:val="32"/>
        </w:rPr>
        <w:t xml:space="preserve">Python </w:t>
      </w:r>
      <w:r w:rsidRPr="00781C12">
        <w:rPr>
          <w:rFonts w:hint="eastAsia"/>
          <w:sz w:val="32"/>
        </w:rPr>
        <w:t>藍芽與</w:t>
      </w:r>
      <w:r w:rsidRPr="00781C12">
        <w:rPr>
          <w:rFonts w:hint="eastAsia"/>
          <w:sz w:val="32"/>
        </w:rPr>
        <w:t>USB API</w:t>
      </w:r>
      <w:r w:rsidRPr="00781C12">
        <w:rPr>
          <w:rFonts w:hint="eastAsia"/>
          <w:sz w:val="32"/>
        </w:rPr>
        <w:t>將值讀出來</w:t>
      </w:r>
    </w:p>
    <w:p w:rsidR="00C1295B" w:rsidRPr="00781C12" w:rsidRDefault="00C1295B" w:rsidP="00781C12">
      <w:pPr>
        <w:pStyle w:val="a3"/>
        <w:numPr>
          <w:ilvl w:val="0"/>
          <w:numId w:val="2"/>
        </w:numPr>
        <w:adjustRightInd w:val="0"/>
        <w:snapToGrid w:val="0"/>
        <w:ind w:leftChars="0"/>
        <w:rPr>
          <w:b/>
          <w:sz w:val="32"/>
        </w:rPr>
      </w:pPr>
      <w:r w:rsidRPr="00781C12">
        <w:rPr>
          <w:rFonts w:hint="eastAsia"/>
          <w:b/>
          <w:sz w:val="32"/>
        </w:rPr>
        <w:t>內置</w:t>
      </w:r>
      <w:r w:rsidRPr="00781C12">
        <w:rPr>
          <w:rFonts w:hint="eastAsia"/>
          <w:b/>
          <w:sz w:val="32"/>
        </w:rPr>
        <w:t>counter</w:t>
      </w:r>
      <w:r w:rsidRPr="00781C12">
        <w:rPr>
          <w:rFonts w:hint="eastAsia"/>
          <w:b/>
          <w:sz w:val="32"/>
        </w:rPr>
        <w:t>計數功能</w:t>
      </w:r>
    </w:p>
    <w:p w:rsidR="00982D2C" w:rsidRPr="00781C12" w:rsidRDefault="00982D2C" w:rsidP="00781C12">
      <w:pPr>
        <w:pStyle w:val="a3"/>
        <w:numPr>
          <w:ilvl w:val="2"/>
          <w:numId w:val="2"/>
        </w:numPr>
        <w:adjustRightInd w:val="0"/>
        <w:snapToGrid w:val="0"/>
        <w:ind w:leftChars="0"/>
        <w:rPr>
          <w:sz w:val="32"/>
        </w:rPr>
      </w:pPr>
      <w:r w:rsidRPr="00781C12">
        <w:rPr>
          <w:rFonts w:hint="eastAsia"/>
          <w:sz w:val="32"/>
        </w:rPr>
        <w:t>可使用</w:t>
      </w:r>
      <w:r w:rsidRPr="00781C12">
        <w:rPr>
          <w:rFonts w:hint="eastAsia"/>
          <w:sz w:val="32"/>
        </w:rPr>
        <w:t xml:space="preserve">Python </w:t>
      </w:r>
      <w:r w:rsidRPr="00781C12">
        <w:rPr>
          <w:rFonts w:hint="eastAsia"/>
          <w:sz w:val="32"/>
        </w:rPr>
        <w:t>藍芽與</w:t>
      </w:r>
      <w:r w:rsidRPr="00781C12">
        <w:rPr>
          <w:rFonts w:hint="eastAsia"/>
          <w:sz w:val="32"/>
        </w:rPr>
        <w:t>USB API</w:t>
      </w:r>
      <w:r w:rsidRPr="00781C12">
        <w:rPr>
          <w:rFonts w:hint="eastAsia"/>
          <w:sz w:val="32"/>
        </w:rPr>
        <w:t>將值讀出來</w:t>
      </w:r>
    </w:p>
    <w:p w:rsidR="00982D2C" w:rsidRPr="00781C12" w:rsidRDefault="00982D2C" w:rsidP="00781C12">
      <w:pPr>
        <w:pStyle w:val="a3"/>
        <w:numPr>
          <w:ilvl w:val="2"/>
          <w:numId w:val="2"/>
        </w:numPr>
        <w:adjustRightInd w:val="0"/>
        <w:snapToGrid w:val="0"/>
        <w:ind w:leftChars="0"/>
        <w:rPr>
          <w:sz w:val="32"/>
        </w:rPr>
      </w:pPr>
      <w:r w:rsidRPr="00781C12">
        <w:rPr>
          <w:rFonts w:hint="eastAsia"/>
          <w:sz w:val="32"/>
        </w:rPr>
        <w:t>可使用</w:t>
      </w:r>
      <w:r w:rsidRPr="00781C12">
        <w:rPr>
          <w:rFonts w:hint="eastAsia"/>
          <w:sz w:val="32"/>
        </w:rPr>
        <w:t xml:space="preserve">Python </w:t>
      </w:r>
      <w:r w:rsidRPr="00781C12">
        <w:rPr>
          <w:rFonts w:hint="eastAsia"/>
          <w:sz w:val="32"/>
        </w:rPr>
        <w:t>藍芽與</w:t>
      </w:r>
      <w:r w:rsidRPr="00781C12">
        <w:rPr>
          <w:rFonts w:hint="eastAsia"/>
          <w:sz w:val="32"/>
        </w:rPr>
        <w:t xml:space="preserve">USB API </w:t>
      </w:r>
      <w:r w:rsidRPr="00781C12">
        <w:rPr>
          <w:rFonts w:hint="eastAsia"/>
          <w:sz w:val="32"/>
        </w:rPr>
        <w:t>將</w:t>
      </w:r>
      <w:r w:rsidRPr="00781C12">
        <w:rPr>
          <w:rFonts w:hint="eastAsia"/>
          <w:sz w:val="32"/>
        </w:rPr>
        <w:t>counter</w:t>
      </w:r>
      <w:r w:rsidRPr="00781C12">
        <w:rPr>
          <w:rFonts w:hint="eastAsia"/>
          <w:sz w:val="32"/>
        </w:rPr>
        <w:t>歸零</w:t>
      </w:r>
    </w:p>
    <w:p w:rsidR="00C1295B" w:rsidRPr="00781C12" w:rsidRDefault="00C1295B" w:rsidP="00781C12">
      <w:pPr>
        <w:pStyle w:val="a3"/>
        <w:numPr>
          <w:ilvl w:val="0"/>
          <w:numId w:val="2"/>
        </w:numPr>
        <w:adjustRightInd w:val="0"/>
        <w:snapToGrid w:val="0"/>
        <w:ind w:leftChars="0"/>
        <w:rPr>
          <w:b/>
          <w:sz w:val="32"/>
        </w:rPr>
      </w:pPr>
      <w:r w:rsidRPr="00781C12">
        <w:rPr>
          <w:rFonts w:hint="eastAsia"/>
          <w:b/>
          <w:sz w:val="32"/>
        </w:rPr>
        <w:t>內建兩種連接模式</w:t>
      </w:r>
    </w:p>
    <w:p w:rsidR="00C1295B" w:rsidRPr="001D39AE" w:rsidRDefault="00C1295B" w:rsidP="00781C12">
      <w:pPr>
        <w:pStyle w:val="a3"/>
        <w:numPr>
          <w:ilvl w:val="2"/>
          <w:numId w:val="2"/>
        </w:numPr>
        <w:adjustRightInd w:val="0"/>
        <w:snapToGrid w:val="0"/>
        <w:ind w:leftChars="0"/>
        <w:rPr>
          <w:b/>
          <w:sz w:val="32"/>
        </w:rPr>
      </w:pPr>
      <w:r w:rsidRPr="001D39AE">
        <w:rPr>
          <w:rFonts w:hint="eastAsia"/>
          <w:b/>
          <w:color w:val="FF0000"/>
          <w:sz w:val="32"/>
        </w:rPr>
        <w:t>藍芽模式</w:t>
      </w:r>
      <w:r w:rsidRPr="001D39AE">
        <w:rPr>
          <w:rFonts w:hint="eastAsia"/>
          <w:b/>
          <w:sz w:val="32"/>
        </w:rPr>
        <w:t xml:space="preserve"> :</w:t>
      </w:r>
    </w:p>
    <w:p w:rsidR="00161A50" w:rsidRPr="00781C12" w:rsidRDefault="00161A50" w:rsidP="00781C12">
      <w:pPr>
        <w:pStyle w:val="a3"/>
        <w:numPr>
          <w:ilvl w:val="3"/>
          <w:numId w:val="2"/>
        </w:numPr>
        <w:adjustRightInd w:val="0"/>
        <w:snapToGrid w:val="0"/>
        <w:ind w:leftChars="0"/>
        <w:rPr>
          <w:color w:val="000000" w:themeColor="text1"/>
          <w:sz w:val="32"/>
        </w:rPr>
      </w:pPr>
      <w:r w:rsidRPr="00781C12">
        <w:rPr>
          <w:rFonts w:hint="eastAsia"/>
          <w:color w:val="000000" w:themeColor="text1"/>
          <w:sz w:val="32"/>
        </w:rPr>
        <w:t>將</w:t>
      </w:r>
      <w:r w:rsidRPr="00781C12">
        <w:rPr>
          <w:rFonts w:hint="eastAsia"/>
          <w:color w:val="000000" w:themeColor="text1"/>
          <w:sz w:val="32"/>
        </w:rPr>
        <w:t>dongle</w:t>
      </w:r>
      <w:r w:rsidRPr="00781C12">
        <w:rPr>
          <w:rFonts w:hint="eastAsia"/>
          <w:color w:val="000000" w:themeColor="text1"/>
          <w:sz w:val="32"/>
        </w:rPr>
        <w:t>插上電腦</w:t>
      </w:r>
      <w:r w:rsidRPr="00781C12">
        <w:rPr>
          <w:rFonts w:hint="eastAsia"/>
          <w:color w:val="000000" w:themeColor="text1"/>
          <w:sz w:val="32"/>
        </w:rPr>
        <w:t>USB</w:t>
      </w:r>
    </w:p>
    <w:p w:rsidR="00C1295B" w:rsidRPr="00781C12" w:rsidRDefault="00161A50" w:rsidP="00781C12">
      <w:pPr>
        <w:pStyle w:val="a3"/>
        <w:numPr>
          <w:ilvl w:val="3"/>
          <w:numId w:val="2"/>
        </w:numPr>
        <w:adjustRightInd w:val="0"/>
        <w:snapToGrid w:val="0"/>
        <w:ind w:leftChars="0"/>
        <w:rPr>
          <w:sz w:val="32"/>
        </w:rPr>
      </w:pPr>
      <w:r w:rsidRPr="00781C12">
        <w:rPr>
          <w:rFonts w:hint="eastAsia"/>
          <w:sz w:val="32"/>
        </w:rPr>
        <w:t>開啟</w:t>
      </w:r>
      <w:r w:rsidRPr="00781C12">
        <w:rPr>
          <w:rFonts w:hint="eastAsia"/>
          <w:sz w:val="32"/>
        </w:rPr>
        <w:t>rabboni</w:t>
      </w:r>
      <w:r w:rsidRPr="00781C12">
        <w:rPr>
          <w:rFonts w:hint="eastAsia"/>
          <w:sz w:val="32"/>
        </w:rPr>
        <w:t>，按下藍芽廣播鍵</w:t>
      </w:r>
    </w:p>
    <w:p w:rsidR="00161A50" w:rsidRPr="00781C12" w:rsidRDefault="00161A50" w:rsidP="00781C12">
      <w:pPr>
        <w:pStyle w:val="a3"/>
        <w:numPr>
          <w:ilvl w:val="3"/>
          <w:numId w:val="2"/>
        </w:numPr>
        <w:adjustRightInd w:val="0"/>
        <w:snapToGrid w:val="0"/>
        <w:ind w:leftChars="0"/>
        <w:rPr>
          <w:sz w:val="32"/>
        </w:rPr>
      </w:pPr>
      <w:r w:rsidRPr="00781C12">
        <w:rPr>
          <w:rFonts w:hint="eastAsia"/>
          <w:sz w:val="32"/>
        </w:rPr>
        <w:t>執行</w:t>
      </w:r>
      <w:r w:rsidRPr="00781C12">
        <w:rPr>
          <w:rFonts w:hint="eastAsia"/>
          <w:sz w:val="32"/>
        </w:rPr>
        <w:t>python</w:t>
      </w:r>
      <w:r w:rsidRPr="00781C12">
        <w:rPr>
          <w:rFonts w:hint="eastAsia"/>
          <w:sz w:val="32"/>
        </w:rPr>
        <w:t>藍芽相關</w:t>
      </w:r>
      <w:r w:rsidRPr="00781C12">
        <w:rPr>
          <w:rFonts w:hint="eastAsia"/>
          <w:sz w:val="32"/>
        </w:rPr>
        <w:t>code(</w:t>
      </w:r>
      <w:r w:rsidRPr="00781C12">
        <w:rPr>
          <w:rFonts w:hint="eastAsia"/>
          <w:sz w:val="32"/>
        </w:rPr>
        <w:t>如</w:t>
      </w:r>
      <w:r w:rsidRPr="00781C12">
        <w:rPr>
          <w:rFonts w:hint="eastAsia"/>
          <w:sz w:val="32"/>
        </w:rPr>
        <w:t>example code)</w:t>
      </w:r>
    </w:p>
    <w:p w:rsidR="00C1295B" w:rsidRPr="001D39AE" w:rsidRDefault="00C1295B" w:rsidP="00781C12">
      <w:pPr>
        <w:pStyle w:val="a3"/>
        <w:numPr>
          <w:ilvl w:val="2"/>
          <w:numId w:val="2"/>
        </w:numPr>
        <w:adjustRightInd w:val="0"/>
        <w:snapToGrid w:val="0"/>
        <w:ind w:leftChars="0"/>
        <w:rPr>
          <w:b/>
          <w:color w:val="000000" w:themeColor="text1"/>
          <w:sz w:val="32"/>
        </w:rPr>
      </w:pPr>
      <w:r w:rsidRPr="001D39AE">
        <w:rPr>
          <w:rFonts w:hint="eastAsia"/>
          <w:b/>
          <w:color w:val="FF0000"/>
          <w:sz w:val="32"/>
        </w:rPr>
        <w:t>USB</w:t>
      </w:r>
      <w:r w:rsidRPr="001D39AE">
        <w:rPr>
          <w:rFonts w:hint="eastAsia"/>
          <w:b/>
          <w:color w:val="FF0000"/>
          <w:sz w:val="32"/>
        </w:rPr>
        <w:t>模式</w:t>
      </w:r>
      <w:r w:rsidR="001F2B7D" w:rsidRPr="001D39AE">
        <w:rPr>
          <w:rFonts w:hint="eastAsia"/>
          <w:b/>
          <w:color w:val="000000" w:themeColor="text1"/>
          <w:sz w:val="32"/>
        </w:rPr>
        <w:t xml:space="preserve"> :</w:t>
      </w:r>
    </w:p>
    <w:p w:rsidR="001F2B7D" w:rsidRPr="00781C12" w:rsidRDefault="001F2B7D" w:rsidP="00781C12">
      <w:pPr>
        <w:pStyle w:val="a3"/>
        <w:numPr>
          <w:ilvl w:val="3"/>
          <w:numId w:val="2"/>
        </w:numPr>
        <w:adjustRightInd w:val="0"/>
        <w:snapToGrid w:val="0"/>
        <w:ind w:leftChars="0"/>
        <w:rPr>
          <w:color w:val="000000" w:themeColor="text1"/>
          <w:sz w:val="32"/>
        </w:rPr>
      </w:pPr>
      <w:r w:rsidRPr="00781C12">
        <w:rPr>
          <w:rFonts w:hint="eastAsia"/>
          <w:color w:val="000000" w:themeColor="text1"/>
          <w:sz w:val="32"/>
        </w:rPr>
        <w:t>將</w:t>
      </w:r>
      <w:r w:rsidRPr="00781C12">
        <w:rPr>
          <w:rFonts w:hint="eastAsia"/>
          <w:color w:val="000000" w:themeColor="text1"/>
          <w:sz w:val="32"/>
        </w:rPr>
        <w:t>rabboni</w:t>
      </w:r>
      <w:r w:rsidRPr="00781C12">
        <w:rPr>
          <w:rFonts w:hint="eastAsia"/>
          <w:color w:val="000000" w:themeColor="text1"/>
          <w:sz w:val="32"/>
        </w:rPr>
        <w:t>使用</w:t>
      </w:r>
      <w:r w:rsidRPr="00781C12">
        <w:rPr>
          <w:rFonts w:hint="eastAsia"/>
          <w:color w:val="000000" w:themeColor="text1"/>
          <w:sz w:val="32"/>
        </w:rPr>
        <w:t>USB</w:t>
      </w:r>
      <w:r w:rsidRPr="00781C12">
        <w:rPr>
          <w:rFonts w:hint="eastAsia"/>
          <w:color w:val="000000" w:themeColor="text1"/>
          <w:sz w:val="32"/>
        </w:rPr>
        <w:t>連上電腦</w:t>
      </w:r>
    </w:p>
    <w:p w:rsidR="001F2B7D" w:rsidRPr="00781C12" w:rsidRDefault="001F2B7D" w:rsidP="00781C12">
      <w:pPr>
        <w:pStyle w:val="a3"/>
        <w:numPr>
          <w:ilvl w:val="3"/>
          <w:numId w:val="2"/>
        </w:numPr>
        <w:adjustRightInd w:val="0"/>
        <w:snapToGrid w:val="0"/>
        <w:ind w:leftChars="0"/>
        <w:rPr>
          <w:sz w:val="32"/>
        </w:rPr>
      </w:pPr>
      <w:r w:rsidRPr="00781C12">
        <w:rPr>
          <w:rFonts w:hint="eastAsia"/>
          <w:sz w:val="32"/>
        </w:rPr>
        <w:t>執行</w:t>
      </w:r>
      <w:r w:rsidRPr="00781C12">
        <w:rPr>
          <w:rFonts w:hint="eastAsia"/>
          <w:sz w:val="32"/>
        </w:rPr>
        <w:t>python USB</w:t>
      </w:r>
      <w:r w:rsidRPr="00781C12">
        <w:rPr>
          <w:rFonts w:hint="eastAsia"/>
          <w:sz w:val="32"/>
        </w:rPr>
        <w:t>相關</w:t>
      </w:r>
      <w:r w:rsidRPr="00781C12">
        <w:rPr>
          <w:rFonts w:hint="eastAsia"/>
          <w:sz w:val="32"/>
        </w:rPr>
        <w:t>code(</w:t>
      </w:r>
      <w:r w:rsidRPr="00781C12">
        <w:rPr>
          <w:rFonts w:hint="eastAsia"/>
          <w:sz w:val="32"/>
        </w:rPr>
        <w:t>如</w:t>
      </w:r>
      <w:r w:rsidRPr="00781C12">
        <w:rPr>
          <w:rFonts w:hint="eastAsia"/>
          <w:sz w:val="32"/>
        </w:rPr>
        <w:t>example code)</w:t>
      </w:r>
    </w:p>
    <w:p w:rsidR="00C1295B" w:rsidRPr="00781C12" w:rsidRDefault="00FC59B8" w:rsidP="009D3260">
      <w:pPr>
        <w:pStyle w:val="1"/>
        <w:rPr>
          <w:sz w:val="44"/>
        </w:rPr>
      </w:pPr>
      <w:r w:rsidRPr="00781C12">
        <w:rPr>
          <w:rFonts w:hint="eastAsia"/>
          <w:color w:val="0000FF"/>
          <w:sz w:val="44"/>
        </w:rPr>
        <w:t xml:space="preserve">Rabboni </w:t>
      </w:r>
      <w:r w:rsidRPr="00781C12">
        <w:rPr>
          <w:rFonts w:hint="eastAsia"/>
          <w:color w:val="0000FF"/>
          <w:sz w:val="44"/>
        </w:rPr>
        <w:t>藍芽連接</w:t>
      </w:r>
      <w:r w:rsidRPr="00781C12">
        <w:rPr>
          <w:rFonts w:hint="eastAsia"/>
          <w:sz w:val="44"/>
        </w:rPr>
        <w:t xml:space="preserve"> </w:t>
      </w:r>
      <w:r w:rsidRPr="00781C12">
        <w:rPr>
          <w:rFonts w:hint="eastAsia"/>
          <w:sz w:val="44"/>
        </w:rPr>
        <w:t>─</w:t>
      </w:r>
      <w:r w:rsidRPr="00781C12">
        <w:rPr>
          <w:rFonts w:hint="eastAsia"/>
          <w:sz w:val="44"/>
        </w:rPr>
        <w:t xml:space="preserve"> </w:t>
      </w:r>
      <w:r w:rsidR="009D3260" w:rsidRPr="00781C12">
        <w:rPr>
          <w:rFonts w:hint="eastAsia"/>
          <w:sz w:val="44"/>
        </w:rPr>
        <w:t>Python</w:t>
      </w:r>
      <w:r w:rsidRPr="00781C12">
        <w:rPr>
          <w:rFonts w:hint="eastAsia"/>
          <w:sz w:val="44"/>
        </w:rPr>
        <w:t xml:space="preserve"> API </w:t>
      </w:r>
      <w:r w:rsidR="009D3260" w:rsidRPr="00781C12">
        <w:rPr>
          <w:rFonts w:hint="eastAsia"/>
          <w:sz w:val="44"/>
        </w:rPr>
        <w:t>Example code</w:t>
      </w:r>
    </w:p>
    <w:p w:rsidR="009D3260" w:rsidRPr="00781C12" w:rsidRDefault="009D3260" w:rsidP="00781C12">
      <w:pPr>
        <w:pStyle w:val="a3"/>
        <w:numPr>
          <w:ilvl w:val="0"/>
          <w:numId w:val="4"/>
        </w:numPr>
        <w:adjustRightInd w:val="0"/>
        <w:snapToGrid w:val="0"/>
        <w:ind w:leftChars="0"/>
        <w:rPr>
          <w:b/>
          <w:sz w:val="32"/>
        </w:rPr>
      </w:pPr>
      <w:r w:rsidRPr="00781C12">
        <w:rPr>
          <w:rFonts w:hint="eastAsia"/>
          <w:b/>
          <w:sz w:val="32"/>
        </w:rPr>
        <w:t>以下為藍芽的</w:t>
      </w:r>
      <w:r w:rsidRPr="00781C12">
        <w:rPr>
          <w:rFonts w:hint="eastAsia"/>
          <w:b/>
          <w:sz w:val="32"/>
        </w:rPr>
        <w:t>example code</w:t>
      </w:r>
      <w:r w:rsidR="00027182" w:rsidRPr="00781C12">
        <w:rPr>
          <w:rFonts w:hint="eastAsia"/>
          <w:b/>
          <w:sz w:val="32"/>
        </w:rPr>
        <w:t>，會做到以下</w:t>
      </w:r>
      <w:r w:rsidR="001C4441" w:rsidRPr="00781C12">
        <w:rPr>
          <w:rFonts w:hint="eastAsia"/>
          <w:b/>
          <w:sz w:val="32"/>
        </w:rPr>
        <w:t>結果</w:t>
      </w:r>
    </w:p>
    <w:p w:rsidR="00027182" w:rsidRPr="00781C12" w:rsidRDefault="00027182" w:rsidP="00781C12">
      <w:pPr>
        <w:pStyle w:val="a3"/>
        <w:numPr>
          <w:ilvl w:val="2"/>
          <w:numId w:val="4"/>
        </w:numPr>
        <w:adjustRightInd w:val="0"/>
        <w:snapToGrid w:val="0"/>
        <w:ind w:leftChars="0"/>
        <w:rPr>
          <w:sz w:val="32"/>
        </w:rPr>
      </w:pPr>
      <w:r w:rsidRPr="00781C12">
        <w:rPr>
          <w:rFonts w:hint="eastAsia"/>
          <w:sz w:val="32"/>
        </w:rPr>
        <w:t>掃描藍芽裝置並連上裝置</w:t>
      </w:r>
    </w:p>
    <w:p w:rsidR="00027182" w:rsidRPr="00781C12" w:rsidRDefault="009D3260" w:rsidP="00781C12">
      <w:pPr>
        <w:pStyle w:val="a3"/>
        <w:numPr>
          <w:ilvl w:val="2"/>
          <w:numId w:val="4"/>
        </w:numPr>
        <w:adjustRightInd w:val="0"/>
        <w:snapToGrid w:val="0"/>
        <w:ind w:leftChars="0"/>
        <w:rPr>
          <w:sz w:val="32"/>
        </w:rPr>
      </w:pPr>
      <w:r w:rsidRPr="00781C12">
        <w:rPr>
          <w:rFonts w:hint="eastAsia"/>
          <w:sz w:val="32"/>
        </w:rPr>
        <w:t>將連上後的六軸資料印出來</w:t>
      </w:r>
    </w:p>
    <w:p w:rsidR="009D3260" w:rsidRPr="00781C12" w:rsidRDefault="009D3260" w:rsidP="00781C12">
      <w:pPr>
        <w:pStyle w:val="a3"/>
        <w:numPr>
          <w:ilvl w:val="2"/>
          <w:numId w:val="4"/>
        </w:numPr>
        <w:adjustRightInd w:val="0"/>
        <w:snapToGrid w:val="0"/>
        <w:ind w:leftChars="0"/>
        <w:rPr>
          <w:sz w:val="32"/>
        </w:rPr>
      </w:pPr>
      <w:r w:rsidRPr="00781C12">
        <w:rPr>
          <w:rFonts w:hint="eastAsia"/>
          <w:sz w:val="32"/>
        </w:rPr>
        <w:t>依照設定的條件重置</w:t>
      </w:r>
      <w:r w:rsidRPr="00781C12">
        <w:rPr>
          <w:rFonts w:hint="eastAsia"/>
          <w:sz w:val="32"/>
        </w:rPr>
        <w:t>counter</w:t>
      </w:r>
    </w:p>
    <w:p w:rsidR="009D3260" w:rsidRPr="00781C12" w:rsidRDefault="00027182" w:rsidP="00781C12">
      <w:pPr>
        <w:pStyle w:val="a3"/>
        <w:numPr>
          <w:ilvl w:val="2"/>
          <w:numId w:val="4"/>
        </w:numPr>
        <w:adjustRightInd w:val="0"/>
        <w:snapToGrid w:val="0"/>
        <w:ind w:leftChars="0"/>
        <w:rPr>
          <w:sz w:val="32"/>
        </w:rPr>
      </w:pPr>
      <w:r w:rsidRPr="00781C12">
        <w:rPr>
          <w:rFonts w:hint="eastAsia"/>
          <w:sz w:val="32"/>
        </w:rPr>
        <w:t>將結果儲存成圖檔與</w:t>
      </w:r>
      <w:r w:rsidRPr="00781C12">
        <w:rPr>
          <w:rFonts w:hint="eastAsia"/>
          <w:sz w:val="32"/>
        </w:rPr>
        <w:t>csv</w:t>
      </w:r>
      <w:r w:rsidRPr="00781C12">
        <w:rPr>
          <w:rFonts w:hint="eastAsia"/>
          <w:sz w:val="32"/>
        </w:rPr>
        <w:t>檔</w:t>
      </w:r>
    </w:p>
    <w:p w:rsidR="00DD7F70" w:rsidRPr="00781C12" w:rsidRDefault="00DD7F70" w:rsidP="00781C12">
      <w:pPr>
        <w:pStyle w:val="a3"/>
        <w:numPr>
          <w:ilvl w:val="2"/>
          <w:numId w:val="4"/>
        </w:numPr>
        <w:adjustRightInd w:val="0"/>
        <w:snapToGrid w:val="0"/>
        <w:ind w:leftChars="0"/>
        <w:rPr>
          <w:sz w:val="32"/>
        </w:rPr>
      </w:pPr>
      <w:r w:rsidRPr="00781C12">
        <w:rPr>
          <w:rFonts w:hint="eastAsia"/>
          <w:sz w:val="32"/>
        </w:rPr>
        <w:t>斷開連接</w:t>
      </w:r>
    </w:p>
    <w:p w:rsidR="00781C12" w:rsidRPr="00781C12" w:rsidRDefault="00781C12" w:rsidP="00781C12">
      <w:pPr>
        <w:adjustRightInd w:val="0"/>
        <w:snapToGrid w:val="0"/>
        <w:rPr>
          <w:b/>
          <w:sz w:val="32"/>
        </w:rPr>
      </w:pPr>
      <w:r w:rsidRPr="00781C12">
        <w:rPr>
          <w:rFonts w:hint="eastAsia"/>
          <w:b/>
          <w:sz w:val="32"/>
        </w:rPr>
        <w:t xml:space="preserve">2. </w:t>
      </w:r>
      <w:r w:rsidRPr="00781C12">
        <w:rPr>
          <w:rFonts w:hint="eastAsia"/>
          <w:b/>
          <w:sz w:val="32"/>
        </w:rPr>
        <w:t>相關</w:t>
      </w:r>
      <w:r w:rsidRPr="00781C12">
        <w:rPr>
          <w:rFonts w:hint="eastAsia"/>
          <w:b/>
          <w:sz w:val="32"/>
        </w:rPr>
        <w:t>API</w:t>
      </w:r>
      <w:r w:rsidRPr="00781C12">
        <w:rPr>
          <w:rFonts w:hint="eastAsia"/>
          <w:b/>
          <w:sz w:val="32"/>
        </w:rPr>
        <w:t>請看下一頁</w:t>
      </w:r>
      <w:r w:rsidRPr="00781C12">
        <w:rPr>
          <w:rFonts w:hint="eastAsia"/>
          <w:b/>
          <w:sz w:val="32"/>
        </w:rPr>
        <w:t xml:space="preserve"> </w:t>
      </w:r>
      <w:r w:rsidRPr="00781C12">
        <w:rPr>
          <w:b/>
          <w:sz w:val="32"/>
        </w:rPr>
        <w:t>“</w:t>
      </w:r>
      <w:r w:rsidRPr="00781C12">
        <w:rPr>
          <w:rFonts w:hint="eastAsia"/>
          <w:b/>
          <w:sz w:val="32"/>
        </w:rPr>
        <w:t xml:space="preserve">Rabboni </w:t>
      </w:r>
      <w:r w:rsidRPr="00781C12">
        <w:rPr>
          <w:rFonts w:hint="eastAsia"/>
          <w:b/>
          <w:sz w:val="32"/>
        </w:rPr>
        <w:t>藍芽連接</w:t>
      </w:r>
      <w:r w:rsidRPr="00781C12">
        <w:rPr>
          <w:rFonts w:hint="eastAsia"/>
          <w:b/>
          <w:sz w:val="32"/>
        </w:rPr>
        <w:t xml:space="preserve"> </w:t>
      </w:r>
      <w:r w:rsidRPr="00781C12">
        <w:rPr>
          <w:rFonts w:hint="eastAsia"/>
          <w:b/>
          <w:sz w:val="32"/>
        </w:rPr>
        <w:t>─</w:t>
      </w:r>
      <w:r w:rsidRPr="00781C12">
        <w:rPr>
          <w:rFonts w:hint="eastAsia"/>
          <w:b/>
          <w:sz w:val="32"/>
        </w:rPr>
        <w:t xml:space="preserve"> python API</w:t>
      </w:r>
      <w:r w:rsidRPr="00781C12">
        <w:rPr>
          <w:b/>
          <w:sz w:val="32"/>
        </w:rPr>
        <w:t>”</w:t>
      </w:r>
    </w:p>
    <w:p w:rsidR="00781C12" w:rsidRPr="00781C12" w:rsidRDefault="00781C12" w:rsidP="00781C12">
      <w:pPr>
        <w:adjustRightInd w:val="0"/>
        <w:snapToGrid w:val="0"/>
        <w:rPr>
          <w:sz w:val="32"/>
        </w:rPr>
      </w:pPr>
    </w:p>
    <w:p w:rsidR="00781C12" w:rsidRDefault="00781C12" w:rsidP="00781C12">
      <w:pPr>
        <w:rPr>
          <w:rFonts w:hint="eastAsia"/>
        </w:rPr>
      </w:pPr>
    </w:p>
    <w:p w:rsidR="0076622F" w:rsidRPr="009D3260" w:rsidRDefault="0076622F" w:rsidP="00781C12">
      <w:pPr>
        <w:pStyle w:val="a3"/>
        <w:ind w:leftChars="0"/>
        <w:rPr>
          <w:rFonts w:hint="eastAsia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6954829" wp14:editId="47FE241C">
                <wp:simplePos x="0" y="0"/>
                <wp:positionH relativeFrom="column">
                  <wp:posOffset>-400050</wp:posOffset>
                </wp:positionH>
                <wp:positionV relativeFrom="paragraph">
                  <wp:posOffset>-15096491</wp:posOffset>
                </wp:positionV>
                <wp:extent cx="6829425" cy="7591425"/>
                <wp:effectExtent l="0" t="0" r="28575" b="28575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29425" cy="7591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D3260" w:rsidRPr="001D39AE" w:rsidRDefault="009D3260" w:rsidP="009D3260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sz w:val="27"/>
                                <w:szCs w:val="27"/>
                              </w:rPr>
                              <w:t># -*- coding: UTF-8 -*-</w:t>
                            </w:r>
                          </w:p>
                          <w:p w:rsidR="009D3260" w:rsidRPr="001D39AE" w:rsidRDefault="009D3260" w:rsidP="009D3260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sz w:val="27"/>
                                <w:szCs w:val="27"/>
                              </w:rPr>
                              <w:t>from rabboni import *</w:t>
                            </w:r>
                          </w:p>
                          <w:p w:rsidR="009D3260" w:rsidRPr="001D39AE" w:rsidRDefault="001D39AE" w:rsidP="009D3260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import time, sys</w:t>
                            </w:r>
                          </w:p>
                          <w:p w:rsidR="001D39AE" w:rsidRPr="001D39AE" w:rsidRDefault="001D39AE" w:rsidP="001D39AE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sz w:val="27"/>
                                <w:szCs w:val="27"/>
                              </w:rPr>
                              <w:t>try:</w:t>
                            </w:r>
                          </w:p>
                          <w:p w:rsidR="001D39AE" w:rsidRPr="001D39AE" w:rsidRDefault="001D39AE" w:rsidP="001D39AE">
                            <w:pPr>
                              <w:rPr>
                                <w:rFonts w:hint="eastAsia"/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 xml:space="preserve">   rabbo = Rabboni(mode="BLE") #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先宣告一個物件</w:t>
                            </w:r>
                          </w:p>
                          <w:p w:rsidR="001D39AE" w:rsidRPr="001D39AE" w:rsidRDefault="001D39AE" w:rsidP="001D39AE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sz w:val="27"/>
                                <w:szCs w:val="27"/>
                              </w:rPr>
                              <w:t>except Exception as e:</w:t>
                            </w:r>
                          </w:p>
                          <w:p w:rsidR="001D39AE" w:rsidRPr="001D39AE" w:rsidRDefault="001D39AE" w:rsidP="001D39AE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sz w:val="27"/>
                                <w:szCs w:val="27"/>
                              </w:rPr>
                              <w:t xml:space="preserve">   print(e)</w:t>
                            </w:r>
                          </w:p>
                          <w:p w:rsidR="001D39AE" w:rsidRPr="001D39AE" w:rsidRDefault="001D39AE" w:rsidP="001D39AE">
                            <w:pPr>
                              <w:rPr>
                                <w:rFonts w:hint="eastAsia"/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 xml:space="preserve">   print("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可能你沒把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 xml:space="preserve"> Rabboni 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開啟或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 xml:space="preserve"> Rabboni 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沒電了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 xml:space="preserve"> !")</w:t>
                            </w:r>
                          </w:p>
                          <w:p w:rsidR="001D39AE" w:rsidRPr="001D39AE" w:rsidRDefault="001D39AE" w:rsidP="001D39AE">
                            <w:pPr>
                              <w:rPr>
                                <w:rFonts w:hint="eastAsia"/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sz w:val="27"/>
                                <w:szCs w:val="27"/>
                              </w:rPr>
                              <w:t xml:space="preserve">   sys.exit( )</w:t>
                            </w:r>
                          </w:p>
                          <w:p w:rsidR="009D3260" w:rsidRPr="001D39AE" w:rsidRDefault="009D3260" w:rsidP="009D3260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rabbo.scan() #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掃描所有藍芽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Device</w:t>
                            </w:r>
                          </w:p>
                          <w:p w:rsidR="009D3260" w:rsidRPr="001D39AE" w:rsidRDefault="009D3260" w:rsidP="009D3260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 xml:space="preserve">rabbo.print_device() # 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列出所有藍芽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Device</w:t>
                            </w:r>
                          </w:p>
                          <w:p w:rsidR="009D3260" w:rsidRPr="001D39AE" w:rsidRDefault="009D3260" w:rsidP="009D3260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rabbo.connect("D1:FA:F0:F2:12:29")#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依照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MAC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連接</w:t>
                            </w:r>
                          </w:p>
                          <w:p w:rsidR="009D3260" w:rsidRPr="001D39AE" w:rsidRDefault="009D3260" w:rsidP="009D3260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rabbo.discover_characteristics()#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掃描所有服務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 xml:space="preserve"> 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可略過</w:t>
                            </w:r>
                          </w:p>
                          <w:p w:rsidR="009D3260" w:rsidRPr="001D39AE" w:rsidRDefault="009D3260" w:rsidP="009D3260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rabbo.print_char()#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列出所有服務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 xml:space="preserve"> 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可略過</w:t>
                            </w:r>
                          </w:p>
                          <w:p w:rsidR="009D3260" w:rsidRPr="001D39AE" w:rsidRDefault="009D3260" w:rsidP="009D3260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sz w:val="27"/>
                                <w:szCs w:val="27"/>
                              </w:rPr>
                              <w:t># print (rabbo.characteristics)</w:t>
                            </w:r>
                          </w:p>
                          <w:p w:rsidR="009D3260" w:rsidRPr="001D39AE" w:rsidRDefault="009D3260" w:rsidP="009D3260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sz w:val="27"/>
                                <w:szCs w:val="27"/>
                              </w:rPr>
                              <w:t># print (rabbo.Status)</w:t>
                            </w:r>
                          </w:p>
                          <w:p w:rsidR="009D3260" w:rsidRPr="001D39AE" w:rsidRDefault="009D3260" w:rsidP="009D3260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rabbo.read_data()#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讀取資料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 xml:space="preserve"> 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必跑</w:t>
                            </w:r>
                          </w:p>
                          <w:p w:rsidR="009D3260" w:rsidRPr="001D39AE" w:rsidRDefault="009D3260" w:rsidP="009D3260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</w:p>
                          <w:p w:rsidR="009D3260" w:rsidRPr="001D39AE" w:rsidRDefault="009D3260" w:rsidP="009D3260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sz w:val="27"/>
                                <w:szCs w:val="27"/>
                              </w:rPr>
                              <w:t>try:</w:t>
                            </w:r>
                          </w:p>
                          <w:p w:rsidR="009D3260" w:rsidRPr="001D39AE" w:rsidRDefault="009D3260" w:rsidP="009D3260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 xml:space="preserve">    while True:#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一直打印資料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 xml:space="preserve"> 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直到結束程式</w:t>
                            </w:r>
                          </w:p>
                          <w:p w:rsidR="009D3260" w:rsidRPr="001D39AE" w:rsidRDefault="009D3260" w:rsidP="009D3260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 xml:space="preserve">        rabbo.print_data()#print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資料</w:t>
                            </w:r>
                          </w:p>
                          <w:p w:rsidR="009D3260" w:rsidRPr="001D39AE" w:rsidRDefault="009D3260" w:rsidP="009D3260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sz w:val="27"/>
                                <w:szCs w:val="27"/>
                              </w:rPr>
                              <w:t xml:space="preserve">        if rabbo.Cnt == 100:</w:t>
                            </w:r>
                          </w:p>
                          <w:p w:rsidR="009D3260" w:rsidRPr="001D39AE" w:rsidRDefault="009D3260" w:rsidP="009D3260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sz w:val="27"/>
                                <w:szCs w:val="27"/>
                              </w:rPr>
                              <w:t xml:space="preserve">            rabbo.rst_count()</w:t>
                            </w:r>
                          </w:p>
                          <w:p w:rsidR="009D3260" w:rsidRPr="001D39AE" w:rsidRDefault="009D3260" w:rsidP="009D3260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except KeyboardInterrupt:#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結束程式</w:t>
                            </w:r>
                          </w:p>
                          <w:p w:rsidR="009D3260" w:rsidRPr="001D39AE" w:rsidRDefault="009D3260" w:rsidP="009D3260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sz w:val="27"/>
                                <w:szCs w:val="27"/>
                              </w:rPr>
                              <w:t xml:space="preserve">    print('Shut done!')</w:t>
                            </w:r>
                          </w:p>
                          <w:p w:rsidR="009D3260" w:rsidRPr="001D39AE" w:rsidRDefault="009D3260" w:rsidP="009D3260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 xml:space="preserve">    print (rabbo.Accx_list)#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印出到結束程式時的所有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Accx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值</w:t>
                            </w:r>
                          </w:p>
                          <w:p w:rsidR="009D3260" w:rsidRPr="001D39AE" w:rsidRDefault="009D3260" w:rsidP="009D3260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 xml:space="preserve">    rabbo.stop()#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停止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dongle</w:t>
                            </w:r>
                          </w:p>
                          <w:p w:rsidR="009D3260" w:rsidRPr="001D39AE" w:rsidRDefault="009D3260" w:rsidP="009D3260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 xml:space="preserve">    rabbo.write_csv(data = rabbo.Accx_list,file_name ="AccX")#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將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Accx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寫出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csv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檔</w:t>
                            </w:r>
                          </w:p>
                          <w:p w:rsidR="009D3260" w:rsidRPr="001D39AE" w:rsidRDefault="009D3260" w:rsidP="009D3260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 xml:space="preserve">    rabbo.plot_pic(data = rabbo.Accx_list,file_name = "AccX",show = True)#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將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Accx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畫出圖案並存檔</w:t>
                            </w:r>
                          </w:p>
                          <w:p w:rsidR="009D3260" w:rsidRPr="001D39AE" w:rsidRDefault="009D3260" w:rsidP="009D3260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sz w:val="27"/>
                                <w:szCs w:val="27"/>
                              </w:rPr>
                              <w:t>finally:</w:t>
                            </w:r>
                          </w:p>
                          <w:p w:rsidR="009D3260" w:rsidRPr="001D39AE" w:rsidRDefault="009D3260" w:rsidP="009D3260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sz w:val="27"/>
                                <w:szCs w:val="27"/>
                              </w:rPr>
                              <w:t xml:space="preserve">    rabbo.stop(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954829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-31.5pt;margin-top:-1188.7pt;width:537.75pt;height:597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">
                <v:textbox>
                  <w:txbxContent>
                    <w:p w:rsidR="009D3260" w:rsidRPr="001D39AE" w:rsidRDefault="009D3260" w:rsidP="009D3260">
                      <w:pPr>
                        <w:rPr>
                          <w:sz w:val="27"/>
                          <w:szCs w:val="27"/>
                        </w:rPr>
                      </w:pPr>
                      <w:r w:rsidRPr="001D39AE">
                        <w:rPr>
                          <w:sz w:val="27"/>
                          <w:szCs w:val="27"/>
                        </w:rPr>
                        <w:t># -*- coding: UTF-8 -*-</w:t>
                      </w:r>
                    </w:p>
                    <w:p w:rsidR="009D3260" w:rsidRPr="001D39AE" w:rsidRDefault="009D3260" w:rsidP="009D3260">
                      <w:pPr>
                        <w:rPr>
                          <w:sz w:val="27"/>
                          <w:szCs w:val="27"/>
                        </w:rPr>
                      </w:pPr>
                      <w:r w:rsidRPr="001D39AE">
                        <w:rPr>
                          <w:sz w:val="27"/>
                          <w:szCs w:val="27"/>
                        </w:rPr>
                        <w:t>from rabboni import *</w:t>
                      </w:r>
                    </w:p>
                    <w:p w:rsidR="009D3260" w:rsidRPr="001D39AE" w:rsidRDefault="001D39AE" w:rsidP="009D3260">
                      <w:pPr>
                        <w:rPr>
                          <w:sz w:val="27"/>
                          <w:szCs w:val="27"/>
                        </w:rPr>
                      </w:pP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import time, sys</w:t>
                      </w:r>
                    </w:p>
                    <w:p w:rsidR="001D39AE" w:rsidRPr="001D39AE" w:rsidRDefault="001D39AE" w:rsidP="001D39AE">
                      <w:pPr>
                        <w:rPr>
                          <w:sz w:val="27"/>
                          <w:szCs w:val="27"/>
                        </w:rPr>
                      </w:pPr>
                      <w:r w:rsidRPr="001D39AE">
                        <w:rPr>
                          <w:sz w:val="27"/>
                          <w:szCs w:val="27"/>
                        </w:rPr>
                        <w:t>try:</w:t>
                      </w:r>
                    </w:p>
                    <w:p w:rsidR="001D39AE" w:rsidRPr="001D39AE" w:rsidRDefault="001D39AE" w:rsidP="001D39AE">
                      <w:pPr>
                        <w:rPr>
                          <w:rFonts w:hint="eastAsia"/>
                          <w:sz w:val="27"/>
                          <w:szCs w:val="27"/>
                        </w:rPr>
                      </w:pP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 xml:space="preserve">   rabbo = Rabboni(mode="BLE") #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先宣告一個物件</w:t>
                      </w:r>
                    </w:p>
                    <w:p w:rsidR="001D39AE" w:rsidRPr="001D39AE" w:rsidRDefault="001D39AE" w:rsidP="001D39AE">
                      <w:pPr>
                        <w:rPr>
                          <w:sz w:val="27"/>
                          <w:szCs w:val="27"/>
                        </w:rPr>
                      </w:pPr>
                      <w:r w:rsidRPr="001D39AE">
                        <w:rPr>
                          <w:sz w:val="27"/>
                          <w:szCs w:val="27"/>
                        </w:rPr>
                        <w:t>except Exception as e:</w:t>
                      </w:r>
                    </w:p>
                    <w:p w:rsidR="001D39AE" w:rsidRPr="001D39AE" w:rsidRDefault="001D39AE" w:rsidP="001D39AE">
                      <w:pPr>
                        <w:rPr>
                          <w:sz w:val="27"/>
                          <w:szCs w:val="27"/>
                        </w:rPr>
                      </w:pPr>
                      <w:r w:rsidRPr="001D39AE">
                        <w:rPr>
                          <w:sz w:val="27"/>
                          <w:szCs w:val="27"/>
                        </w:rPr>
                        <w:t xml:space="preserve">   print(e)</w:t>
                      </w:r>
                    </w:p>
                    <w:p w:rsidR="001D39AE" w:rsidRPr="001D39AE" w:rsidRDefault="001D39AE" w:rsidP="001D39AE">
                      <w:pPr>
                        <w:rPr>
                          <w:rFonts w:hint="eastAsia"/>
                          <w:sz w:val="27"/>
                          <w:szCs w:val="27"/>
                        </w:rPr>
                      </w:pP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 xml:space="preserve">   print("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可能你沒把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 xml:space="preserve"> Rabboni 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開啟或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 xml:space="preserve"> Rabboni 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沒電了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 xml:space="preserve"> !")</w:t>
                      </w:r>
                    </w:p>
                    <w:p w:rsidR="001D39AE" w:rsidRPr="001D39AE" w:rsidRDefault="001D39AE" w:rsidP="001D39AE">
                      <w:pPr>
                        <w:rPr>
                          <w:rFonts w:hint="eastAsia"/>
                          <w:sz w:val="27"/>
                          <w:szCs w:val="27"/>
                        </w:rPr>
                      </w:pPr>
                      <w:r w:rsidRPr="001D39AE">
                        <w:rPr>
                          <w:sz w:val="27"/>
                          <w:szCs w:val="27"/>
                        </w:rPr>
                        <w:t xml:space="preserve">   sys.exit( )</w:t>
                      </w:r>
                    </w:p>
                    <w:p w:rsidR="009D3260" w:rsidRPr="001D39AE" w:rsidRDefault="009D3260" w:rsidP="009D3260">
                      <w:pPr>
                        <w:rPr>
                          <w:sz w:val="27"/>
                          <w:szCs w:val="27"/>
                        </w:rPr>
                      </w:pP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rabbo.scan() #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掃描所有藍芽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Device</w:t>
                      </w:r>
                    </w:p>
                    <w:p w:rsidR="009D3260" w:rsidRPr="001D39AE" w:rsidRDefault="009D3260" w:rsidP="009D3260">
                      <w:pPr>
                        <w:rPr>
                          <w:sz w:val="27"/>
                          <w:szCs w:val="27"/>
                        </w:rPr>
                      </w:pP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 xml:space="preserve">rabbo.print_device() # 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列出所有藍芽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Device</w:t>
                      </w:r>
                    </w:p>
                    <w:p w:rsidR="009D3260" w:rsidRPr="001D39AE" w:rsidRDefault="009D3260" w:rsidP="009D3260">
                      <w:pPr>
                        <w:rPr>
                          <w:sz w:val="27"/>
                          <w:szCs w:val="27"/>
                        </w:rPr>
                      </w:pP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rabbo.connect("D1:FA:F0:F2:12:29")#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依照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MAC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連接</w:t>
                      </w:r>
                    </w:p>
                    <w:p w:rsidR="009D3260" w:rsidRPr="001D39AE" w:rsidRDefault="009D3260" w:rsidP="009D3260">
                      <w:pPr>
                        <w:rPr>
                          <w:sz w:val="27"/>
                          <w:szCs w:val="27"/>
                        </w:rPr>
                      </w:pP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rabbo.discover_characteristics()#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掃描所有服務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 xml:space="preserve"> 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可略過</w:t>
                      </w:r>
                    </w:p>
                    <w:p w:rsidR="009D3260" w:rsidRPr="001D39AE" w:rsidRDefault="009D3260" w:rsidP="009D3260">
                      <w:pPr>
                        <w:rPr>
                          <w:sz w:val="27"/>
                          <w:szCs w:val="27"/>
                        </w:rPr>
                      </w:pP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rabbo.print_char()#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列出所有服務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 xml:space="preserve"> 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可略過</w:t>
                      </w:r>
                    </w:p>
                    <w:p w:rsidR="009D3260" w:rsidRPr="001D39AE" w:rsidRDefault="009D3260" w:rsidP="009D3260">
                      <w:pPr>
                        <w:rPr>
                          <w:sz w:val="27"/>
                          <w:szCs w:val="27"/>
                        </w:rPr>
                      </w:pPr>
                      <w:r w:rsidRPr="001D39AE">
                        <w:rPr>
                          <w:sz w:val="27"/>
                          <w:szCs w:val="27"/>
                        </w:rPr>
                        <w:t># print (rabbo.characteristics)</w:t>
                      </w:r>
                    </w:p>
                    <w:p w:rsidR="009D3260" w:rsidRPr="001D39AE" w:rsidRDefault="009D3260" w:rsidP="009D3260">
                      <w:pPr>
                        <w:rPr>
                          <w:sz w:val="27"/>
                          <w:szCs w:val="27"/>
                        </w:rPr>
                      </w:pPr>
                      <w:r w:rsidRPr="001D39AE">
                        <w:rPr>
                          <w:sz w:val="27"/>
                          <w:szCs w:val="27"/>
                        </w:rPr>
                        <w:t># print (rabbo.Status)</w:t>
                      </w:r>
                    </w:p>
                    <w:p w:rsidR="009D3260" w:rsidRPr="001D39AE" w:rsidRDefault="009D3260" w:rsidP="009D3260">
                      <w:pPr>
                        <w:rPr>
                          <w:sz w:val="27"/>
                          <w:szCs w:val="27"/>
                        </w:rPr>
                      </w:pP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rabbo.read_data()#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讀取資料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 xml:space="preserve"> 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必跑</w:t>
                      </w:r>
                    </w:p>
                    <w:p w:rsidR="009D3260" w:rsidRPr="001D39AE" w:rsidRDefault="009D3260" w:rsidP="009D3260">
                      <w:pPr>
                        <w:rPr>
                          <w:sz w:val="27"/>
                          <w:szCs w:val="27"/>
                        </w:rPr>
                      </w:pPr>
                    </w:p>
                    <w:p w:rsidR="009D3260" w:rsidRPr="001D39AE" w:rsidRDefault="009D3260" w:rsidP="009D3260">
                      <w:pPr>
                        <w:rPr>
                          <w:sz w:val="27"/>
                          <w:szCs w:val="27"/>
                        </w:rPr>
                      </w:pPr>
                      <w:r w:rsidRPr="001D39AE">
                        <w:rPr>
                          <w:sz w:val="27"/>
                          <w:szCs w:val="27"/>
                        </w:rPr>
                        <w:t>try:</w:t>
                      </w:r>
                    </w:p>
                    <w:p w:rsidR="009D3260" w:rsidRPr="001D39AE" w:rsidRDefault="009D3260" w:rsidP="009D3260">
                      <w:pPr>
                        <w:rPr>
                          <w:sz w:val="27"/>
                          <w:szCs w:val="27"/>
                        </w:rPr>
                      </w:pP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 xml:space="preserve">    while True:#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一直打印資料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 xml:space="preserve"> 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直到結束程式</w:t>
                      </w:r>
                    </w:p>
                    <w:p w:rsidR="009D3260" w:rsidRPr="001D39AE" w:rsidRDefault="009D3260" w:rsidP="009D3260">
                      <w:pPr>
                        <w:rPr>
                          <w:sz w:val="27"/>
                          <w:szCs w:val="27"/>
                        </w:rPr>
                      </w:pP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 xml:space="preserve">        rabbo.print_data()#print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資料</w:t>
                      </w:r>
                    </w:p>
                    <w:p w:rsidR="009D3260" w:rsidRPr="001D39AE" w:rsidRDefault="009D3260" w:rsidP="009D3260">
                      <w:pPr>
                        <w:rPr>
                          <w:sz w:val="27"/>
                          <w:szCs w:val="27"/>
                        </w:rPr>
                      </w:pPr>
                      <w:r w:rsidRPr="001D39AE">
                        <w:rPr>
                          <w:sz w:val="27"/>
                          <w:szCs w:val="27"/>
                        </w:rPr>
                        <w:t xml:space="preserve">        if rabbo.Cnt == 100:</w:t>
                      </w:r>
                    </w:p>
                    <w:p w:rsidR="009D3260" w:rsidRPr="001D39AE" w:rsidRDefault="009D3260" w:rsidP="009D3260">
                      <w:pPr>
                        <w:rPr>
                          <w:sz w:val="27"/>
                          <w:szCs w:val="27"/>
                        </w:rPr>
                      </w:pPr>
                      <w:r w:rsidRPr="001D39AE">
                        <w:rPr>
                          <w:sz w:val="27"/>
                          <w:szCs w:val="27"/>
                        </w:rPr>
                        <w:t xml:space="preserve">            rabbo.rst_count()</w:t>
                      </w:r>
                    </w:p>
                    <w:p w:rsidR="009D3260" w:rsidRPr="001D39AE" w:rsidRDefault="009D3260" w:rsidP="009D3260">
                      <w:pPr>
                        <w:rPr>
                          <w:sz w:val="27"/>
                          <w:szCs w:val="27"/>
                        </w:rPr>
                      </w:pP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except KeyboardInterrupt:#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結束程式</w:t>
                      </w:r>
                    </w:p>
                    <w:p w:rsidR="009D3260" w:rsidRPr="001D39AE" w:rsidRDefault="009D3260" w:rsidP="009D3260">
                      <w:pPr>
                        <w:rPr>
                          <w:sz w:val="27"/>
                          <w:szCs w:val="27"/>
                        </w:rPr>
                      </w:pPr>
                      <w:r w:rsidRPr="001D39AE">
                        <w:rPr>
                          <w:sz w:val="27"/>
                          <w:szCs w:val="27"/>
                        </w:rPr>
                        <w:t xml:space="preserve">    print('Shut done!')</w:t>
                      </w:r>
                    </w:p>
                    <w:p w:rsidR="009D3260" w:rsidRPr="001D39AE" w:rsidRDefault="009D3260" w:rsidP="009D3260">
                      <w:pPr>
                        <w:rPr>
                          <w:sz w:val="27"/>
                          <w:szCs w:val="27"/>
                        </w:rPr>
                      </w:pP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 xml:space="preserve">    print (rabbo.Accx_list)#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印出到結束程式時的所有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Accx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值</w:t>
                      </w:r>
                    </w:p>
                    <w:p w:rsidR="009D3260" w:rsidRPr="001D39AE" w:rsidRDefault="009D3260" w:rsidP="009D3260">
                      <w:pPr>
                        <w:rPr>
                          <w:sz w:val="27"/>
                          <w:szCs w:val="27"/>
                        </w:rPr>
                      </w:pP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 xml:space="preserve">    rabbo.stop()#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停止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dongle</w:t>
                      </w:r>
                    </w:p>
                    <w:p w:rsidR="009D3260" w:rsidRPr="001D39AE" w:rsidRDefault="009D3260" w:rsidP="009D3260">
                      <w:pPr>
                        <w:rPr>
                          <w:sz w:val="27"/>
                          <w:szCs w:val="27"/>
                        </w:rPr>
                      </w:pP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 xml:space="preserve">    rabbo.write_csv(data = rabbo.Accx_list,file_name ="AccX")#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將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Accx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寫出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csv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檔</w:t>
                      </w:r>
                    </w:p>
                    <w:p w:rsidR="009D3260" w:rsidRPr="001D39AE" w:rsidRDefault="009D3260" w:rsidP="009D3260">
                      <w:pPr>
                        <w:rPr>
                          <w:sz w:val="27"/>
                          <w:szCs w:val="27"/>
                        </w:rPr>
                      </w:pP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 xml:space="preserve">    rabbo.plot_pic(data = rabbo.Accx_list,file_name = "AccX",show = True)#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將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Accx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畫出圖案並存檔</w:t>
                      </w:r>
                    </w:p>
                    <w:p w:rsidR="009D3260" w:rsidRPr="001D39AE" w:rsidRDefault="009D3260" w:rsidP="009D3260">
                      <w:pPr>
                        <w:rPr>
                          <w:sz w:val="27"/>
                          <w:szCs w:val="27"/>
                        </w:rPr>
                      </w:pPr>
                      <w:r w:rsidRPr="001D39AE">
                        <w:rPr>
                          <w:sz w:val="27"/>
                          <w:szCs w:val="27"/>
                        </w:rPr>
                        <w:t>finally:</w:t>
                      </w:r>
                    </w:p>
                    <w:p w:rsidR="009D3260" w:rsidRPr="001D39AE" w:rsidRDefault="009D3260" w:rsidP="009D3260">
                      <w:pPr>
                        <w:rPr>
                          <w:sz w:val="27"/>
                          <w:szCs w:val="27"/>
                        </w:rPr>
                      </w:pPr>
                      <w:r w:rsidRPr="001D39AE">
                        <w:rPr>
                          <w:sz w:val="27"/>
                          <w:szCs w:val="27"/>
                        </w:rPr>
                        <w:t xml:space="preserve">    rabbo.stop(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D70A9C" w:rsidRDefault="00D70A9C" w:rsidP="00D70A9C">
      <w:pPr>
        <w:pStyle w:val="a3"/>
        <w:ind w:leftChars="0" w:left="360"/>
      </w:pPr>
    </w:p>
    <w:p w:rsidR="009D3260" w:rsidRPr="009D3260" w:rsidRDefault="009D3260" w:rsidP="009D3260">
      <w:pPr>
        <w:rPr>
          <w:sz w:val="36"/>
        </w:rPr>
      </w:pPr>
    </w:p>
    <w:p w:rsidR="00D70A9C" w:rsidRDefault="00D70A9C" w:rsidP="00D70A9C">
      <w:pPr>
        <w:pStyle w:val="a3"/>
        <w:ind w:leftChars="0" w:left="360"/>
      </w:pPr>
    </w:p>
    <w:p w:rsidR="00781C12" w:rsidRDefault="00781C12" w:rsidP="00D70A9C">
      <w:pPr>
        <w:pStyle w:val="a3"/>
        <w:ind w:leftChars="0" w:left="360"/>
      </w:pPr>
    </w:p>
    <w:p w:rsidR="00781C12" w:rsidRDefault="00781C12" w:rsidP="00D70A9C">
      <w:pPr>
        <w:pStyle w:val="a3"/>
        <w:ind w:leftChars="0" w:left="360"/>
      </w:pPr>
    </w:p>
    <w:p w:rsidR="00781C12" w:rsidRDefault="00781C12" w:rsidP="00D70A9C">
      <w:pPr>
        <w:pStyle w:val="a3"/>
        <w:ind w:leftChars="0" w:left="360"/>
      </w:pPr>
    </w:p>
    <w:p w:rsidR="00781C12" w:rsidRDefault="00781C12" w:rsidP="00D70A9C">
      <w:pPr>
        <w:pStyle w:val="a3"/>
        <w:ind w:leftChars="0" w:left="360"/>
      </w:pPr>
    </w:p>
    <w:p w:rsidR="00781C12" w:rsidRDefault="00781C12" w:rsidP="00D70A9C">
      <w:pPr>
        <w:pStyle w:val="a3"/>
        <w:ind w:leftChars="0" w:left="360"/>
      </w:pPr>
    </w:p>
    <w:p w:rsidR="00781C12" w:rsidRDefault="00781C12" w:rsidP="00D70A9C">
      <w:pPr>
        <w:pStyle w:val="a3"/>
        <w:ind w:leftChars="0" w:left="360"/>
      </w:pPr>
    </w:p>
    <w:p w:rsidR="00781C12" w:rsidRDefault="00781C12" w:rsidP="00D70A9C">
      <w:pPr>
        <w:pStyle w:val="a3"/>
        <w:ind w:leftChars="0" w:left="360"/>
      </w:pPr>
    </w:p>
    <w:p w:rsidR="00781C12" w:rsidRDefault="00781C12" w:rsidP="00D70A9C">
      <w:pPr>
        <w:pStyle w:val="a3"/>
        <w:ind w:leftChars="0" w:left="360"/>
      </w:pPr>
    </w:p>
    <w:p w:rsidR="00781C12" w:rsidRDefault="00781C12" w:rsidP="00D70A9C">
      <w:pPr>
        <w:pStyle w:val="a3"/>
        <w:ind w:leftChars="0" w:left="360"/>
      </w:pPr>
    </w:p>
    <w:p w:rsidR="00781C12" w:rsidRDefault="00781C12" w:rsidP="00D70A9C">
      <w:pPr>
        <w:pStyle w:val="a3"/>
        <w:ind w:leftChars="0" w:left="360"/>
      </w:pPr>
    </w:p>
    <w:p w:rsidR="00781C12" w:rsidRDefault="00781C12" w:rsidP="00D70A9C">
      <w:pPr>
        <w:pStyle w:val="a3"/>
        <w:ind w:leftChars="0" w:left="360"/>
      </w:pPr>
    </w:p>
    <w:p w:rsidR="00781C12" w:rsidRDefault="00781C12" w:rsidP="00D70A9C">
      <w:pPr>
        <w:pStyle w:val="a3"/>
        <w:ind w:leftChars="0" w:left="360"/>
      </w:pPr>
    </w:p>
    <w:p w:rsidR="00781C12" w:rsidRDefault="00781C12" w:rsidP="00D70A9C">
      <w:pPr>
        <w:pStyle w:val="a3"/>
        <w:ind w:leftChars="0" w:left="360"/>
      </w:pPr>
    </w:p>
    <w:p w:rsidR="00781C12" w:rsidRDefault="00781C12" w:rsidP="00D70A9C">
      <w:pPr>
        <w:pStyle w:val="a3"/>
        <w:ind w:leftChars="0" w:left="360"/>
      </w:pPr>
    </w:p>
    <w:p w:rsidR="00781C12" w:rsidRDefault="00781C12" w:rsidP="00D70A9C">
      <w:pPr>
        <w:pStyle w:val="a3"/>
        <w:ind w:leftChars="0" w:left="360"/>
      </w:pPr>
    </w:p>
    <w:p w:rsidR="00781C12" w:rsidRDefault="00781C12" w:rsidP="00D70A9C">
      <w:pPr>
        <w:pStyle w:val="a3"/>
        <w:ind w:leftChars="0" w:left="360"/>
      </w:pPr>
    </w:p>
    <w:p w:rsidR="00781C12" w:rsidRDefault="00781C12" w:rsidP="00D70A9C">
      <w:pPr>
        <w:pStyle w:val="a3"/>
        <w:ind w:leftChars="0" w:left="360"/>
      </w:pPr>
    </w:p>
    <w:p w:rsidR="00781C12" w:rsidRDefault="00781C12" w:rsidP="00D70A9C">
      <w:pPr>
        <w:pStyle w:val="a3"/>
        <w:ind w:leftChars="0" w:left="360"/>
      </w:pPr>
    </w:p>
    <w:p w:rsidR="00781C12" w:rsidRDefault="00781C12" w:rsidP="00D70A9C">
      <w:pPr>
        <w:pStyle w:val="a3"/>
        <w:ind w:leftChars="0" w:left="360"/>
      </w:pPr>
    </w:p>
    <w:p w:rsidR="00781C12" w:rsidRDefault="00781C12" w:rsidP="00D70A9C">
      <w:pPr>
        <w:pStyle w:val="a3"/>
        <w:ind w:leftChars="0" w:left="360"/>
      </w:pPr>
    </w:p>
    <w:p w:rsidR="00781C12" w:rsidRDefault="00781C12" w:rsidP="00D70A9C">
      <w:pPr>
        <w:pStyle w:val="a3"/>
        <w:ind w:leftChars="0" w:left="360"/>
      </w:pPr>
    </w:p>
    <w:p w:rsidR="00781C12" w:rsidRDefault="00781C12" w:rsidP="00D70A9C">
      <w:pPr>
        <w:pStyle w:val="a3"/>
        <w:ind w:leftChars="0" w:left="360"/>
      </w:pPr>
    </w:p>
    <w:p w:rsidR="00781C12" w:rsidRDefault="00781C12" w:rsidP="00D70A9C">
      <w:pPr>
        <w:pStyle w:val="a3"/>
        <w:ind w:leftChars="0" w:left="360"/>
      </w:pPr>
    </w:p>
    <w:p w:rsidR="00781C12" w:rsidRDefault="00781C12" w:rsidP="00D70A9C">
      <w:pPr>
        <w:pStyle w:val="a3"/>
        <w:ind w:leftChars="0" w:left="360"/>
      </w:pPr>
    </w:p>
    <w:p w:rsidR="00781C12" w:rsidRDefault="00781C12" w:rsidP="00D70A9C">
      <w:pPr>
        <w:pStyle w:val="a3"/>
        <w:ind w:leftChars="0" w:left="360"/>
      </w:pPr>
    </w:p>
    <w:p w:rsidR="00781C12" w:rsidRDefault="00781C12" w:rsidP="00D70A9C">
      <w:pPr>
        <w:pStyle w:val="a3"/>
        <w:ind w:leftChars="0" w:left="360"/>
      </w:pPr>
    </w:p>
    <w:p w:rsidR="00781C12" w:rsidRDefault="00781C12" w:rsidP="00D70A9C">
      <w:pPr>
        <w:pStyle w:val="a3"/>
        <w:ind w:leftChars="0" w:left="360"/>
      </w:pPr>
    </w:p>
    <w:p w:rsidR="001D39AE" w:rsidRDefault="001D39AE" w:rsidP="00D70A9C">
      <w:pPr>
        <w:pStyle w:val="a3"/>
        <w:ind w:leftChars="0" w:left="360"/>
      </w:pPr>
    </w:p>
    <w:p w:rsidR="001D39AE" w:rsidRDefault="001D39AE" w:rsidP="00D70A9C">
      <w:pPr>
        <w:pStyle w:val="a3"/>
        <w:ind w:leftChars="0" w:left="360"/>
      </w:pPr>
    </w:p>
    <w:p w:rsidR="001D39AE" w:rsidRDefault="001D39AE" w:rsidP="00D70A9C">
      <w:pPr>
        <w:pStyle w:val="a3"/>
        <w:ind w:leftChars="0" w:left="360"/>
      </w:pPr>
    </w:p>
    <w:p w:rsidR="001D39AE" w:rsidRDefault="001D39AE" w:rsidP="00D70A9C">
      <w:pPr>
        <w:pStyle w:val="a3"/>
        <w:ind w:leftChars="0" w:left="360"/>
      </w:pPr>
    </w:p>
    <w:p w:rsidR="001D39AE" w:rsidRDefault="001D39AE" w:rsidP="00D70A9C">
      <w:pPr>
        <w:pStyle w:val="a3"/>
        <w:ind w:leftChars="0" w:left="360"/>
      </w:pPr>
    </w:p>
    <w:p w:rsidR="001D39AE" w:rsidRDefault="001D39AE" w:rsidP="00D70A9C">
      <w:pPr>
        <w:pStyle w:val="a3"/>
        <w:ind w:leftChars="0" w:left="360"/>
      </w:pPr>
    </w:p>
    <w:p w:rsidR="001D39AE" w:rsidRDefault="001D39AE" w:rsidP="00D70A9C">
      <w:pPr>
        <w:pStyle w:val="a3"/>
        <w:ind w:leftChars="0" w:left="360"/>
        <w:rPr>
          <w:rFonts w:hint="eastAsia"/>
        </w:rPr>
      </w:pPr>
    </w:p>
    <w:p w:rsidR="00781C12" w:rsidRPr="00781C12" w:rsidRDefault="00781C12" w:rsidP="00781C12">
      <w:pPr>
        <w:pStyle w:val="a3"/>
        <w:ind w:leftChars="0" w:left="360"/>
        <w:rPr>
          <w:sz w:val="44"/>
        </w:rPr>
      </w:pPr>
      <w:r w:rsidRPr="00781C12">
        <w:rPr>
          <w:rFonts w:hint="eastAsia"/>
          <w:b/>
          <w:color w:val="0000FF"/>
          <w:sz w:val="44"/>
        </w:rPr>
        <w:t xml:space="preserve">Rabboni </w:t>
      </w:r>
      <w:r w:rsidRPr="00781C12">
        <w:rPr>
          <w:rFonts w:hint="eastAsia"/>
          <w:b/>
          <w:color w:val="0000FF"/>
          <w:sz w:val="44"/>
        </w:rPr>
        <w:t>藍芽連接</w:t>
      </w:r>
      <w:r w:rsidRPr="00781C12">
        <w:rPr>
          <w:rFonts w:hint="eastAsia"/>
          <w:b/>
          <w:color w:val="0000FF"/>
          <w:sz w:val="44"/>
        </w:rPr>
        <w:t xml:space="preserve"> </w:t>
      </w:r>
      <w:r w:rsidRPr="00781C12">
        <w:rPr>
          <w:rFonts w:hint="eastAsia"/>
          <w:sz w:val="44"/>
        </w:rPr>
        <w:t>─</w:t>
      </w:r>
      <w:r w:rsidRPr="00781C12">
        <w:rPr>
          <w:rFonts w:hint="eastAsia"/>
          <w:sz w:val="44"/>
        </w:rPr>
        <w:t xml:space="preserve"> python API</w:t>
      </w:r>
    </w:p>
    <w:p w:rsidR="008C696F" w:rsidRDefault="008C696F" w:rsidP="00D70A9C">
      <w:pPr>
        <w:pStyle w:val="a3"/>
        <w:ind w:leftChars="0" w:left="360"/>
      </w:pP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4061"/>
        <w:gridCol w:w="2765"/>
        <w:gridCol w:w="2766"/>
      </w:tblGrid>
      <w:tr w:rsidR="00903CAF" w:rsidRPr="00781C12" w:rsidTr="00712AC7">
        <w:tc>
          <w:tcPr>
            <w:tcW w:w="9144" w:type="dxa"/>
            <w:gridSpan w:val="3"/>
            <w:shd w:val="clear" w:color="auto" w:fill="DEEAF6" w:themeFill="accent1" w:themeFillTint="33"/>
          </w:tcPr>
          <w:p w:rsidR="00903CAF" w:rsidRPr="00781C12" w:rsidRDefault="00903CAF" w:rsidP="00781C12">
            <w:pPr>
              <w:pStyle w:val="a3"/>
              <w:adjustRightInd w:val="0"/>
              <w:snapToGrid w:val="0"/>
              <w:ind w:leftChars="0" w:left="0"/>
              <w:jc w:val="center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前置</w:t>
            </w:r>
            <w:r w:rsidRPr="00781C12">
              <w:rPr>
                <w:rFonts w:hint="eastAsia"/>
                <w:sz w:val="28"/>
              </w:rPr>
              <w:t>API</w:t>
            </w:r>
          </w:p>
        </w:tc>
      </w:tr>
      <w:tr w:rsidR="00BD2489" w:rsidRPr="00781C12" w:rsidTr="00712AC7">
        <w:tc>
          <w:tcPr>
            <w:tcW w:w="3613" w:type="dxa"/>
            <w:shd w:val="clear" w:color="auto" w:fill="DEEAF6" w:themeFill="accent1" w:themeFillTint="33"/>
          </w:tcPr>
          <w:p w:rsidR="00D70A9C" w:rsidRPr="00781C12" w:rsidRDefault="00B019CA" w:rsidP="00781C12">
            <w:pPr>
              <w:pStyle w:val="a3"/>
              <w:adjustRightInd w:val="0"/>
              <w:snapToGrid w:val="0"/>
              <w:ind w:leftChars="0" w:left="0"/>
              <w:jc w:val="center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API</w:t>
            </w:r>
            <w:r w:rsidRPr="00781C12">
              <w:rPr>
                <w:rFonts w:hint="eastAsia"/>
                <w:sz w:val="28"/>
              </w:rPr>
              <w:t>名稱</w:t>
            </w:r>
          </w:p>
        </w:tc>
        <w:tc>
          <w:tcPr>
            <w:tcW w:w="2765" w:type="dxa"/>
            <w:shd w:val="clear" w:color="auto" w:fill="DEEAF6" w:themeFill="accent1" w:themeFillTint="33"/>
          </w:tcPr>
          <w:p w:rsidR="00D70A9C" w:rsidRPr="00781C12" w:rsidRDefault="00B019CA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解釋</w:t>
            </w:r>
          </w:p>
        </w:tc>
        <w:tc>
          <w:tcPr>
            <w:tcW w:w="2766" w:type="dxa"/>
            <w:shd w:val="clear" w:color="auto" w:fill="DEEAF6" w:themeFill="accent1" w:themeFillTint="33"/>
          </w:tcPr>
          <w:p w:rsidR="00D70A9C" w:rsidRPr="00781C12" w:rsidRDefault="00B019CA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R</w:t>
            </w:r>
            <w:r w:rsidRPr="00781C12">
              <w:rPr>
                <w:sz w:val="28"/>
              </w:rPr>
              <w:t>eturn</w:t>
            </w:r>
            <w:r w:rsidRPr="00781C12">
              <w:rPr>
                <w:rFonts w:hint="eastAsia"/>
                <w:sz w:val="28"/>
              </w:rPr>
              <w:t>值</w:t>
            </w:r>
          </w:p>
        </w:tc>
      </w:tr>
      <w:tr w:rsidR="00BD2489" w:rsidRPr="00781C12" w:rsidTr="00712AC7">
        <w:tc>
          <w:tcPr>
            <w:tcW w:w="3613" w:type="dxa"/>
          </w:tcPr>
          <w:p w:rsidR="00D70A9C" w:rsidRPr="00781C12" w:rsidRDefault="00B019CA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Rabboni</w:t>
            </w:r>
            <w:r w:rsidR="00BD2489" w:rsidRPr="00781C12">
              <w:rPr>
                <w:sz w:val="28"/>
              </w:rPr>
              <w:t>(</w:t>
            </w:r>
            <w:r w:rsidR="00413384" w:rsidRPr="00781C12">
              <w:rPr>
                <w:rFonts w:hint="eastAsia"/>
                <w:sz w:val="28"/>
              </w:rPr>
              <w:t xml:space="preserve">mode = </w:t>
            </w:r>
            <w:r w:rsidR="00413384" w:rsidRPr="00781C12">
              <w:rPr>
                <w:sz w:val="28"/>
              </w:rPr>
              <w:t>“BLE”</w:t>
            </w:r>
            <w:r w:rsidR="00BD2489" w:rsidRPr="00781C12">
              <w:rPr>
                <w:sz w:val="28"/>
              </w:rPr>
              <w:t>)</w:t>
            </w:r>
          </w:p>
        </w:tc>
        <w:tc>
          <w:tcPr>
            <w:tcW w:w="2765" w:type="dxa"/>
          </w:tcPr>
          <w:p w:rsidR="00D70A9C" w:rsidRPr="00781C12" w:rsidRDefault="00B019CA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 xml:space="preserve">Class </w:t>
            </w:r>
            <w:r w:rsidRPr="00781C12">
              <w:rPr>
                <w:rFonts w:hint="eastAsia"/>
                <w:sz w:val="28"/>
              </w:rPr>
              <w:t>名稱</w:t>
            </w:r>
            <w:r w:rsidRPr="00781C12">
              <w:rPr>
                <w:rFonts w:hint="eastAsia"/>
                <w:sz w:val="28"/>
              </w:rPr>
              <w:t xml:space="preserve"> </w:t>
            </w:r>
            <w:r w:rsidRPr="00781C12">
              <w:rPr>
                <w:rFonts w:hint="eastAsia"/>
                <w:sz w:val="28"/>
              </w:rPr>
              <w:t>一開始先宣告一個物件給它</w:t>
            </w:r>
            <w:r w:rsidR="00903CAF" w:rsidRPr="00781C12">
              <w:rPr>
                <w:rFonts w:hint="eastAsia"/>
                <w:sz w:val="28"/>
              </w:rPr>
              <w:t xml:space="preserve"> </w:t>
            </w:r>
            <w:r w:rsidR="00413384" w:rsidRPr="00781C12">
              <w:rPr>
                <w:rFonts w:hint="eastAsia"/>
                <w:sz w:val="28"/>
              </w:rPr>
              <w:t>並宣告模式</w:t>
            </w:r>
          </w:p>
        </w:tc>
        <w:tc>
          <w:tcPr>
            <w:tcW w:w="2766" w:type="dxa"/>
          </w:tcPr>
          <w:p w:rsidR="00D70A9C" w:rsidRPr="00781C12" w:rsidRDefault="00B019CA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N</w:t>
            </w:r>
            <w:r w:rsidRPr="00781C12">
              <w:rPr>
                <w:sz w:val="28"/>
              </w:rPr>
              <w:t>one</w:t>
            </w:r>
          </w:p>
        </w:tc>
      </w:tr>
      <w:tr w:rsidR="00BD2489" w:rsidRPr="00781C12" w:rsidTr="00712AC7">
        <w:tc>
          <w:tcPr>
            <w:tcW w:w="3613" w:type="dxa"/>
          </w:tcPr>
          <w:p w:rsidR="00D70A9C" w:rsidRPr="00781C12" w:rsidRDefault="00BD2489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Rabboni</w:t>
            </w:r>
            <w:r w:rsidRPr="00781C12">
              <w:rPr>
                <w:sz w:val="28"/>
              </w:rPr>
              <w:t>.scan()</w:t>
            </w:r>
          </w:p>
        </w:tc>
        <w:tc>
          <w:tcPr>
            <w:tcW w:w="2765" w:type="dxa"/>
          </w:tcPr>
          <w:p w:rsidR="00D70A9C" w:rsidRPr="00781C12" w:rsidRDefault="00BD2489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掃描附近藍芽</w:t>
            </w:r>
            <w:r w:rsidRPr="00781C12">
              <w:rPr>
                <w:rFonts w:hint="eastAsia"/>
                <w:sz w:val="28"/>
              </w:rPr>
              <w:t>device</w:t>
            </w:r>
          </w:p>
        </w:tc>
        <w:tc>
          <w:tcPr>
            <w:tcW w:w="2766" w:type="dxa"/>
          </w:tcPr>
          <w:p w:rsidR="00D70A9C" w:rsidRPr="00781C12" w:rsidRDefault="00BD2489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所有</w:t>
            </w:r>
            <w:r w:rsidRPr="00781C12">
              <w:rPr>
                <w:rFonts w:hint="eastAsia"/>
                <w:sz w:val="28"/>
              </w:rPr>
              <w:t>device</w:t>
            </w:r>
            <w:r w:rsidRPr="00781C12">
              <w:rPr>
                <w:rFonts w:hint="eastAsia"/>
                <w:sz w:val="28"/>
              </w:rPr>
              <w:t>的名稱與相關資訊</w:t>
            </w:r>
          </w:p>
          <w:p w:rsidR="008C696F" w:rsidRPr="00781C12" w:rsidRDefault="008C696F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</w:p>
        </w:tc>
      </w:tr>
      <w:tr w:rsidR="00BD2489" w:rsidRPr="00781C12" w:rsidTr="00712AC7">
        <w:tc>
          <w:tcPr>
            <w:tcW w:w="3613" w:type="dxa"/>
          </w:tcPr>
          <w:p w:rsidR="00D70A9C" w:rsidRPr="00781C12" w:rsidRDefault="00BD2489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Rabboni</w:t>
            </w:r>
            <w:r w:rsidRPr="00781C12">
              <w:rPr>
                <w:sz w:val="28"/>
              </w:rPr>
              <w:t>.</w:t>
            </w:r>
            <w:r w:rsidRPr="00781C12">
              <w:rPr>
                <w:rFonts w:hint="eastAsia"/>
                <w:sz w:val="28"/>
              </w:rPr>
              <w:t>print_device</w:t>
            </w:r>
            <w:r w:rsidRPr="00781C12">
              <w:rPr>
                <w:sz w:val="28"/>
              </w:rPr>
              <w:t>()</w:t>
            </w:r>
          </w:p>
        </w:tc>
        <w:tc>
          <w:tcPr>
            <w:tcW w:w="2765" w:type="dxa"/>
          </w:tcPr>
          <w:p w:rsidR="00D70A9C" w:rsidRPr="00781C12" w:rsidRDefault="00BD2489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印出所有</w:t>
            </w:r>
          </w:p>
        </w:tc>
        <w:tc>
          <w:tcPr>
            <w:tcW w:w="2766" w:type="dxa"/>
          </w:tcPr>
          <w:p w:rsidR="00D70A9C" w:rsidRPr="00781C12" w:rsidRDefault="00BD2489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N</w:t>
            </w:r>
            <w:r w:rsidRPr="00781C12">
              <w:rPr>
                <w:sz w:val="28"/>
              </w:rPr>
              <w:t>one</w:t>
            </w:r>
          </w:p>
        </w:tc>
      </w:tr>
      <w:tr w:rsidR="00BD2489" w:rsidRPr="00781C12" w:rsidTr="00712AC7">
        <w:tc>
          <w:tcPr>
            <w:tcW w:w="3613" w:type="dxa"/>
          </w:tcPr>
          <w:p w:rsidR="00D70A9C" w:rsidRPr="00781C12" w:rsidRDefault="00BD2489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Rabboni</w:t>
            </w:r>
            <w:r w:rsidRPr="00781C12">
              <w:rPr>
                <w:sz w:val="28"/>
              </w:rPr>
              <w:t>.connect(MAC)</w:t>
            </w:r>
          </w:p>
        </w:tc>
        <w:tc>
          <w:tcPr>
            <w:tcW w:w="2765" w:type="dxa"/>
          </w:tcPr>
          <w:p w:rsidR="00D70A9C" w:rsidRPr="00781C12" w:rsidRDefault="00E14B41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填入</w:t>
            </w:r>
            <w:r w:rsidRPr="00781C12">
              <w:rPr>
                <w:rFonts w:hint="eastAsia"/>
                <w:sz w:val="28"/>
              </w:rPr>
              <w:t>MAC</w:t>
            </w:r>
            <w:r w:rsidRPr="00781C12">
              <w:rPr>
                <w:rFonts w:hint="eastAsia"/>
                <w:sz w:val="28"/>
              </w:rPr>
              <w:t>，</w:t>
            </w:r>
            <w:r w:rsidR="00BD2489" w:rsidRPr="00781C12">
              <w:rPr>
                <w:rFonts w:hint="eastAsia"/>
                <w:sz w:val="28"/>
              </w:rPr>
              <w:t>連接</w:t>
            </w:r>
            <w:r w:rsidR="00BD2489" w:rsidRPr="00781C12">
              <w:rPr>
                <w:rFonts w:hint="eastAsia"/>
                <w:sz w:val="28"/>
              </w:rPr>
              <w:t>device</w:t>
            </w:r>
          </w:p>
        </w:tc>
        <w:tc>
          <w:tcPr>
            <w:tcW w:w="2766" w:type="dxa"/>
          </w:tcPr>
          <w:p w:rsidR="00D70A9C" w:rsidRPr="00781C12" w:rsidRDefault="00BD2489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Device</w:t>
            </w:r>
          </w:p>
        </w:tc>
      </w:tr>
      <w:tr w:rsidR="00BD2489" w:rsidRPr="00781C12" w:rsidTr="00712AC7">
        <w:tc>
          <w:tcPr>
            <w:tcW w:w="3613" w:type="dxa"/>
          </w:tcPr>
          <w:p w:rsidR="00D70A9C" w:rsidRPr="00781C12" w:rsidRDefault="00D9314D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Rabboni.</w:t>
            </w:r>
            <w:r w:rsidRPr="00781C12">
              <w:rPr>
                <w:sz w:val="28"/>
              </w:rPr>
              <w:t>di</w:t>
            </w:r>
            <w:r w:rsidR="005D3E95" w:rsidRPr="00781C12">
              <w:rPr>
                <w:sz w:val="28"/>
              </w:rPr>
              <w:t>s</w:t>
            </w:r>
            <w:r w:rsidRPr="00781C12">
              <w:rPr>
                <w:sz w:val="28"/>
              </w:rPr>
              <w:t>cover_characteristics()</w:t>
            </w:r>
          </w:p>
        </w:tc>
        <w:tc>
          <w:tcPr>
            <w:tcW w:w="2765" w:type="dxa"/>
          </w:tcPr>
          <w:p w:rsidR="00D70A9C" w:rsidRPr="00781C12" w:rsidRDefault="00D9314D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抓出</w:t>
            </w:r>
            <w:r w:rsidRPr="00781C12">
              <w:rPr>
                <w:rFonts w:hint="eastAsia"/>
                <w:sz w:val="28"/>
              </w:rPr>
              <w:t>device</w:t>
            </w:r>
            <w:r w:rsidRPr="00781C12">
              <w:rPr>
                <w:rFonts w:hint="eastAsia"/>
                <w:sz w:val="28"/>
              </w:rPr>
              <w:t>所有的服務</w:t>
            </w:r>
          </w:p>
        </w:tc>
        <w:tc>
          <w:tcPr>
            <w:tcW w:w="2766" w:type="dxa"/>
          </w:tcPr>
          <w:p w:rsidR="00D70A9C" w:rsidRPr="00781C12" w:rsidRDefault="00D9314D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sz w:val="28"/>
              </w:rPr>
              <w:t>None</w:t>
            </w:r>
          </w:p>
        </w:tc>
      </w:tr>
      <w:tr w:rsidR="00BD2489" w:rsidRPr="00781C12" w:rsidTr="00712AC7">
        <w:tc>
          <w:tcPr>
            <w:tcW w:w="3613" w:type="dxa"/>
          </w:tcPr>
          <w:p w:rsidR="00D70A9C" w:rsidRPr="00781C12" w:rsidRDefault="00D9314D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Rabboni.print_char()</w:t>
            </w:r>
          </w:p>
        </w:tc>
        <w:tc>
          <w:tcPr>
            <w:tcW w:w="2765" w:type="dxa"/>
          </w:tcPr>
          <w:p w:rsidR="00D70A9C" w:rsidRPr="00781C12" w:rsidRDefault="00D9314D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列出所有服務</w:t>
            </w:r>
            <w:r w:rsidRPr="00781C12">
              <w:rPr>
                <w:rFonts w:hint="eastAsia"/>
                <w:sz w:val="28"/>
              </w:rPr>
              <w:t>(</w:t>
            </w:r>
            <w:r w:rsidRPr="00781C12">
              <w:rPr>
                <w:rFonts w:hint="eastAsia"/>
                <w:sz w:val="28"/>
              </w:rPr>
              <w:t>需先</w:t>
            </w:r>
            <w:r w:rsidRPr="00781C12">
              <w:rPr>
                <w:rFonts w:hint="eastAsia"/>
                <w:sz w:val="28"/>
              </w:rPr>
              <w:t>discover)</w:t>
            </w:r>
          </w:p>
        </w:tc>
        <w:tc>
          <w:tcPr>
            <w:tcW w:w="2766" w:type="dxa"/>
          </w:tcPr>
          <w:p w:rsidR="00D70A9C" w:rsidRPr="00781C12" w:rsidRDefault="00747644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None</w:t>
            </w:r>
          </w:p>
        </w:tc>
      </w:tr>
      <w:tr w:rsidR="00903CAF" w:rsidRPr="00781C12" w:rsidTr="00712AC7">
        <w:tc>
          <w:tcPr>
            <w:tcW w:w="3613" w:type="dxa"/>
          </w:tcPr>
          <w:p w:rsidR="00903CAF" w:rsidRPr="00781C12" w:rsidRDefault="00903CAF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Rabboni.</w:t>
            </w:r>
            <w:r w:rsidRPr="00781C12">
              <w:rPr>
                <w:sz w:val="28"/>
              </w:rPr>
              <w:t>disconnect</w:t>
            </w:r>
            <w:r w:rsidRPr="00781C12">
              <w:rPr>
                <w:rFonts w:hint="eastAsia"/>
                <w:sz w:val="28"/>
              </w:rPr>
              <w:t>()</w:t>
            </w:r>
          </w:p>
        </w:tc>
        <w:tc>
          <w:tcPr>
            <w:tcW w:w="2765" w:type="dxa"/>
          </w:tcPr>
          <w:p w:rsidR="00903CAF" w:rsidRPr="00781C12" w:rsidRDefault="00903CAF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斷開聯絡</w:t>
            </w:r>
          </w:p>
        </w:tc>
        <w:tc>
          <w:tcPr>
            <w:tcW w:w="2766" w:type="dxa"/>
          </w:tcPr>
          <w:p w:rsidR="00903CAF" w:rsidRPr="00781C12" w:rsidRDefault="00903CAF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None</w:t>
            </w:r>
          </w:p>
        </w:tc>
      </w:tr>
      <w:tr w:rsidR="00903CAF" w:rsidRPr="00781C12" w:rsidTr="00712AC7">
        <w:tc>
          <w:tcPr>
            <w:tcW w:w="3613" w:type="dxa"/>
          </w:tcPr>
          <w:p w:rsidR="00903CAF" w:rsidRPr="00781C12" w:rsidRDefault="00903CAF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sz w:val="28"/>
              </w:rPr>
              <w:t>Rabboni.stop()</w:t>
            </w:r>
          </w:p>
        </w:tc>
        <w:tc>
          <w:tcPr>
            <w:tcW w:w="2765" w:type="dxa"/>
          </w:tcPr>
          <w:p w:rsidR="00903CAF" w:rsidRPr="00781C12" w:rsidRDefault="00903CAF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關掉</w:t>
            </w:r>
            <w:r w:rsidRPr="00781C12">
              <w:rPr>
                <w:rFonts w:hint="eastAsia"/>
                <w:sz w:val="28"/>
              </w:rPr>
              <w:t>dongle</w:t>
            </w:r>
            <w:r w:rsidR="006473D8" w:rsidRPr="00781C12">
              <w:rPr>
                <w:rFonts w:hint="eastAsia"/>
                <w:sz w:val="28"/>
              </w:rPr>
              <w:t>，建議最後都要關掉，以免下次開啟出錯</w:t>
            </w:r>
          </w:p>
        </w:tc>
        <w:tc>
          <w:tcPr>
            <w:tcW w:w="2766" w:type="dxa"/>
          </w:tcPr>
          <w:p w:rsidR="00903CAF" w:rsidRPr="00781C12" w:rsidRDefault="00903CAF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None</w:t>
            </w:r>
          </w:p>
        </w:tc>
      </w:tr>
      <w:tr w:rsidR="00903CAF" w:rsidRPr="00781C12" w:rsidTr="00712AC7">
        <w:tc>
          <w:tcPr>
            <w:tcW w:w="9144" w:type="dxa"/>
            <w:gridSpan w:val="3"/>
            <w:shd w:val="clear" w:color="auto" w:fill="DEEAF6" w:themeFill="accent1" w:themeFillTint="33"/>
          </w:tcPr>
          <w:p w:rsidR="00903CAF" w:rsidRPr="00781C12" w:rsidRDefault="00903CAF" w:rsidP="00781C12">
            <w:pPr>
              <w:pStyle w:val="a3"/>
              <w:adjustRightInd w:val="0"/>
              <w:snapToGrid w:val="0"/>
              <w:ind w:leftChars="0" w:left="0"/>
              <w:jc w:val="center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操作、讀取</w:t>
            </w:r>
            <w:r w:rsidRPr="00781C12">
              <w:rPr>
                <w:rFonts w:hint="eastAsia"/>
                <w:sz w:val="28"/>
              </w:rPr>
              <w:t>API</w:t>
            </w:r>
          </w:p>
        </w:tc>
      </w:tr>
      <w:tr w:rsidR="00903CAF" w:rsidRPr="00781C12" w:rsidTr="00712AC7">
        <w:tc>
          <w:tcPr>
            <w:tcW w:w="3613" w:type="dxa"/>
            <w:shd w:val="clear" w:color="auto" w:fill="DEEAF6" w:themeFill="accent1" w:themeFillTint="33"/>
          </w:tcPr>
          <w:p w:rsidR="00903CAF" w:rsidRPr="00781C12" w:rsidRDefault="00903CAF" w:rsidP="00781C12">
            <w:pPr>
              <w:adjustRightInd w:val="0"/>
              <w:snapToGrid w:val="0"/>
              <w:jc w:val="center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API</w:t>
            </w:r>
            <w:r w:rsidRPr="00781C12">
              <w:rPr>
                <w:rFonts w:hint="eastAsia"/>
                <w:sz w:val="28"/>
              </w:rPr>
              <w:t>名稱</w:t>
            </w:r>
          </w:p>
        </w:tc>
        <w:tc>
          <w:tcPr>
            <w:tcW w:w="2765" w:type="dxa"/>
            <w:shd w:val="clear" w:color="auto" w:fill="DEEAF6" w:themeFill="accent1" w:themeFillTint="33"/>
          </w:tcPr>
          <w:p w:rsidR="00903CAF" w:rsidRPr="00781C12" w:rsidRDefault="00903CAF" w:rsidP="00781C12">
            <w:pPr>
              <w:adjustRightInd w:val="0"/>
              <w:snapToGrid w:val="0"/>
              <w:jc w:val="center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解釋</w:t>
            </w:r>
          </w:p>
        </w:tc>
        <w:tc>
          <w:tcPr>
            <w:tcW w:w="2766" w:type="dxa"/>
            <w:shd w:val="clear" w:color="auto" w:fill="DEEAF6" w:themeFill="accent1" w:themeFillTint="33"/>
          </w:tcPr>
          <w:p w:rsidR="00903CAF" w:rsidRPr="00781C12" w:rsidRDefault="006D235F" w:rsidP="00781C12">
            <w:pPr>
              <w:adjustRightInd w:val="0"/>
              <w:snapToGrid w:val="0"/>
              <w:jc w:val="center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參數解釋</w:t>
            </w:r>
          </w:p>
        </w:tc>
      </w:tr>
      <w:tr w:rsidR="00903CAF" w:rsidRPr="00781C12" w:rsidTr="00712AC7">
        <w:tc>
          <w:tcPr>
            <w:tcW w:w="3613" w:type="dxa"/>
          </w:tcPr>
          <w:p w:rsidR="00903CAF" w:rsidRPr="00781C12" w:rsidRDefault="006465E7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sz w:val="28"/>
              </w:rPr>
              <w:t>Rabboni.read_data()</w:t>
            </w:r>
          </w:p>
        </w:tc>
        <w:tc>
          <w:tcPr>
            <w:tcW w:w="2765" w:type="dxa"/>
          </w:tcPr>
          <w:p w:rsidR="00903CAF" w:rsidRPr="00781C12" w:rsidRDefault="006465E7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讀取所有</w:t>
            </w:r>
            <w:r w:rsidRPr="00781C12">
              <w:rPr>
                <w:rFonts w:hint="eastAsia"/>
                <w:sz w:val="28"/>
              </w:rPr>
              <w:t>sensor</w:t>
            </w:r>
            <w:r w:rsidRPr="00781C12">
              <w:rPr>
                <w:rFonts w:hint="eastAsia"/>
                <w:sz w:val="28"/>
              </w:rPr>
              <w:t>資料，必須先跑此行，所有的參數才會出來</w:t>
            </w:r>
          </w:p>
        </w:tc>
        <w:tc>
          <w:tcPr>
            <w:tcW w:w="2766" w:type="dxa"/>
          </w:tcPr>
          <w:p w:rsidR="00903CAF" w:rsidRPr="00781C12" w:rsidRDefault="006465E7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None</w:t>
            </w:r>
          </w:p>
        </w:tc>
      </w:tr>
      <w:tr w:rsidR="00903CAF" w:rsidRPr="00781C12" w:rsidTr="00712AC7">
        <w:tc>
          <w:tcPr>
            <w:tcW w:w="3613" w:type="dxa"/>
          </w:tcPr>
          <w:p w:rsidR="00903CAF" w:rsidRPr="00781C12" w:rsidRDefault="006465E7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sz w:val="28"/>
              </w:rPr>
              <w:t>Rabboni.print_data()</w:t>
            </w:r>
          </w:p>
        </w:tc>
        <w:tc>
          <w:tcPr>
            <w:tcW w:w="2765" w:type="dxa"/>
          </w:tcPr>
          <w:p w:rsidR="00903CAF" w:rsidRPr="00781C12" w:rsidRDefault="006465E7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列出</w:t>
            </w:r>
            <w:r w:rsidRPr="00781C12">
              <w:rPr>
                <w:rFonts w:hint="eastAsia"/>
                <w:sz w:val="28"/>
              </w:rPr>
              <w:t>read_data()</w:t>
            </w:r>
            <w:r w:rsidRPr="00781C12">
              <w:rPr>
                <w:rFonts w:hint="eastAsia"/>
                <w:sz w:val="28"/>
              </w:rPr>
              <w:t>所讀到的資料</w:t>
            </w:r>
          </w:p>
          <w:p w:rsidR="006465E7" w:rsidRPr="00781C12" w:rsidRDefault="006465E7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A</w:t>
            </w:r>
            <w:r w:rsidRPr="00781C12">
              <w:rPr>
                <w:sz w:val="28"/>
              </w:rPr>
              <w:t>cc_x,y,z</w:t>
            </w:r>
          </w:p>
          <w:p w:rsidR="006465E7" w:rsidRPr="00781C12" w:rsidRDefault="006465E7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sz w:val="28"/>
              </w:rPr>
              <w:t>Gyr_x,y,z</w:t>
            </w:r>
          </w:p>
          <w:p w:rsidR="006465E7" w:rsidRPr="00781C12" w:rsidRDefault="006465E7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sz w:val="28"/>
              </w:rPr>
              <w:t>Count</w:t>
            </w:r>
          </w:p>
        </w:tc>
        <w:tc>
          <w:tcPr>
            <w:tcW w:w="2766" w:type="dxa"/>
          </w:tcPr>
          <w:p w:rsidR="00903CAF" w:rsidRPr="00781C12" w:rsidRDefault="006465E7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None</w:t>
            </w:r>
          </w:p>
        </w:tc>
      </w:tr>
      <w:tr w:rsidR="00546359" w:rsidRPr="00781C12" w:rsidTr="00712AC7">
        <w:tc>
          <w:tcPr>
            <w:tcW w:w="3613" w:type="dxa"/>
          </w:tcPr>
          <w:p w:rsidR="00546359" w:rsidRPr="00781C12" w:rsidRDefault="00546359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Rabboni.rst_count()</w:t>
            </w:r>
          </w:p>
        </w:tc>
        <w:tc>
          <w:tcPr>
            <w:tcW w:w="2765" w:type="dxa"/>
          </w:tcPr>
          <w:p w:rsidR="00546359" w:rsidRPr="00781C12" w:rsidRDefault="00546359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重置裝置紀錄的</w:t>
            </w:r>
            <w:r w:rsidRPr="00781C12">
              <w:rPr>
                <w:rFonts w:hint="eastAsia"/>
                <w:sz w:val="28"/>
              </w:rPr>
              <w:t>count</w:t>
            </w:r>
          </w:p>
        </w:tc>
        <w:tc>
          <w:tcPr>
            <w:tcW w:w="2766" w:type="dxa"/>
          </w:tcPr>
          <w:p w:rsidR="00546359" w:rsidRPr="00781C12" w:rsidRDefault="00546359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None</w:t>
            </w:r>
          </w:p>
        </w:tc>
      </w:tr>
      <w:tr w:rsidR="00903CAF" w:rsidRPr="00781C12" w:rsidTr="00712AC7">
        <w:tc>
          <w:tcPr>
            <w:tcW w:w="3613" w:type="dxa"/>
          </w:tcPr>
          <w:p w:rsidR="00903CAF" w:rsidRPr="00781C12" w:rsidRDefault="007F059E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sz w:val="28"/>
              </w:rPr>
              <w:t>Rabboni.write_csv(</w:t>
            </w:r>
            <w:r w:rsidR="00DD46FF" w:rsidRPr="00781C12">
              <w:rPr>
                <w:sz w:val="28"/>
              </w:rPr>
              <w:t>data,file_name</w:t>
            </w:r>
            <w:r w:rsidRPr="00781C12">
              <w:rPr>
                <w:sz w:val="28"/>
              </w:rPr>
              <w:t>)</w:t>
            </w:r>
          </w:p>
        </w:tc>
        <w:tc>
          <w:tcPr>
            <w:tcW w:w="2765" w:type="dxa"/>
          </w:tcPr>
          <w:p w:rsidR="00903CAF" w:rsidRPr="00781C12" w:rsidRDefault="00DD46FF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將</w:t>
            </w:r>
            <w:r w:rsidRPr="00781C12">
              <w:rPr>
                <w:rFonts w:hint="eastAsia"/>
                <w:sz w:val="28"/>
              </w:rPr>
              <w:t>data</w:t>
            </w:r>
            <w:r w:rsidR="008B03D8" w:rsidRPr="00781C12">
              <w:rPr>
                <w:rFonts w:hint="eastAsia"/>
                <w:sz w:val="28"/>
              </w:rPr>
              <w:t>(</w:t>
            </w:r>
            <w:r w:rsidR="008B03D8" w:rsidRPr="00781C12">
              <w:rPr>
                <w:sz w:val="28"/>
              </w:rPr>
              <w:t>list</w:t>
            </w:r>
            <w:r w:rsidR="008B03D8" w:rsidRPr="00781C12">
              <w:rPr>
                <w:rFonts w:hint="eastAsia"/>
                <w:sz w:val="28"/>
              </w:rPr>
              <w:t>)</w:t>
            </w:r>
            <w:r w:rsidRPr="00781C12">
              <w:rPr>
                <w:rFonts w:hint="eastAsia"/>
                <w:sz w:val="28"/>
              </w:rPr>
              <w:t>傳進去寫出</w:t>
            </w:r>
            <w:r w:rsidRPr="00781C12">
              <w:rPr>
                <w:rFonts w:hint="eastAsia"/>
                <w:sz w:val="28"/>
              </w:rPr>
              <w:t>csv</w:t>
            </w:r>
            <w:r w:rsidRPr="00781C12">
              <w:rPr>
                <w:rFonts w:hint="eastAsia"/>
                <w:sz w:val="28"/>
              </w:rPr>
              <w:t>檔案，並以</w:t>
            </w:r>
            <w:r w:rsidRPr="00781C12">
              <w:rPr>
                <w:rFonts w:hint="eastAsia"/>
                <w:sz w:val="28"/>
              </w:rPr>
              <w:t>file_name</w:t>
            </w:r>
            <w:r w:rsidRPr="00781C12">
              <w:rPr>
                <w:rFonts w:hint="eastAsia"/>
                <w:sz w:val="28"/>
              </w:rPr>
              <w:t>命名</w:t>
            </w:r>
          </w:p>
        </w:tc>
        <w:tc>
          <w:tcPr>
            <w:tcW w:w="2766" w:type="dxa"/>
          </w:tcPr>
          <w:p w:rsidR="00903CAF" w:rsidRPr="00781C12" w:rsidRDefault="006D235F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sz w:val="28"/>
              </w:rPr>
              <w:t>d</w:t>
            </w:r>
            <w:r w:rsidRPr="00781C12">
              <w:rPr>
                <w:rFonts w:hint="eastAsia"/>
                <w:sz w:val="28"/>
              </w:rPr>
              <w:t>ata:</w:t>
            </w:r>
            <w:r w:rsidRPr="00781C12">
              <w:rPr>
                <w:rFonts w:hint="eastAsia"/>
                <w:sz w:val="28"/>
              </w:rPr>
              <w:t>必填，資料</w:t>
            </w:r>
          </w:p>
          <w:p w:rsidR="006D235F" w:rsidRPr="00781C12" w:rsidRDefault="006D235F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sz w:val="28"/>
              </w:rPr>
              <w:t>file_name:</w:t>
            </w:r>
            <w:r w:rsidRPr="00781C12">
              <w:rPr>
                <w:rFonts w:hint="eastAsia"/>
                <w:sz w:val="28"/>
              </w:rPr>
              <w:t>必填，檔名</w:t>
            </w:r>
          </w:p>
        </w:tc>
      </w:tr>
      <w:tr w:rsidR="006473D8" w:rsidRPr="00781C12" w:rsidTr="00712AC7">
        <w:tc>
          <w:tcPr>
            <w:tcW w:w="3613" w:type="dxa"/>
          </w:tcPr>
          <w:p w:rsidR="006473D8" w:rsidRPr="00781C12" w:rsidRDefault="006D235F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sz w:val="28"/>
              </w:rPr>
              <w:t>Rabboni.</w:t>
            </w:r>
            <w:r w:rsidRPr="00781C12">
              <w:rPr>
                <w:rFonts w:hint="eastAsia"/>
                <w:sz w:val="28"/>
              </w:rPr>
              <w:t>plot</w:t>
            </w:r>
            <w:r w:rsidRPr="00781C12">
              <w:rPr>
                <w:sz w:val="28"/>
              </w:rPr>
              <w:t>_pic(data,file_name,show)</w:t>
            </w:r>
          </w:p>
        </w:tc>
        <w:tc>
          <w:tcPr>
            <w:tcW w:w="2765" w:type="dxa"/>
          </w:tcPr>
          <w:p w:rsidR="006473D8" w:rsidRPr="00781C12" w:rsidRDefault="006D235F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將</w:t>
            </w:r>
            <w:r w:rsidRPr="00781C12">
              <w:rPr>
                <w:rFonts w:hint="eastAsia"/>
                <w:sz w:val="28"/>
              </w:rPr>
              <w:t>data(list)</w:t>
            </w:r>
            <w:r w:rsidRPr="00781C12">
              <w:rPr>
                <w:rFonts w:hint="eastAsia"/>
                <w:sz w:val="28"/>
              </w:rPr>
              <w:t>傳進去畫出圖片，並畫圖存起來</w:t>
            </w:r>
          </w:p>
        </w:tc>
        <w:tc>
          <w:tcPr>
            <w:tcW w:w="2766" w:type="dxa"/>
          </w:tcPr>
          <w:p w:rsidR="00862F2E" w:rsidRPr="00781C12" w:rsidRDefault="00862F2E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sz w:val="28"/>
              </w:rPr>
              <w:t>d</w:t>
            </w:r>
            <w:r w:rsidRPr="00781C12">
              <w:rPr>
                <w:rFonts w:hint="eastAsia"/>
                <w:sz w:val="28"/>
              </w:rPr>
              <w:t>ata:</w:t>
            </w:r>
            <w:r w:rsidRPr="00781C12">
              <w:rPr>
                <w:rFonts w:hint="eastAsia"/>
                <w:sz w:val="28"/>
              </w:rPr>
              <w:t>必填，資料</w:t>
            </w:r>
          </w:p>
          <w:p w:rsidR="006473D8" w:rsidRPr="00781C12" w:rsidRDefault="00862F2E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sz w:val="28"/>
              </w:rPr>
              <w:t>file_name:</w:t>
            </w:r>
            <w:r w:rsidRPr="00781C12">
              <w:rPr>
                <w:rFonts w:hint="eastAsia"/>
                <w:sz w:val="28"/>
              </w:rPr>
              <w:t>選填，檔名，若沒傳入值則不會存檔</w:t>
            </w:r>
          </w:p>
          <w:p w:rsidR="00862F2E" w:rsidRPr="00781C12" w:rsidRDefault="00862F2E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show</w:t>
            </w:r>
            <w:r w:rsidRPr="00781C12">
              <w:rPr>
                <w:sz w:val="28"/>
              </w:rPr>
              <w:t xml:space="preserve"> </w:t>
            </w:r>
            <w:r w:rsidRPr="00781C12">
              <w:rPr>
                <w:rFonts w:hint="eastAsia"/>
                <w:sz w:val="28"/>
              </w:rPr>
              <w:t>:</w:t>
            </w:r>
            <w:r w:rsidRPr="00781C12">
              <w:rPr>
                <w:sz w:val="28"/>
              </w:rPr>
              <w:t xml:space="preserve"> </w:t>
            </w:r>
            <w:r w:rsidRPr="00781C12">
              <w:rPr>
                <w:rFonts w:hint="eastAsia"/>
                <w:sz w:val="28"/>
              </w:rPr>
              <w:t>預設為</w:t>
            </w:r>
            <w:r w:rsidRPr="00781C12">
              <w:rPr>
                <w:rFonts w:hint="eastAsia"/>
                <w:sz w:val="28"/>
              </w:rPr>
              <w:t>True</w:t>
            </w:r>
            <w:r w:rsidR="00EF6D5D" w:rsidRPr="00781C12">
              <w:rPr>
                <w:rFonts w:hint="eastAsia"/>
                <w:sz w:val="28"/>
              </w:rPr>
              <w:t>會顯示圖片，</w:t>
            </w:r>
            <w:r w:rsidR="00EF6D5D" w:rsidRPr="00781C12">
              <w:rPr>
                <w:rFonts w:hint="eastAsia"/>
                <w:sz w:val="28"/>
              </w:rPr>
              <w:t>False</w:t>
            </w:r>
            <w:r w:rsidR="00EF6D5D" w:rsidRPr="00781C12">
              <w:rPr>
                <w:rFonts w:hint="eastAsia"/>
                <w:sz w:val="28"/>
              </w:rPr>
              <w:t>則不會顯示圖片</w:t>
            </w:r>
          </w:p>
          <w:p w:rsidR="008C696F" w:rsidRPr="00781C12" w:rsidRDefault="008C696F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</w:p>
        </w:tc>
      </w:tr>
      <w:tr w:rsidR="00712AC7" w:rsidRPr="00781C12" w:rsidTr="006431EC">
        <w:tc>
          <w:tcPr>
            <w:tcW w:w="9144" w:type="dxa"/>
            <w:gridSpan w:val="3"/>
            <w:shd w:val="clear" w:color="auto" w:fill="DEEAF6" w:themeFill="accent1" w:themeFillTint="33"/>
          </w:tcPr>
          <w:p w:rsidR="00712AC7" w:rsidRPr="00781C12" w:rsidRDefault="00712AC7" w:rsidP="00781C12">
            <w:pPr>
              <w:pStyle w:val="a3"/>
              <w:adjustRightInd w:val="0"/>
              <w:snapToGrid w:val="0"/>
              <w:ind w:leftChars="0" w:left="0"/>
              <w:jc w:val="center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參數</w:t>
            </w:r>
            <w:r w:rsidRPr="00781C12">
              <w:rPr>
                <w:rFonts w:hint="eastAsia"/>
                <w:sz w:val="28"/>
              </w:rPr>
              <w:t>API</w:t>
            </w:r>
          </w:p>
        </w:tc>
      </w:tr>
      <w:tr w:rsidR="00712AC7" w:rsidRPr="00781C12" w:rsidTr="006431EC">
        <w:tc>
          <w:tcPr>
            <w:tcW w:w="3613" w:type="dxa"/>
            <w:shd w:val="clear" w:color="auto" w:fill="DEEAF6" w:themeFill="accent1" w:themeFillTint="33"/>
          </w:tcPr>
          <w:p w:rsidR="00712AC7" w:rsidRPr="00781C12" w:rsidRDefault="00712AC7" w:rsidP="00781C12">
            <w:pPr>
              <w:adjustRightInd w:val="0"/>
              <w:snapToGrid w:val="0"/>
              <w:jc w:val="center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API</w:t>
            </w:r>
            <w:r w:rsidRPr="00781C12">
              <w:rPr>
                <w:rFonts w:hint="eastAsia"/>
                <w:sz w:val="28"/>
              </w:rPr>
              <w:t>名稱</w:t>
            </w:r>
          </w:p>
        </w:tc>
        <w:tc>
          <w:tcPr>
            <w:tcW w:w="2765" w:type="dxa"/>
            <w:shd w:val="clear" w:color="auto" w:fill="DEEAF6" w:themeFill="accent1" w:themeFillTint="33"/>
          </w:tcPr>
          <w:p w:rsidR="00712AC7" w:rsidRPr="00781C12" w:rsidRDefault="00712AC7" w:rsidP="00781C12">
            <w:pPr>
              <w:adjustRightInd w:val="0"/>
              <w:snapToGrid w:val="0"/>
              <w:jc w:val="center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解釋</w:t>
            </w:r>
          </w:p>
        </w:tc>
        <w:tc>
          <w:tcPr>
            <w:tcW w:w="2766" w:type="dxa"/>
            <w:shd w:val="clear" w:color="auto" w:fill="DEEAF6" w:themeFill="accent1" w:themeFillTint="33"/>
          </w:tcPr>
          <w:p w:rsidR="00712AC7" w:rsidRPr="00781C12" w:rsidRDefault="00732F40" w:rsidP="00781C12">
            <w:pPr>
              <w:adjustRightInd w:val="0"/>
              <w:snapToGrid w:val="0"/>
              <w:jc w:val="center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Return</w:t>
            </w:r>
            <w:r w:rsidRPr="00781C12">
              <w:rPr>
                <w:rFonts w:hint="eastAsia"/>
                <w:sz w:val="28"/>
              </w:rPr>
              <w:t>值</w:t>
            </w:r>
          </w:p>
        </w:tc>
      </w:tr>
      <w:tr w:rsidR="00712AC7" w:rsidRPr="00781C12" w:rsidTr="00712AC7">
        <w:tc>
          <w:tcPr>
            <w:tcW w:w="3613" w:type="dxa"/>
          </w:tcPr>
          <w:p w:rsidR="00712AC7" w:rsidRPr="00781C12" w:rsidRDefault="00FC3863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Rabboni.</w:t>
            </w:r>
            <w:r w:rsidR="006D4876" w:rsidRPr="00781C12">
              <w:rPr>
                <w:sz w:val="28"/>
              </w:rPr>
              <w:t>S</w:t>
            </w:r>
            <w:r w:rsidRPr="00781C12">
              <w:rPr>
                <w:sz w:val="28"/>
              </w:rPr>
              <w:t>tatus</w:t>
            </w:r>
          </w:p>
        </w:tc>
        <w:tc>
          <w:tcPr>
            <w:tcW w:w="2765" w:type="dxa"/>
          </w:tcPr>
          <w:p w:rsidR="00712AC7" w:rsidRPr="00781C12" w:rsidRDefault="006D4876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是否連接上</w:t>
            </w:r>
          </w:p>
        </w:tc>
        <w:tc>
          <w:tcPr>
            <w:tcW w:w="2766" w:type="dxa"/>
          </w:tcPr>
          <w:p w:rsidR="00712AC7" w:rsidRPr="00781C12" w:rsidRDefault="006D4876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0:</w:t>
            </w:r>
            <w:r w:rsidRPr="00781C12">
              <w:rPr>
                <w:sz w:val="28"/>
              </w:rPr>
              <w:t>disconnected</w:t>
            </w:r>
          </w:p>
          <w:p w:rsidR="006D4876" w:rsidRPr="00781C12" w:rsidRDefault="006D4876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sz w:val="28"/>
              </w:rPr>
              <w:t>1:connected</w:t>
            </w:r>
          </w:p>
        </w:tc>
      </w:tr>
      <w:tr w:rsidR="0071280F" w:rsidRPr="00781C12" w:rsidTr="00712AC7">
        <w:tc>
          <w:tcPr>
            <w:tcW w:w="3613" w:type="dxa"/>
          </w:tcPr>
          <w:p w:rsidR="0071280F" w:rsidRPr="00781C12" w:rsidRDefault="0071280F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Rabboni.</w:t>
            </w:r>
            <w:r w:rsidRPr="00781C12">
              <w:rPr>
                <w:sz w:val="28"/>
              </w:rPr>
              <w:t>Hex_data</w:t>
            </w:r>
          </w:p>
        </w:tc>
        <w:tc>
          <w:tcPr>
            <w:tcW w:w="2765" w:type="dxa"/>
          </w:tcPr>
          <w:p w:rsidR="0071280F" w:rsidRPr="00781C12" w:rsidRDefault="00A7582F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當下</w:t>
            </w:r>
            <w:r w:rsidRPr="00781C12">
              <w:rPr>
                <w:rFonts w:hint="eastAsia"/>
                <w:sz w:val="28"/>
              </w:rPr>
              <w:t>sen</w:t>
            </w:r>
            <w:r w:rsidRPr="00781C12">
              <w:rPr>
                <w:sz w:val="28"/>
              </w:rPr>
              <w:t>s</w:t>
            </w:r>
            <w:r w:rsidRPr="00781C12">
              <w:rPr>
                <w:rFonts w:hint="eastAsia"/>
                <w:sz w:val="28"/>
              </w:rPr>
              <w:t>or data</w:t>
            </w:r>
            <w:r w:rsidRPr="00781C12">
              <w:rPr>
                <w:rFonts w:hint="eastAsia"/>
                <w:sz w:val="28"/>
              </w:rPr>
              <w:t>的</w:t>
            </w:r>
            <w:r w:rsidRPr="00781C12">
              <w:rPr>
                <w:rFonts w:hint="eastAsia"/>
                <w:sz w:val="28"/>
              </w:rPr>
              <w:t>16</w:t>
            </w:r>
            <w:r w:rsidRPr="00781C12">
              <w:rPr>
                <w:rFonts w:hint="eastAsia"/>
                <w:sz w:val="28"/>
              </w:rPr>
              <w:t>進位值</w:t>
            </w:r>
          </w:p>
        </w:tc>
        <w:tc>
          <w:tcPr>
            <w:tcW w:w="2766" w:type="dxa"/>
          </w:tcPr>
          <w:p w:rsidR="0071280F" w:rsidRPr="00781C12" w:rsidRDefault="00221920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string</w:t>
            </w:r>
          </w:p>
        </w:tc>
      </w:tr>
      <w:tr w:rsidR="0071280F" w:rsidRPr="00781C12" w:rsidTr="00712AC7">
        <w:tc>
          <w:tcPr>
            <w:tcW w:w="3613" w:type="dxa"/>
          </w:tcPr>
          <w:p w:rsidR="0071280F" w:rsidRPr="00781C12" w:rsidRDefault="0071280F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Rabboni.</w:t>
            </w:r>
            <w:r w:rsidRPr="00781C12">
              <w:rPr>
                <w:sz w:val="28"/>
              </w:rPr>
              <w:t>Accx</w:t>
            </w:r>
          </w:p>
        </w:tc>
        <w:tc>
          <w:tcPr>
            <w:tcW w:w="2765" w:type="dxa"/>
          </w:tcPr>
          <w:p w:rsidR="0071280F" w:rsidRPr="00781C12" w:rsidRDefault="00A7582F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當下</w:t>
            </w:r>
            <w:r w:rsidRPr="00781C12">
              <w:rPr>
                <w:rFonts w:hint="eastAsia"/>
                <w:sz w:val="28"/>
              </w:rPr>
              <w:t>Accx</w:t>
            </w:r>
            <w:r w:rsidRPr="00781C12">
              <w:rPr>
                <w:rFonts w:hint="eastAsia"/>
                <w:sz w:val="28"/>
              </w:rPr>
              <w:t>的值</w:t>
            </w:r>
          </w:p>
        </w:tc>
        <w:tc>
          <w:tcPr>
            <w:tcW w:w="2766" w:type="dxa"/>
          </w:tcPr>
          <w:p w:rsidR="0071280F" w:rsidRPr="00781C12" w:rsidRDefault="00A7582F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float</w:t>
            </w:r>
          </w:p>
        </w:tc>
      </w:tr>
      <w:tr w:rsidR="00736578" w:rsidRPr="00781C12" w:rsidTr="00712AC7">
        <w:tc>
          <w:tcPr>
            <w:tcW w:w="3613" w:type="dxa"/>
          </w:tcPr>
          <w:p w:rsidR="00736578" w:rsidRPr="00781C12" w:rsidRDefault="00736578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Rabboni.</w:t>
            </w:r>
            <w:r w:rsidRPr="00781C12">
              <w:rPr>
                <w:sz w:val="28"/>
              </w:rPr>
              <w:t>Accy</w:t>
            </w:r>
          </w:p>
        </w:tc>
        <w:tc>
          <w:tcPr>
            <w:tcW w:w="2765" w:type="dxa"/>
          </w:tcPr>
          <w:p w:rsidR="00736578" w:rsidRPr="00781C12" w:rsidRDefault="00736578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當下</w:t>
            </w:r>
            <w:r w:rsidRPr="00781C12">
              <w:rPr>
                <w:rFonts w:hint="eastAsia"/>
                <w:sz w:val="28"/>
              </w:rPr>
              <w:t>Acc</w:t>
            </w:r>
            <w:r w:rsidRPr="00781C12">
              <w:rPr>
                <w:sz w:val="28"/>
              </w:rPr>
              <w:t>y</w:t>
            </w:r>
            <w:r w:rsidRPr="00781C12">
              <w:rPr>
                <w:rFonts w:hint="eastAsia"/>
                <w:sz w:val="28"/>
              </w:rPr>
              <w:t>的值</w:t>
            </w:r>
          </w:p>
        </w:tc>
        <w:tc>
          <w:tcPr>
            <w:tcW w:w="2766" w:type="dxa"/>
          </w:tcPr>
          <w:p w:rsidR="00736578" w:rsidRPr="00781C12" w:rsidRDefault="00221920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float</w:t>
            </w:r>
          </w:p>
        </w:tc>
      </w:tr>
      <w:tr w:rsidR="00736578" w:rsidRPr="00781C12" w:rsidTr="00712AC7">
        <w:tc>
          <w:tcPr>
            <w:tcW w:w="3613" w:type="dxa"/>
          </w:tcPr>
          <w:p w:rsidR="00736578" w:rsidRPr="00781C12" w:rsidRDefault="00736578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Rabboni.</w:t>
            </w:r>
            <w:r w:rsidRPr="00781C12">
              <w:rPr>
                <w:sz w:val="28"/>
              </w:rPr>
              <w:t>Accz</w:t>
            </w:r>
          </w:p>
        </w:tc>
        <w:tc>
          <w:tcPr>
            <w:tcW w:w="2765" w:type="dxa"/>
          </w:tcPr>
          <w:p w:rsidR="00736578" w:rsidRPr="00781C12" w:rsidRDefault="00736578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當下</w:t>
            </w:r>
            <w:r w:rsidRPr="00781C12">
              <w:rPr>
                <w:rFonts w:hint="eastAsia"/>
                <w:sz w:val="28"/>
              </w:rPr>
              <w:t>Acc</w:t>
            </w:r>
            <w:r w:rsidRPr="00781C12">
              <w:rPr>
                <w:sz w:val="28"/>
              </w:rPr>
              <w:t>z</w:t>
            </w:r>
            <w:r w:rsidRPr="00781C12">
              <w:rPr>
                <w:rFonts w:hint="eastAsia"/>
                <w:sz w:val="28"/>
              </w:rPr>
              <w:t>的值</w:t>
            </w:r>
          </w:p>
        </w:tc>
        <w:tc>
          <w:tcPr>
            <w:tcW w:w="2766" w:type="dxa"/>
          </w:tcPr>
          <w:p w:rsidR="00736578" w:rsidRPr="00781C12" w:rsidRDefault="00221920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float</w:t>
            </w:r>
          </w:p>
        </w:tc>
      </w:tr>
      <w:tr w:rsidR="00736578" w:rsidRPr="00781C12" w:rsidTr="00712AC7">
        <w:tc>
          <w:tcPr>
            <w:tcW w:w="3613" w:type="dxa"/>
          </w:tcPr>
          <w:p w:rsidR="00736578" w:rsidRPr="00781C12" w:rsidRDefault="00736578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Rabboni.</w:t>
            </w:r>
            <w:r w:rsidRPr="00781C12">
              <w:rPr>
                <w:sz w:val="28"/>
              </w:rPr>
              <w:t>Gyrx</w:t>
            </w:r>
          </w:p>
        </w:tc>
        <w:tc>
          <w:tcPr>
            <w:tcW w:w="2765" w:type="dxa"/>
          </w:tcPr>
          <w:p w:rsidR="00736578" w:rsidRPr="00781C12" w:rsidRDefault="00736578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當下</w:t>
            </w:r>
            <w:r w:rsidRPr="00781C12">
              <w:rPr>
                <w:rFonts w:hint="eastAsia"/>
                <w:sz w:val="28"/>
              </w:rPr>
              <w:t>Gyrx</w:t>
            </w:r>
            <w:r w:rsidRPr="00781C12">
              <w:rPr>
                <w:rFonts w:hint="eastAsia"/>
                <w:sz w:val="28"/>
              </w:rPr>
              <w:t>的值</w:t>
            </w:r>
          </w:p>
        </w:tc>
        <w:tc>
          <w:tcPr>
            <w:tcW w:w="2766" w:type="dxa"/>
          </w:tcPr>
          <w:p w:rsidR="00736578" w:rsidRPr="00781C12" w:rsidRDefault="00221920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float</w:t>
            </w:r>
          </w:p>
        </w:tc>
      </w:tr>
      <w:tr w:rsidR="00736578" w:rsidRPr="00781C12" w:rsidTr="00712AC7">
        <w:tc>
          <w:tcPr>
            <w:tcW w:w="3613" w:type="dxa"/>
          </w:tcPr>
          <w:p w:rsidR="00736578" w:rsidRPr="00781C12" w:rsidRDefault="00736578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Rabboni.</w:t>
            </w:r>
            <w:r w:rsidRPr="00781C12">
              <w:rPr>
                <w:sz w:val="28"/>
              </w:rPr>
              <w:t>Gyry</w:t>
            </w:r>
          </w:p>
        </w:tc>
        <w:tc>
          <w:tcPr>
            <w:tcW w:w="2765" w:type="dxa"/>
          </w:tcPr>
          <w:p w:rsidR="00736578" w:rsidRPr="00781C12" w:rsidRDefault="00736578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當下</w:t>
            </w:r>
            <w:r w:rsidRPr="00781C12">
              <w:rPr>
                <w:rFonts w:hint="eastAsia"/>
                <w:sz w:val="28"/>
              </w:rPr>
              <w:t>Gyry</w:t>
            </w:r>
            <w:r w:rsidRPr="00781C12">
              <w:rPr>
                <w:rFonts w:hint="eastAsia"/>
                <w:sz w:val="28"/>
              </w:rPr>
              <w:t>的值</w:t>
            </w:r>
          </w:p>
        </w:tc>
        <w:tc>
          <w:tcPr>
            <w:tcW w:w="2766" w:type="dxa"/>
          </w:tcPr>
          <w:p w:rsidR="00736578" w:rsidRPr="00781C12" w:rsidRDefault="00221920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float</w:t>
            </w:r>
          </w:p>
        </w:tc>
      </w:tr>
      <w:tr w:rsidR="00736578" w:rsidRPr="00781C12" w:rsidTr="00712AC7">
        <w:tc>
          <w:tcPr>
            <w:tcW w:w="3613" w:type="dxa"/>
          </w:tcPr>
          <w:p w:rsidR="00736578" w:rsidRPr="00781C12" w:rsidRDefault="00736578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Rabboni.</w:t>
            </w:r>
            <w:r w:rsidRPr="00781C12">
              <w:rPr>
                <w:sz w:val="28"/>
              </w:rPr>
              <w:t>Gyrz</w:t>
            </w:r>
          </w:p>
        </w:tc>
        <w:tc>
          <w:tcPr>
            <w:tcW w:w="2765" w:type="dxa"/>
          </w:tcPr>
          <w:p w:rsidR="00736578" w:rsidRPr="00781C12" w:rsidRDefault="00736578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當下</w:t>
            </w:r>
            <w:r w:rsidRPr="00781C12">
              <w:rPr>
                <w:rFonts w:hint="eastAsia"/>
                <w:sz w:val="28"/>
              </w:rPr>
              <w:t>Gyrz</w:t>
            </w:r>
            <w:r w:rsidRPr="00781C12">
              <w:rPr>
                <w:rFonts w:hint="eastAsia"/>
                <w:sz w:val="28"/>
              </w:rPr>
              <w:t>的值</w:t>
            </w:r>
          </w:p>
        </w:tc>
        <w:tc>
          <w:tcPr>
            <w:tcW w:w="2766" w:type="dxa"/>
          </w:tcPr>
          <w:p w:rsidR="00736578" w:rsidRPr="00781C12" w:rsidRDefault="00221920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float</w:t>
            </w:r>
          </w:p>
        </w:tc>
      </w:tr>
      <w:tr w:rsidR="00736578" w:rsidRPr="00781C12" w:rsidTr="00712AC7">
        <w:tc>
          <w:tcPr>
            <w:tcW w:w="3613" w:type="dxa"/>
          </w:tcPr>
          <w:p w:rsidR="00736578" w:rsidRPr="00781C12" w:rsidRDefault="00736578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Rabboni.</w:t>
            </w:r>
            <w:r w:rsidRPr="00781C12">
              <w:rPr>
                <w:sz w:val="28"/>
              </w:rPr>
              <w:t>Cnt</w:t>
            </w:r>
          </w:p>
        </w:tc>
        <w:tc>
          <w:tcPr>
            <w:tcW w:w="2765" w:type="dxa"/>
          </w:tcPr>
          <w:p w:rsidR="00736578" w:rsidRPr="00781C12" w:rsidRDefault="00736578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當下</w:t>
            </w:r>
            <w:r w:rsidRPr="00781C12">
              <w:rPr>
                <w:rFonts w:hint="eastAsia"/>
                <w:sz w:val="28"/>
              </w:rPr>
              <w:t>Cnt</w:t>
            </w:r>
            <w:r w:rsidRPr="00781C12">
              <w:rPr>
                <w:rFonts w:hint="eastAsia"/>
                <w:sz w:val="28"/>
              </w:rPr>
              <w:t>的值</w:t>
            </w:r>
          </w:p>
        </w:tc>
        <w:tc>
          <w:tcPr>
            <w:tcW w:w="2766" w:type="dxa"/>
          </w:tcPr>
          <w:p w:rsidR="00736578" w:rsidRPr="00781C12" w:rsidRDefault="00221920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float</w:t>
            </w:r>
          </w:p>
        </w:tc>
      </w:tr>
      <w:tr w:rsidR="00736578" w:rsidRPr="00781C12" w:rsidTr="00712AC7">
        <w:tc>
          <w:tcPr>
            <w:tcW w:w="3613" w:type="dxa"/>
          </w:tcPr>
          <w:p w:rsidR="00736578" w:rsidRPr="00781C12" w:rsidRDefault="00736578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Rabboni.</w:t>
            </w:r>
            <w:r w:rsidRPr="00781C12">
              <w:rPr>
                <w:sz w:val="28"/>
              </w:rPr>
              <w:t>Accx_list</w:t>
            </w:r>
          </w:p>
        </w:tc>
        <w:tc>
          <w:tcPr>
            <w:tcW w:w="2765" w:type="dxa"/>
          </w:tcPr>
          <w:p w:rsidR="00736578" w:rsidRPr="00781C12" w:rsidRDefault="008B03D8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紀錄連接後直到結束的</w:t>
            </w:r>
            <w:r w:rsidRPr="00781C12">
              <w:rPr>
                <w:rFonts w:hint="eastAsia"/>
                <w:sz w:val="28"/>
              </w:rPr>
              <w:t>A</w:t>
            </w:r>
            <w:r w:rsidRPr="00781C12">
              <w:rPr>
                <w:sz w:val="28"/>
              </w:rPr>
              <w:t>ccx</w:t>
            </w:r>
            <w:r w:rsidRPr="00781C12">
              <w:rPr>
                <w:rFonts w:hint="eastAsia"/>
                <w:sz w:val="28"/>
              </w:rPr>
              <w:t xml:space="preserve"> </w:t>
            </w:r>
          </w:p>
        </w:tc>
        <w:tc>
          <w:tcPr>
            <w:tcW w:w="2766" w:type="dxa"/>
          </w:tcPr>
          <w:p w:rsidR="00736578" w:rsidRPr="00781C12" w:rsidRDefault="008B03D8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list</w:t>
            </w:r>
          </w:p>
        </w:tc>
      </w:tr>
      <w:tr w:rsidR="008B03D8" w:rsidRPr="00781C12" w:rsidTr="00712AC7">
        <w:tc>
          <w:tcPr>
            <w:tcW w:w="3613" w:type="dxa"/>
          </w:tcPr>
          <w:p w:rsidR="008B03D8" w:rsidRPr="00781C12" w:rsidRDefault="008B03D8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Rabboni.</w:t>
            </w:r>
            <w:r w:rsidRPr="00781C12">
              <w:rPr>
                <w:sz w:val="28"/>
              </w:rPr>
              <w:t>Accy_list</w:t>
            </w:r>
          </w:p>
        </w:tc>
        <w:tc>
          <w:tcPr>
            <w:tcW w:w="2765" w:type="dxa"/>
          </w:tcPr>
          <w:p w:rsidR="008B03D8" w:rsidRPr="00781C12" w:rsidRDefault="008B03D8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紀錄連接後直到結束的</w:t>
            </w:r>
            <w:r w:rsidRPr="00781C12">
              <w:rPr>
                <w:rFonts w:hint="eastAsia"/>
                <w:sz w:val="28"/>
              </w:rPr>
              <w:t>A</w:t>
            </w:r>
            <w:r w:rsidRPr="00781C12">
              <w:rPr>
                <w:sz w:val="28"/>
              </w:rPr>
              <w:t>ccy</w:t>
            </w:r>
            <w:r w:rsidRPr="00781C12">
              <w:rPr>
                <w:rFonts w:hint="eastAsia"/>
                <w:sz w:val="28"/>
              </w:rPr>
              <w:t xml:space="preserve"> </w:t>
            </w:r>
          </w:p>
        </w:tc>
        <w:tc>
          <w:tcPr>
            <w:tcW w:w="2766" w:type="dxa"/>
          </w:tcPr>
          <w:p w:rsidR="008B03D8" w:rsidRPr="00781C12" w:rsidRDefault="006431EC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list</w:t>
            </w:r>
          </w:p>
        </w:tc>
      </w:tr>
      <w:tr w:rsidR="008B03D8" w:rsidRPr="00781C12" w:rsidTr="00712AC7">
        <w:tc>
          <w:tcPr>
            <w:tcW w:w="3613" w:type="dxa"/>
          </w:tcPr>
          <w:p w:rsidR="008B03D8" w:rsidRPr="00781C12" w:rsidRDefault="008B03D8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Rabboni.</w:t>
            </w:r>
            <w:r w:rsidRPr="00781C12">
              <w:rPr>
                <w:sz w:val="28"/>
              </w:rPr>
              <w:t>Accz_list</w:t>
            </w:r>
          </w:p>
        </w:tc>
        <w:tc>
          <w:tcPr>
            <w:tcW w:w="2765" w:type="dxa"/>
          </w:tcPr>
          <w:p w:rsidR="008B03D8" w:rsidRPr="00781C12" w:rsidRDefault="008B03D8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紀錄連接後直到結束的</w:t>
            </w:r>
            <w:r w:rsidRPr="00781C12">
              <w:rPr>
                <w:rFonts w:hint="eastAsia"/>
                <w:sz w:val="28"/>
              </w:rPr>
              <w:t>A</w:t>
            </w:r>
            <w:r w:rsidRPr="00781C12">
              <w:rPr>
                <w:sz w:val="28"/>
              </w:rPr>
              <w:t>ccz</w:t>
            </w:r>
            <w:r w:rsidRPr="00781C12">
              <w:rPr>
                <w:rFonts w:hint="eastAsia"/>
                <w:sz w:val="28"/>
              </w:rPr>
              <w:t xml:space="preserve"> </w:t>
            </w:r>
          </w:p>
        </w:tc>
        <w:tc>
          <w:tcPr>
            <w:tcW w:w="2766" w:type="dxa"/>
          </w:tcPr>
          <w:p w:rsidR="008B03D8" w:rsidRPr="00781C12" w:rsidRDefault="006431EC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list</w:t>
            </w:r>
          </w:p>
        </w:tc>
      </w:tr>
      <w:tr w:rsidR="008B03D8" w:rsidRPr="00781C12" w:rsidTr="00712AC7">
        <w:tc>
          <w:tcPr>
            <w:tcW w:w="3613" w:type="dxa"/>
          </w:tcPr>
          <w:p w:rsidR="008B03D8" w:rsidRPr="00781C12" w:rsidRDefault="008B03D8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Rabboni.</w:t>
            </w:r>
            <w:r w:rsidRPr="00781C12">
              <w:rPr>
                <w:sz w:val="28"/>
              </w:rPr>
              <w:t>Gyrx_list</w:t>
            </w:r>
          </w:p>
        </w:tc>
        <w:tc>
          <w:tcPr>
            <w:tcW w:w="2765" w:type="dxa"/>
          </w:tcPr>
          <w:p w:rsidR="008B03D8" w:rsidRPr="00781C12" w:rsidRDefault="008B03D8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紀錄連接後直到結束的</w:t>
            </w:r>
            <w:r w:rsidRPr="00781C12">
              <w:rPr>
                <w:rFonts w:hint="eastAsia"/>
                <w:sz w:val="28"/>
              </w:rPr>
              <w:t>Gyr</w:t>
            </w:r>
            <w:r w:rsidRPr="00781C12">
              <w:rPr>
                <w:sz w:val="28"/>
              </w:rPr>
              <w:t>x</w:t>
            </w:r>
            <w:r w:rsidRPr="00781C12">
              <w:rPr>
                <w:rFonts w:hint="eastAsia"/>
                <w:sz w:val="28"/>
              </w:rPr>
              <w:t xml:space="preserve"> </w:t>
            </w:r>
          </w:p>
        </w:tc>
        <w:tc>
          <w:tcPr>
            <w:tcW w:w="2766" w:type="dxa"/>
          </w:tcPr>
          <w:p w:rsidR="008B03D8" w:rsidRPr="00781C12" w:rsidRDefault="006431EC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list</w:t>
            </w:r>
          </w:p>
        </w:tc>
      </w:tr>
      <w:tr w:rsidR="008B03D8" w:rsidRPr="00781C12" w:rsidTr="00712AC7">
        <w:tc>
          <w:tcPr>
            <w:tcW w:w="3613" w:type="dxa"/>
          </w:tcPr>
          <w:p w:rsidR="008B03D8" w:rsidRPr="00781C12" w:rsidRDefault="008B03D8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Rabboni.</w:t>
            </w:r>
            <w:r w:rsidRPr="00781C12">
              <w:rPr>
                <w:sz w:val="28"/>
              </w:rPr>
              <w:t>Gyry_list</w:t>
            </w:r>
          </w:p>
        </w:tc>
        <w:tc>
          <w:tcPr>
            <w:tcW w:w="2765" w:type="dxa"/>
          </w:tcPr>
          <w:p w:rsidR="008B03D8" w:rsidRPr="00781C12" w:rsidRDefault="008B03D8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紀錄連接後直到結束的</w:t>
            </w:r>
            <w:r w:rsidRPr="00781C12">
              <w:rPr>
                <w:rFonts w:hint="eastAsia"/>
                <w:sz w:val="28"/>
              </w:rPr>
              <w:t>Gyr</w:t>
            </w:r>
            <w:r w:rsidRPr="00781C12">
              <w:rPr>
                <w:sz w:val="28"/>
              </w:rPr>
              <w:t>y</w:t>
            </w:r>
            <w:r w:rsidRPr="00781C12">
              <w:rPr>
                <w:rFonts w:hint="eastAsia"/>
                <w:sz w:val="28"/>
              </w:rPr>
              <w:t xml:space="preserve"> </w:t>
            </w:r>
          </w:p>
        </w:tc>
        <w:tc>
          <w:tcPr>
            <w:tcW w:w="2766" w:type="dxa"/>
          </w:tcPr>
          <w:p w:rsidR="008B03D8" w:rsidRPr="00781C12" w:rsidRDefault="006431EC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list</w:t>
            </w:r>
          </w:p>
        </w:tc>
      </w:tr>
      <w:tr w:rsidR="008B03D8" w:rsidRPr="00781C12" w:rsidTr="00712AC7">
        <w:tc>
          <w:tcPr>
            <w:tcW w:w="3613" w:type="dxa"/>
          </w:tcPr>
          <w:p w:rsidR="008B03D8" w:rsidRPr="00781C12" w:rsidRDefault="008B03D8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Rabboni.</w:t>
            </w:r>
            <w:r w:rsidRPr="00781C12">
              <w:rPr>
                <w:sz w:val="28"/>
              </w:rPr>
              <w:t>Gyrz_list</w:t>
            </w:r>
          </w:p>
        </w:tc>
        <w:tc>
          <w:tcPr>
            <w:tcW w:w="2765" w:type="dxa"/>
          </w:tcPr>
          <w:p w:rsidR="008B03D8" w:rsidRPr="00781C12" w:rsidRDefault="008B03D8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紀錄連接後直到結束的</w:t>
            </w:r>
            <w:r w:rsidRPr="00781C12">
              <w:rPr>
                <w:rFonts w:hint="eastAsia"/>
                <w:sz w:val="28"/>
              </w:rPr>
              <w:t xml:space="preserve">Gyrz </w:t>
            </w:r>
          </w:p>
        </w:tc>
        <w:tc>
          <w:tcPr>
            <w:tcW w:w="2766" w:type="dxa"/>
          </w:tcPr>
          <w:p w:rsidR="008B03D8" w:rsidRPr="00781C12" w:rsidRDefault="006431EC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list</w:t>
            </w:r>
          </w:p>
        </w:tc>
      </w:tr>
      <w:tr w:rsidR="008B03D8" w:rsidRPr="00781C12" w:rsidTr="00712AC7">
        <w:tc>
          <w:tcPr>
            <w:tcW w:w="3613" w:type="dxa"/>
          </w:tcPr>
          <w:p w:rsidR="008B03D8" w:rsidRPr="00781C12" w:rsidRDefault="008B03D8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Rabboni.</w:t>
            </w:r>
            <w:r w:rsidRPr="00781C12">
              <w:rPr>
                <w:sz w:val="28"/>
              </w:rPr>
              <w:t>Cnt_list</w:t>
            </w:r>
          </w:p>
        </w:tc>
        <w:tc>
          <w:tcPr>
            <w:tcW w:w="2765" w:type="dxa"/>
          </w:tcPr>
          <w:p w:rsidR="008B03D8" w:rsidRPr="00781C12" w:rsidRDefault="008B03D8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紀錄連接後直到結束的</w:t>
            </w:r>
            <w:r w:rsidRPr="00781C12">
              <w:rPr>
                <w:rFonts w:hint="eastAsia"/>
                <w:sz w:val="28"/>
              </w:rPr>
              <w:t xml:space="preserve">Cnt </w:t>
            </w:r>
          </w:p>
        </w:tc>
        <w:tc>
          <w:tcPr>
            <w:tcW w:w="2766" w:type="dxa"/>
          </w:tcPr>
          <w:p w:rsidR="008B03D8" w:rsidRPr="00781C12" w:rsidRDefault="000D6542" w:rsidP="00781C12">
            <w:pPr>
              <w:pStyle w:val="a3"/>
              <w:adjustRightInd w:val="0"/>
              <w:snapToGrid w:val="0"/>
              <w:ind w:leftChars="0" w:left="0"/>
              <w:rPr>
                <w:sz w:val="28"/>
              </w:rPr>
            </w:pPr>
            <w:r w:rsidRPr="00781C12">
              <w:rPr>
                <w:rFonts w:hint="eastAsia"/>
                <w:sz w:val="28"/>
              </w:rPr>
              <w:t>list</w:t>
            </w:r>
          </w:p>
        </w:tc>
      </w:tr>
    </w:tbl>
    <w:p w:rsidR="00D70A9C" w:rsidRDefault="00D70A9C" w:rsidP="00D70A9C">
      <w:pPr>
        <w:pStyle w:val="a3"/>
        <w:ind w:leftChars="0" w:left="360"/>
      </w:pPr>
    </w:p>
    <w:p w:rsidR="00D34357" w:rsidRDefault="00D34357" w:rsidP="00781C12"/>
    <w:p w:rsidR="00D34357" w:rsidRDefault="00D34357" w:rsidP="00781C12"/>
    <w:p w:rsidR="00D34357" w:rsidRDefault="00D34357" w:rsidP="00781C12"/>
    <w:p w:rsidR="00FC59B8" w:rsidRPr="00781C12" w:rsidRDefault="0057459E" w:rsidP="00FC59B8">
      <w:pPr>
        <w:pStyle w:val="1"/>
        <w:rPr>
          <w:sz w:val="44"/>
        </w:rPr>
      </w:pPr>
      <w:r w:rsidRPr="00781C12">
        <w:rPr>
          <w:rFonts w:hint="eastAsia"/>
          <w:color w:val="FF0000"/>
          <w:sz w:val="44"/>
        </w:rPr>
        <w:t xml:space="preserve">Rabboni USB </w:t>
      </w:r>
      <w:r w:rsidRPr="00781C12">
        <w:rPr>
          <w:rFonts w:hint="eastAsia"/>
          <w:color w:val="FF0000"/>
          <w:sz w:val="44"/>
        </w:rPr>
        <w:t>連接</w:t>
      </w:r>
      <w:r w:rsidRPr="00781C12">
        <w:rPr>
          <w:rFonts w:hint="eastAsia"/>
          <w:sz w:val="44"/>
        </w:rPr>
        <w:t xml:space="preserve"> </w:t>
      </w:r>
      <w:r w:rsidRPr="00781C12">
        <w:rPr>
          <w:rFonts w:hint="eastAsia"/>
          <w:sz w:val="44"/>
        </w:rPr>
        <w:t>─</w:t>
      </w:r>
      <w:r w:rsidRPr="00781C12">
        <w:rPr>
          <w:rFonts w:hint="eastAsia"/>
          <w:sz w:val="44"/>
        </w:rPr>
        <w:t xml:space="preserve"> </w:t>
      </w:r>
      <w:r w:rsidR="00FC59B8" w:rsidRPr="00781C12">
        <w:rPr>
          <w:rFonts w:hint="eastAsia"/>
          <w:sz w:val="44"/>
        </w:rPr>
        <w:t xml:space="preserve">Python </w:t>
      </w:r>
      <w:r w:rsidRPr="00781C12">
        <w:rPr>
          <w:rFonts w:hint="eastAsia"/>
          <w:sz w:val="44"/>
        </w:rPr>
        <w:t>API</w:t>
      </w:r>
      <w:r w:rsidR="00FC59B8" w:rsidRPr="00781C12">
        <w:rPr>
          <w:rFonts w:hint="eastAsia"/>
          <w:sz w:val="44"/>
        </w:rPr>
        <w:t xml:space="preserve"> Example code</w:t>
      </w:r>
    </w:p>
    <w:p w:rsidR="00FC59B8" w:rsidRPr="00781C12" w:rsidRDefault="00FC59B8" w:rsidP="00781C12">
      <w:pPr>
        <w:pStyle w:val="a3"/>
        <w:numPr>
          <w:ilvl w:val="0"/>
          <w:numId w:val="5"/>
        </w:numPr>
        <w:adjustRightInd w:val="0"/>
        <w:snapToGrid w:val="0"/>
        <w:ind w:leftChars="0"/>
        <w:rPr>
          <w:sz w:val="32"/>
        </w:rPr>
      </w:pPr>
      <w:r w:rsidRPr="00781C12">
        <w:rPr>
          <w:rFonts w:hint="eastAsia"/>
          <w:sz w:val="32"/>
        </w:rPr>
        <w:t>以下為</w:t>
      </w:r>
      <w:r w:rsidR="004A2DB5" w:rsidRPr="00781C12">
        <w:rPr>
          <w:rFonts w:hint="eastAsia"/>
          <w:sz w:val="32"/>
        </w:rPr>
        <w:t>USB</w:t>
      </w:r>
      <w:r w:rsidRPr="00781C12">
        <w:rPr>
          <w:rFonts w:hint="eastAsia"/>
          <w:sz w:val="32"/>
        </w:rPr>
        <w:t>的</w:t>
      </w:r>
      <w:r w:rsidRPr="00781C12">
        <w:rPr>
          <w:rFonts w:hint="eastAsia"/>
          <w:sz w:val="32"/>
        </w:rPr>
        <w:t>example code</w:t>
      </w:r>
      <w:r w:rsidRPr="00781C12">
        <w:rPr>
          <w:rFonts w:hint="eastAsia"/>
          <w:sz w:val="32"/>
        </w:rPr>
        <w:t>，會做到以下結果</w:t>
      </w:r>
    </w:p>
    <w:p w:rsidR="00FC59B8" w:rsidRPr="00781C12" w:rsidRDefault="00FC59B8" w:rsidP="00781C12">
      <w:pPr>
        <w:pStyle w:val="a3"/>
        <w:numPr>
          <w:ilvl w:val="2"/>
          <w:numId w:val="5"/>
        </w:numPr>
        <w:adjustRightInd w:val="0"/>
        <w:snapToGrid w:val="0"/>
        <w:ind w:leftChars="0"/>
        <w:rPr>
          <w:sz w:val="32"/>
        </w:rPr>
      </w:pPr>
      <w:r w:rsidRPr="00781C12">
        <w:rPr>
          <w:rFonts w:hint="eastAsia"/>
          <w:sz w:val="32"/>
        </w:rPr>
        <w:t>連上裝置</w:t>
      </w:r>
    </w:p>
    <w:p w:rsidR="00FC59B8" w:rsidRPr="00781C12" w:rsidRDefault="00FC59B8" w:rsidP="00781C12">
      <w:pPr>
        <w:pStyle w:val="a3"/>
        <w:numPr>
          <w:ilvl w:val="2"/>
          <w:numId w:val="5"/>
        </w:numPr>
        <w:adjustRightInd w:val="0"/>
        <w:snapToGrid w:val="0"/>
        <w:ind w:leftChars="0"/>
        <w:rPr>
          <w:sz w:val="32"/>
        </w:rPr>
      </w:pPr>
      <w:r w:rsidRPr="00781C12">
        <w:rPr>
          <w:rFonts w:hint="eastAsia"/>
          <w:sz w:val="32"/>
        </w:rPr>
        <w:t>將連上後的六軸資料印出來</w:t>
      </w:r>
    </w:p>
    <w:p w:rsidR="00FC59B8" w:rsidRPr="00781C12" w:rsidRDefault="00FC59B8" w:rsidP="00781C12">
      <w:pPr>
        <w:pStyle w:val="a3"/>
        <w:numPr>
          <w:ilvl w:val="2"/>
          <w:numId w:val="5"/>
        </w:numPr>
        <w:adjustRightInd w:val="0"/>
        <w:snapToGrid w:val="0"/>
        <w:ind w:leftChars="0"/>
        <w:rPr>
          <w:sz w:val="32"/>
        </w:rPr>
      </w:pPr>
      <w:r w:rsidRPr="00781C12">
        <w:rPr>
          <w:rFonts w:hint="eastAsia"/>
          <w:sz w:val="32"/>
        </w:rPr>
        <w:t>依照設定的條件重置</w:t>
      </w:r>
      <w:r w:rsidRPr="00781C12">
        <w:rPr>
          <w:rFonts w:hint="eastAsia"/>
          <w:sz w:val="32"/>
        </w:rPr>
        <w:t>counter</w:t>
      </w:r>
    </w:p>
    <w:p w:rsidR="00FC59B8" w:rsidRPr="00781C12" w:rsidRDefault="00FC59B8" w:rsidP="00781C12">
      <w:pPr>
        <w:pStyle w:val="a3"/>
        <w:numPr>
          <w:ilvl w:val="2"/>
          <w:numId w:val="5"/>
        </w:numPr>
        <w:adjustRightInd w:val="0"/>
        <w:snapToGrid w:val="0"/>
        <w:ind w:leftChars="0"/>
        <w:rPr>
          <w:sz w:val="32"/>
        </w:rPr>
      </w:pPr>
      <w:r w:rsidRPr="00781C12">
        <w:rPr>
          <w:rFonts w:hint="eastAsia"/>
          <w:sz w:val="32"/>
        </w:rPr>
        <w:t>斷開連接</w:t>
      </w:r>
    </w:p>
    <w:p w:rsidR="00FC59B8" w:rsidRPr="00781C12" w:rsidRDefault="00FC59B8" w:rsidP="00781C12">
      <w:pPr>
        <w:pStyle w:val="a3"/>
        <w:numPr>
          <w:ilvl w:val="0"/>
          <w:numId w:val="5"/>
        </w:numPr>
        <w:adjustRightInd w:val="0"/>
        <w:snapToGrid w:val="0"/>
        <w:ind w:leftChars="0"/>
        <w:rPr>
          <w:sz w:val="32"/>
        </w:rPr>
      </w:pPr>
      <w:r w:rsidRPr="00781C12">
        <w:rPr>
          <w:rFonts w:hint="eastAsia"/>
          <w:sz w:val="32"/>
        </w:rPr>
        <w:t>相關</w:t>
      </w:r>
      <w:r w:rsidRPr="00781C12">
        <w:rPr>
          <w:rFonts w:hint="eastAsia"/>
          <w:sz w:val="32"/>
        </w:rPr>
        <w:t>API</w:t>
      </w:r>
      <w:r w:rsidRPr="00781C12">
        <w:rPr>
          <w:rFonts w:hint="eastAsia"/>
          <w:sz w:val="32"/>
        </w:rPr>
        <w:t>請看下一頁</w:t>
      </w:r>
      <w:r w:rsidRPr="00781C12">
        <w:rPr>
          <w:rFonts w:hint="eastAsia"/>
          <w:sz w:val="32"/>
        </w:rPr>
        <w:t xml:space="preserve"> </w:t>
      </w:r>
      <w:r w:rsidRPr="00781C12">
        <w:rPr>
          <w:sz w:val="32"/>
        </w:rPr>
        <w:t>“</w:t>
      </w:r>
      <w:r w:rsidRPr="00781C12">
        <w:rPr>
          <w:rFonts w:hint="eastAsia"/>
          <w:sz w:val="32"/>
        </w:rPr>
        <w:t xml:space="preserve">Rabboni </w:t>
      </w:r>
      <w:r w:rsidR="00B95174" w:rsidRPr="00781C12">
        <w:rPr>
          <w:rFonts w:hint="eastAsia"/>
          <w:sz w:val="32"/>
        </w:rPr>
        <w:t>USB</w:t>
      </w:r>
      <w:r w:rsidRPr="00781C12">
        <w:rPr>
          <w:rFonts w:hint="eastAsia"/>
          <w:sz w:val="32"/>
        </w:rPr>
        <w:t>連接</w:t>
      </w:r>
      <w:r w:rsidRPr="00781C12">
        <w:rPr>
          <w:rFonts w:hint="eastAsia"/>
          <w:sz w:val="32"/>
        </w:rPr>
        <w:t xml:space="preserve"> </w:t>
      </w:r>
      <w:r w:rsidRPr="00781C12">
        <w:rPr>
          <w:rFonts w:hint="eastAsia"/>
          <w:sz w:val="32"/>
        </w:rPr>
        <w:t>─</w:t>
      </w:r>
      <w:r w:rsidRPr="00781C12">
        <w:rPr>
          <w:rFonts w:hint="eastAsia"/>
          <w:sz w:val="32"/>
        </w:rPr>
        <w:t xml:space="preserve"> python API</w:t>
      </w:r>
      <w:r w:rsidRPr="00781C12">
        <w:rPr>
          <w:sz w:val="32"/>
        </w:rPr>
        <w:t>”</w:t>
      </w:r>
    </w:p>
    <w:p w:rsidR="00FC59B8" w:rsidRPr="00781C12" w:rsidRDefault="00FC59B8" w:rsidP="00781C12">
      <w:pPr>
        <w:adjustRightInd w:val="0"/>
        <w:snapToGrid w:val="0"/>
        <w:jc w:val="center"/>
        <w:rPr>
          <w:sz w:val="32"/>
        </w:rPr>
      </w:pPr>
    </w:p>
    <w:p w:rsidR="00FC59B8" w:rsidRDefault="00FC59B8" w:rsidP="00F057A0">
      <w:pPr>
        <w:jc w:val="center"/>
      </w:pPr>
    </w:p>
    <w:p w:rsidR="00D34357" w:rsidRPr="00781C12" w:rsidRDefault="00FC59B8" w:rsidP="00F057A0">
      <w:pPr>
        <w:jc w:val="center"/>
        <w:rPr>
          <w:sz w:val="27"/>
          <w:szCs w:val="27"/>
        </w:rPr>
      </w:pPr>
      <w:r w:rsidRPr="00781C12">
        <w:rPr>
          <w:noProof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0F10CC6" wp14:editId="5A83C7D8">
                <wp:simplePos x="0" y="0"/>
                <wp:positionH relativeFrom="column">
                  <wp:posOffset>-399416</wp:posOffset>
                </wp:positionH>
                <wp:positionV relativeFrom="paragraph">
                  <wp:posOffset>-43767375</wp:posOffset>
                </wp:positionV>
                <wp:extent cx="6543675" cy="6772275"/>
                <wp:effectExtent l="0" t="0" r="28575" b="28575"/>
                <wp:wrapSquare wrapText="bothSides"/>
                <wp:docPr id="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3675" cy="6772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C59B8" w:rsidRPr="00781C12" w:rsidRDefault="00FC59B8" w:rsidP="00FC59B8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781C12">
                              <w:rPr>
                                <w:sz w:val="27"/>
                                <w:szCs w:val="27"/>
                              </w:rPr>
                              <w:t>from rabboni import *</w:t>
                            </w:r>
                          </w:p>
                          <w:p w:rsidR="00FC59B8" w:rsidRPr="00781C12" w:rsidRDefault="001D39AE" w:rsidP="00FC59B8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import sys, time</w:t>
                            </w:r>
                          </w:p>
                          <w:p w:rsidR="00FC59B8" w:rsidRPr="00781C12" w:rsidRDefault="00FC59B8" w:rsidP="00FC59B8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</w:p>
                          <w:p w:rsidR="001D39AE" w:rsidRPr="001D39AE" w:rsidRDefault="001D39AE" w:rsidP="001D39AE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sz w:val="27"/>
                                <w:szCs w:val="27"/>
                              </w:rPr>
                              <w:t>try:</w:t>
                            </w:r>
                          </w:p>
                          <w:p w:rsidR="001D39AE" w:rsidRDefault="001D39AE" w:rsidP="001D39AE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 xml:space="preserve">   rabbo = </w:t>
                            </w:r>
                            <w:r w:rsidRPr="00781C12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 xml:space="preserve">Rabboni(mode = "USB") </w:t>
                            </w:r>
                            <w:r>
                              <w:rPr>
                                <w:sz w:val="27"/>
                                <w:szCs w:val="27"/>
                              </w:rPr>
                              <w:t xml:space="preserve"> </w:t>
                            </w:r>
                            <w:r w:rsidRPr="00781C12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#</w:t>
                            </w:r>
                            <w:r w:rsidRPr="00781C12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先宣告一個物件</w:t>
                            </w:r>
                            <w:r>
                              <w:rPr>
                                <w:rFonts w:hint="eastAsia"/>
                                <w:sz w:val="27"/>
                                <w:szCs w:val="27"/>
                              </w:rPr>
                              <w:t xml:space="preserve"> </w:t>
                            </w:r>
                            <w:r>
                              <w:rPr>
                                <w:sz w:val="27"/>
                                <w:szCs w:val="27"/>
                              </w:rPr>
                              <w:t xml:space="preserve"> </w:t>
                            </w:r>
                          </w:p>
                          <w:p w:rsidR="001D39AE" w:rsidRPr="001D39AE" w:rsidRDefault="001D39AE" w:rsidP="001D39AE">
                            <w:pPr>
                              <w:ind w:firstLineChars="150" w:firstLine="405"/>
                              <w:rPr>
                                <w:rFonts w:hint="eastAsia"/>
                                <w:sz w:val="27"/>
                                <w:szCs w:val="27"/>
                              </w:rPr>
                            </w:pPr>
                            <w:r w:rsidRPr="00781C12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rabbo.connect()</w:t>
                            </w:r>
                            <w:r>
                              <w:rPr>
                                <w:sz w:val="27"/>
                                <w:szCs w:val="27"/>
                              </w:rPr>
                              <w:t xml:space="preserve"> </w:t>
                            </w:r>
                            <w:r>
                              <w:rPr>
                                <w:sz w:val="27"/>
                                <w:szCs w:val="27"/>
                              </w:rPr>
                              <w:t xml:space="preserve"> </w:t>
                            </w:r>
                            <w:r w:rsidRPr="00781C12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#</w:t>
                            </w:r>
                            <w:r w:rsidRPr="00781C12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連結上</w:t>
                            </w:r>
                            <w:r w:rsidRPr="00781C12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rabboni</w:t>
                            </w:r>
                            <w:r w:rsidRPr="00781C12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，若沒插上會報錯</w:t>
                            </w:r>
                          </w:p>
                          <w:p w:rsidR="001D39AE" w:rsidRPr="001D39AE" w:rsidRDefault="001D39AE" w:rsidP="001D39AE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sz w:val="27"/>
                                <w:szCs w:val="27"/>
                              </w:rPr>
                              <w:t>except Exception as e:</w:t>
                            </w:r>
                          </w:p>
                          <w:p w:rsidR="001D39AE" w:rsidRPr="001D39AE" w:rsidRDefault="001D39AE" w:rsidP="001D39AE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sz w:val="27"/>
                                <w:szCs w:val="27"/>
                              </w:rPr>
                              <w:t xml:space="preserve">   print(e)</w:t>
                            </w:r>
                          </w:p>
                          <w:p w:rsidR="001D39AE" w:rsidRPr="001D39AE" w:rsidRDefault="001D39AE" w:rsidP="001D39AE">
                            <w:pPr>
                              <w:rPr>
                                <w:rFonts w:hint="eastAsia"/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 xml:space="preserve">   print("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可能你沒把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 xml:space="preserve"> Rabboni </w:t>
                            </w:r>
                            <w:r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用</w:t>
                            </w:r>
                            <w:r>
                              <w:rPr>
                                <w:rFonts w:hint="eastAsia"/>
                                <w:sz w:val="27"/>
                                <w:szCs w:val="27"/>
                              </w:rPr>
                              <w:t xml:space="preserve"> USB </w:t>
                            </w:r>
                            <w:r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連接</w:t>
                            </w:r>
                            <w:r>
                              <w:rPr>
                                <w:sz w:val="27"/>
                                <w:szCs w:val="27"/>
                              </w:rPr>
                              <w:t>好</w:t>
                            </w:r>
                            <w:r w:rsidRPr="001D39AE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 xml:space="preserve"> !")</w:t>
                            </w:r>
                          </w:p>
                          <w:p w:rsidR="00FC59B8" w:rsidRPr="00781C12" w:rsidRDefault="001D39AE" w:rsidP="001D39AE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1D39AE">
                              <w:rPr>
                                <w:sz w:val="27"/>
                                <w:szCs w:val="27"/>
                              </w:rPr>
                              <w:t xml:space="preserve">   sys.exit( )</w:t>
                            </w:r>
                          </w:p>
                          <w:p w:rsidR="00FC59B8" w:rsidRPr="00781C12" w:rsidRDefault="00FC59B8" w:rsidP="00FC59B8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</w:p>
                          <w:p w:rsidR="00FC59B8" w:rsidRPr="00781C12" w:rsidRDefault="00FC59B8" w:rsidP="00FC59B8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781C12">
                              <w:rPr>
                                <w:sz w:val="27"/>
                                <w:szCs w:val="27"/>
                              </w:rPr>
                              <w:t>print ("Status:",rabbo.Status)</w:t>
                            </w:r>
                          </w:p>
                          <w:p w:rsidR="00FC59B8" w:rsidRPr="00781C12" w:rsidRDefault="00FC59B8" w:rsidP="00FC59B8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781C12">
                              <w:rPr>
                                <w:sz w:val="27"/>
                                <w:szCs w:val="27"/>
                              </w:rPr>
                              <w:t>try:</w:t>
                            </w:r>
                          </w:p>
                          <w:p w:rsidR="00FC59B8" w:rsidRPr="00781C12" w:rsidRDefault="00FC59B8" w:rsidP="00FC59B8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781C12">
                              <w:rPr>
                                <w:sz w:val="27"/>
                                <w:szCs w:val="27"/>
                              </w:rPr>
                              <w:t xml:space="preserve">    rabbo.read_data()</w:t>
                            </w:r>
                          </w:p>
                          <w:p w:rsidR="00FC59B8" w:rsidRPr="00781C12" w:rsidRDefault="00FC59B8" w:rsidP="00FC59B8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781C12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 xml:space="preserve">    while True:#</w:t>
                            </w:r>
                            <w:r w:rsidRPr="00781C12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一直打印資料</w:t>
                            </w:r>
                            <w:r w:rsidRPr="00781C12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 xml:space="preserve"> </w:t>
                            </w:r>
                            <w:r w:rsidRPr="00781C12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直到結束程式</w:t>
                            </w:r>
                          </w:p>
                          <w:p w:rsidR="00FC59B8" w:rsidRPr="00781C12" w:rsidRDefault="00FC59B8" w:rsidP="00FC59B8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781C12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 xml:space="preserve">        rabbo.print_data()#print</w:t>
                            </w:r>
                            <w:r w:rsidRPr="00781C12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資料</w:t>
                            </w:r>
                          </w:p>
                          <w:p w:rsidR="00FC59B8" w:rsidRPr="00781C12" w:rsidRDefault="00FC59B8" w:rsidP="00FC59B8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781C12">
                              <w:rPr>
                                <w:sz w:val="27"/>
                                <w:szCs w:val="27"/>
                              </w:rPr>
                              <w:t xml:space="preserve">        print (rabbo.data_num)</w:t>
                            </w:r>
                          </w:p>
                          <w:p w:rsidR="00FC59B8" w:rsidRPr="00781C12" w:rsidRDefault="00FC59B8" w:rsidP="00FC59B8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781C12">
                              <w:rPr>
                                <w:sz w:val="27"/>
                                <w:szCs w:val="27"/>
                              </w:rPr>
                              <w:t xml:space="preserve">        if rabbo.Cnt &gt; 10:</w:t>
                            </w:r>
                          </w:p>
                          <w:p w:rsidR="00FC59B8" w:rsidRPr="00781C12" w:rsidRDefault="00FC59B8" w:rsidP="00FC59B8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781C12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 xml:space="preserve">            rabbo.rst_count() #</w:t>
                            </w:r>
                            <w:r w:rsidRPr="00781C12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重置</w:t>
                            </w:r>
                            <w:r w:rsidRPr="00781C12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 xml:space="preserve">count </w:t>
                            </w:r>
                            <w:r w:rsidRPr="00781C12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會</w:t>
                            </w:r>
                            <w:r w:rsidRPr="00781C12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delay</w:t>
                            </w:r>
                            <w:r w:rsidRPr="00781C12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一下</w:t>
                            </w:r>
                          </w:p>
                          <w:p w:rsidR="00FC59B8" w:rsidRPr="00781C12" w:rsidRDefault="00FC59B8" w:rsidP="00FC59B8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781C12">
                              <w:rPr>
                                <w:sz w:val="27"/>
                                <w:szCs w:val="27"/>
                              </w:rPr>
                              <w:t xml:space="preserve">        if rabbo.data_num&gt;100:</w:t>
                            </w:r>
                          </w:p>
                          <w:p w:rsidR="00FC59B8" w:rsidRPr="00781C12" w:rsidRDefault="00FC59B8" w:rsidP="00FC59B8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781C12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 xml:space="preserve">            rabbo.stop()#</w:t>
                            </w:r>
                            <w:r w:rsidRPr="00781C12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停止運作</w:t>
                            </w:r>
                          </w:p>
                          <w:p w:rsidR="00FC59B8" w:rsidRDefault="00FC59B8" w:rsidP="00FC59B8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781C12">
                              <w:rPr>
                                <w:sz w:val="27"/>
                                <w:szCs w:val="27"/>
                              </w:rPr>
                              <w:t xml:space="preserve">            break</w:t>
                            </w:r>
                          </w:p>
                          <w:p w:rsidR="00FC59B8" w:rsidRPr="00781C12" w:rsidRDefault="00FC59B8" w:rsidP="00FC59B8">
                            <w:pPr>
                              <w:rPr>
                                <w:rFonts w:hint="eastAsia"/>
                                <w:sz w:val="27"/>
                                <w:szCs w:val="27"/>
                              </w:rPr>
                            </w:pPr>
                          </w:p>
                          <w:p w:rsidR="00FC59B8" w:rsidRPr="00781C12" w:rsidRDefault="00FC59B8" w:rsidP="00FC59B8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781C12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except KeyboardInterrupt:#</w:t>
                            </w:r>
                            <w:r w:rsidRPr="00781C12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結束程式</w:t>
                            </w:r>
                          </w:p>
                          <w:p w:rsidR="00FC59B8" w:rsidRPr="00781C12" w:rsidRDefault="00FC59B8" w:rsidP="00FC59B8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781C12">
                              <w:rPr>
                                <w:sz w:val="27"/>
                                <w:szCs w:val="27"/>
                              </w:rPr>
                              <w:t xml:space="preserve">    print('Shut done!')</w:t>
                            </w:r>
                          </w:p>
                          <w:p w:rsidR="00FC59B8" w:rsidRPr="00781C12" w:rsidRDefault="00FC59B8" w:rsidP="00FC59B8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781C12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 xml:space="preserve">    # print (rabbo.Accx_list)#</w:t>
                            </w:r>
                            <w:r w:rsidRPr="00781C12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印出到結束程式時的所有</w:t>
                            </w:r>
                            <w:r w:rsidRPr="00781C12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Accx</w:t>
                            </w:r>
                            <w:r w:rsidRPr="00781C12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值</w:t>
                            </w:r>
                          </w:p>
                          <w:p w:rsidR="00FC59B8" w:rsidRPr="00781C12" w:rsidRDefault="00FC59B8" w:rsidP="00FC59B8">
                            <w:pPr>
                              <w:rPr>
                                <w:sz w:val="27"/>
                                <w:szCs w:val="27"/>
                              </w:rPr>
                            </w:pPr>
                            <w:r w:rsidRPr="00781C12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 xml:space="preserve">    rabbo.stop()#</w:t>
                            </w:r>
                            <w:r w:rsidRPr="00781C12">
                              <w:rPr>
                                <w:rFonts w:hint="eastAsia"/>
                                <w:sz w:val="27"/>
                                <w:szCs w:val="27"/>
                              </w:rPr>
                              <w:t>停止運作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F10CC6" id="_x0000_s1027" type="#_x0000_t202" style="position:absolute;left:0;text-align:left;margin-left:-31.45pt;margin-top:-3446.25pt;width:515.25pt;height:533.2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">
                <v:textbox>
                  <w:txbxContent>
                    <w:p w:rsidR="00FC59B8" w:rsidRPr="00781C12" w:rsidRDefault="00FC59B8" w:rsidP="00FC59B8">
                      <w:pPr>
                        <w:rPr>
                          <w:sz w:val="27"/>
                          <w:szCs w:val="27"/>
                        </w:rPr>
                      </w:pPr>
                      <w:r w:rsidRPr="00781C12">
                        <w:rPr>
                          <w:sz w:val="27"/>
                          <w:szCs w:val="27"/>
                        </w:rPr>
                        <w:t>from rabboni import *</w:t>
                      </w:r>
                    </w:p>
                    <w:p w:rsidR="00FC59B8" w:rsidRPr="00781C12" w:rsidRDefault="001D39AE" w:rsidP="00FC59B8">
                      <w:pPr>
                        <w:rPr>
                          <w:sz w:val="27"/>
                          <w:szCs w:val="27"/>
                        </w:rPr>
                      </w:pPr>
                      <w:r>
                        <w:rPr>
                          <w:rFonts w:hint="eastAsia"/>
                          <w:sz w:val="27"/>
                          <w:szCs w:val="27"/>
                        </w:rPr>
                        <w:t>import sys, time</w:t>
                      </w:r>
                    </w:p>
                    <w:p w:rsidR="00FC59B8" w:rsidRPr="00781C12" w:rsidRDefault="00FC59B8" w:rsidP="00FC59B8">
                      <w:pPr>
                        <w:rPr>
                          <w:sz w:val="27"/>
                          <w:szCs w:val="27"/>
                        </w:rPr>
                      </w:pPr>
                    </w:p>
                    <w:p w:rsidR="001D39AE" w:rsidRPr="001D39AE" w:rsidRDefault="001D39AE" w:rsidP="001D39AE">
                      <w:pPr>
                        <w:rPr>
                          <w:sz w:val="27"/>
                          <w:szCs w:val="27"/>
                        </w:rPr>
                      </w:pPr>
                      <w:r w:rsidRPr="001D39AE">
                        <w:rPr>
                          <w:sz w:val="27"/>
                          <w:szCs w:val="27"/>
                        </w:rPr>
                        <w:t>try:</w:t>
                      </w:r>
                    </w:p>
                    <w:p w:rsidR="001D39AE" w:rsidRDefault="001D39AE" w:rsidP="001D39AE">
                      <w:pPr>
                        <w:rPr>
                          <w:sz w:val="27"/>
                          <w:szCs w:val="27"/>
                        </w:rPr>
                      </w:pP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 xml:space="preserve">   rabbo = </w:t>
                      </w:r>
                      <w:r w:rsidRPr="00781C12">
                        <w:rPr>
                          <w:rFonts w:hint="eastAsia"/>
                          <w:sz w:val="27"/>
                          <w:szCs w:val="27"/>
                        </w:rPr>
                        <w:t xml:space="preserve">Rabboni(mode = "USB") </w:t>
                      </w:r>
                      <w:r>
                        <w:rPr>
                          <w:sz w:val="27"/>
                          <w:szCs w:val="27"/>
                        </w:rPr>
                        <w:t xml:space="preserve"> </w:t>
                      </w:r>
                      <w:r w:rsidRPr="00781C12">
                        <w:rPr>
                          <w:rFonts w:hint="eastAsia"/>
                          <w:sz w:val="27"/>
                          <w:szCs w:val="27"/>
                        </w:rPr>
                        <w:t>#</w:t>
                      </w:r>
                      <w:r w:rsidRPr="00781C12">
                        <w:rPr>
                          <w:rFonts w:hint="eastAsia"/>
                          <w:sz w:val="27"/>
                          <w:szCs w:val="27"/>
                        </w:rPr>
                        <w:t>先宣告一個物件</w:t>
                      </w:r>
                      <w:r>
                        <w:rPr>
                          <w:rFonts w:hint="eastAsia"/>
                          <w:sz w:val="27"/>
                          <w:szCs w:val="27"/>
                        </w:rPr>
                        <w:t xml:space="preserve"> </w:t>
                      </w:r>
                      <w:r>
                        <w:rPr>
                          <w:sz w:val="27"/>
                          <w:szCs w:val="27"/>
                        </w:rPr>
                        <w:t xml:space="preserve"> </w:t>
                      </w:r>
                    </w:p>
                    <w:p w:rsidR="001D39AE" w:rsidRPr="001D39AE" w:rsidRDefault="001D39AE" w:rsidP="001D39AE">
                      <w:pPr>
                        <w:ind w:firstLineChars="150" w:firstLine="405"/>
                        <w:rPr>
                          <w:rFonts w:hint="eastAsia"/>
                          <w:sz w:val="27"/>
                          <w:szCs w:val="27"/>
                        </w:rPr>
                      </w:pPr>
                      <w:r w:rsidRPr="00781C12">
                        <w:rPr>
                          <w:rFonts w:hint="eastAsia"/>
                          <w:sz w:val="27"/>
                          <w:szCs w:val="27"/>
                        </w:rPr>
                        <w:t>rabbo.connect()</w:t>
                      </w:r>
                      <w:r>
                        <w:rPr>
                          <w:sz w:val="27"/>
                          <w:szCs w:val="27"/>
                        </w:rPr>
                        <w:t xml:space="preserve"> </w:t>
                      </w:r>
                      <w:r>
                        <w:rPr>
                          <w:sz w:val="27"/>
                          <w:szCs w:val="27"/>
                        </w:rPr>
                        <w:t xml:space="preserve"> </w:t>
                      </w:r>
                      <w:r w:rsidRPr="00781C12">
                        <w:rPr>
                          <w:rFonts w:hint="eastAsia"/>
                          <w:sz w:val="27"/>
                          <w:szCs w:val="27"/>
                        </w:rPr>
                        <w:t>#</w:t>
                      </w:r>
                      <w:r w:rsidRPr="00781C12">
                        <w:rPr>
                          <w:rFonts w:hint="eastAsia"/>
                          <w:sz w:val="27"/>
                          <w:szCs w:val="27"/>
                        </w:rPr>
                        <w:t>連結上</w:t>
                      </w:r>
                      <w:r w:rsidRPr="00781C12">
                        <w:rPr>
                          <w:rFonts w:hint="eastAsia"/>
                          <w:sz w:val="27"/>
                          <w:szCs w:val="27"/>
                        </w:rPr>
                        <w:t>rabboni</w:t>
                      </w:r>
                      <w:r w:rsidRPr="00781C12">
                        <w:rPr>
                          <w:rFonts w:hint="eastAsia"/>
                          <w:sz w:val="27"/>
                          <w:szCs w:val="27"/>
                        </w:rPr>
                        <w:t>，若沒插上會報錯</w:t>
                      </w:r>
                    </w:p>
                    <w:p w:rsidR="001D39AE" w:rsidRPr="001D39AE" w:rsidRDefault="001D39AE" w:rsidP="001D39AE">
                      <w:pPr>
                        <w:rPr>
                          <w:sz w:val="27"/>
                          <w:szCs w:val="27"/>
                        </w:rPr>
                      </w:pPr>
                      <w:r w:rsidRPr="001D39AE">
                        <w:rPr>
                          <w:sz w:val="27"/>
                          <w:szCs w:val="27"/>
                        </w:rPr>
                        <w:t>except Exception as e:</w:t>
                      </w:r>
                    </w:p>
                    <w:p w:rsidR="001D39AE" w:rsidRPr="001D39AE" w:rsidRDefault="001D39AE" w:rsidP="001D39AE">
                      <w:pPr>
                        <w:rPr>
                          <w:sz w:val="27"/>
                          <w:szCs w:val="27"/>
                        </w:rPr>
                      </w:pPr>
                      <w:r w:rsidRPr="001D39AE">
                        <w:rPr>
                          <w:sz w:val="27"/>
                          <w:szCs w:val="27"/>
                        </w:rPr>
                        <w:t xml:space="preserve">   print(e)</w:t>
                      </w:r>
                    </w:p>
                    <w:p w:rsidR="001D39AE" w:rsidRPr="001D39AE" w:rsidRDefault="001D39AE" w:rsidP="001D39AE">
                      <w:pPr>
                        <w:rPr>
                          <w:rFonts w:hint="eastAsia"/>
                          <w:sz w:val="27"/>
                          <w:szCs w:val="27"/>
                        </w:rPr>
                      </w:pP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 xml:space="preserve">   print("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>可能你沒把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 xml:space="preserve"> Rabboni </w:t>
                      </w:r>
                      <w:r>
                        <w:rPr>
                          <w:rFonts w:hint="eastAsia"/>
                          <w:sz w:val="27"/>
                          <w:szCs w:val="27"/>
                        </w:rPr>
                        <w:t>用</w:t>
                      </w:r>
                      <w:r>
                        <w:rPr>
                          <w:rFonts w:hint="eastAsia"/>
                          <w:sz w:val="27"/>
                          <w:szCs w:val="27"/>
                        </w:rPr>
                        <w:t xml:space="preserve"> USB </w:t>
                      </w:r>
                      <w:r>
                        <w:rPr>
                          <w:rFonts w:hint="eastAsia"/>
                          <w:sz w:val="27"/>
                          <w:szCs w:val="27"/>
                        </w:rPr>
                        <w:t>連接</w:t>
                      </w:r>
                      <w:r>
                        <w:rPr>
                          <w:sz w:val="27"/>
                          <w:szCs w:val="27"/>
                        </w:rPr>
                        <w:t>好</w:t>
                      </w:r>
                      <w:r w:rsidRPr="001D39AE">
                        <w:rPr>
                          <w:rFonts w:hint="eastAsia"/>
                          <w:sz w:val="27"/>
                          <w:szCs w:val="27"/>
                        </w:rPr>
                        <w:t xml:space="preserve"> !")</w:t>
                      </w:r>
                    </w:p>
                    <w:p w:rsidR="00FC59B8" w:rsidRPr="00781C12" w:rsidRDefault="001D39AE" w:rsidP="001D39AE">
                      <w:pPr>
                        <w:rPr>
                          <w:sz w:val="27"/>
                          <w:szCs w:val="27"/>
                        </w:rPr>
                      </w:pPr>
                      <w:r w:rsidRPr="001D39AE">
                        <w:rPr>
                          <w:sz w:val="27"/>
                          <w:szCs w:val="27"/>
                        </w:rPr>
                        <w:t xml:space="preserve">   sys.exit( )</w:t>
                      </w:r>
                    </w:p>
                    <w:p w:rsidR="00FC59B8" w:rsidRPr="00781C12" w:rsidRDefault="00FC59B8" w:rsidP="00FC59B8">
                      <w:pPr>
                        <w:rPr>
                          <w:sz w:val="27"/>
                          <w:szCs w:val="27"/>
                        </w:rPr>
                      </w:pPr>
                    </w:p>
                    <w:p w:rsidR="00FC59B8" w:rsidRPr="00781C12" w:rsidRDefault="00FC59B8" w:rsidP="00FC59B8">
                      <w:pPr>
                        <w:rPr>
                          <w:sz w:val="27"/>
                          <w:szCs w:val="27"/>
                        </w:rPr>
                      </w:pPr>
                      <w:r w:rsidRPr="00781C12">
                        <w:rPr>
                          <w:sz w:val="27"/>
                          <w:szCs w:val="27"/>
                        </w:rPr>
                        <w:t>print ("Status:",rabbo.Status)</w:t>
                      </w:r>
                    </w:p>
                    <w:p w:rsidR="00FC59B8" w:rsidRPr="00781C12" w:rsidRDefault="00FC59B8" w:rsidP="00FC59B8">
                      <w:pPr>
                        <w:rPr>
                          <w:sz w:val="27"/>
                          <w:szCs w:val="27"/>
                        </w:rPr>
                      </w:pPr>
                      <w:r w:rsidRPr="00781C12">
                        <w:rPr>
                          <w:sz w:val="27"/>
                          <w:szCs w:val="27"/>
                        </w:rPr>
                        <w:t>try:</w:t>
                      </w:r>
                    </w:p>
                    <w:p w:rsidR="00FC59B8" w:rsidRPr="00781C12" w:rsidRDefault="00FC59B8" w:rsidP="00FC59B8">
                      <w:pPr>
                        <w:rPr>
                          <w:sz w:val="27"/>
                          <w:szCs w:val="27"/>
                        </w:rPr>
                      </w:pPr>
                      <w:r w:rsidRPr="00781C12">
                        <w:rPr>
                          <w:sz w:val="27"/>
                          <w:szCs w:val="27"/>
                        </w:rPr>
                        <w:t xml:space="preserve">    rabbo.read_data()</w:t>
                      </w:r>
                    </w:p>
                    <w:p w:rsidR="00FC59B8" w:rsidRPr="00781C12" w:rsidRDefault="00FC59B8" w:rsidP="00FC59B8">
                      <w:pPr>
                        <w:rPr>
                          <w:sz w:val="27"/>
                          <w:szCs w:val="27"/>
                        </w:rPr>
                      </w:pPr>
                      <w:r w:rsidRPr="00781C12">
                        <w:rPr>
                          <w:rFonts w:hint="eastAsia"/>
                          <w:sz w:val="27"/>
                          <w:szCs w:val="27"/>
                        </w:rPr>
                        <w:t xml:space="preserve">    while True:#</w:t>
                      </w:r>
                      <w:r w:rsidRPr="00781C12">
                        <w:rPr>
                          <w:rFonts w:hint="eastAsia"/>
                          <w:sz w:val="27"/>
                          <w:szCs w:val="27"/>
                        </w:rPr>
                        <w:t>一直打印資料</w:t>
                      </w:r>
                      <w:r w:rsidRPr="00781C12">
                        <w:rPr>
                          <w:rFonts w:hint="eastAsia"/>
                          <w:sz w:val="27"/>
                          <w:szCs w:val="27"/>
                        </w:rPr>
                        <w:t xml:space="preserve"> </w:t>
                      </w:r>
                      <w:r w:rsidRPr="00781C12">
                        <w:rPr>
                          <w:rFonts w:hint="eastAsia"/>
                          <w:sz w:val="27"/>
                          <w:szCs w:val="27"/>
                        </w:rPr>
                        <w:t>直到結束程式</w:t>
                      </w:r>
                    </w:p>
                    <w:p w:rsidR="00FC59B8" w:rsidRPr="00781C12" w:rsidRDefault="00FC59B8" w:rsidP="00FC59B8">
                      <w:pPr>
                        <w:rPr>
                          <w:sz w:val="27"/>
                          <w:szCs w:val="27"/>
                        </w:rPr>
                      </w:pPr>
                      <w:r w:rsidRPr="00781C12">
                        <w:rPr>
                          <w:rFonts w:hint="eastAsia"/>
                          <w:sz w:val="27"/>
                          <w:szCs w:val="27"/>
                        </w:rPr>
                        <w:t xml:space="preserve">        rabbo.print_data()#print</w:t>
                      </w:r>
                      <w:r w:rsidRPr="00781C12">
                        <w:rPr>
                          <w:rFonts w:hint="eastAsia"/>
                          <w:sz w:val="27"/>
                          <w:szCs w:val="27"/>
                        </w:rPr>
                        <w:t>資料</w:t>
                      </w:r>
                    </w:p>
                    <w:p w:rsidR="00FC59B8" w:rsidRPr="00781C12" w:rsidRDefault="00FC59B8" w:rsidP="00FC59B8">
                      <w:pPr>
                        <w:rPr>
                          <w:sz w:val="27"/>
                          <w:szCs w:val="27"/>
                        </w:rPr>
                      </w:pPr>
                      <w:r w:rsidRPr="00781C12">
                        <w:rPr>
                          <w:sz w:val="27"/>
                          <w:szCs w:val="27"/>
                        </w:rPr>
                        <w:t xml:space="preserve">        print (rabbo.data_num)</w:t>
                      </w:r>
                    </w:p>
                    <w:p w:rsidR="00FC59B8" w:rsidRPr="00781C12" w:rsidRDefault="00FC59B8" w:rsidP="00FC59B8">
                      <w:pPr>
                        <w:rPr>
                          <w:sz w:val="27"/>
                          <w:szCs w:val="27"/>
                        </w:rPr>
                      </w:pPr>
                      <w:r w:rsidRPr="00781C12">
                        <w:rPr>
                          <w:sz w:val="27"/>
                          <w:szCs w:val="27"/>
                        </w:rPr>
                        <w:t xml:space="preserve">        if rabbo.Cnt &gt; 10:</w:t>
                      </w:r>
                    </w:p>
                    <w:p w:rsidR="00FC59B8" w:rsidRPr="00781C12" w:rsidRDefault="00FC59B8" w:rsidP="00FC59B8">
                      <w:pPr>
                        <w:rPr>
                          <w:sz w:val="27"/>
                          <w:szCs w:val="27"/>
                        </w:rPr>
                      </w:pPr>
                      <w:r w:rsidRPr="00781C12">
                        <w:rPr>
                          <w:rFonts w:hint="eastAsia"/>
                          <w:sz w:val="27"/>
                          <w:szCs w:val="27"/>
                        </w:rPr>
                        <w:t xml:space="preserve">            rabbo.rst_count() #</w:t>
                      </w:r>
                      <w:r w:rsidRPr="00781C12">
                        <w:rPr>
                          <w:rFonts w:hint="eastAsia"/>
                          <w:sz w:val="27"/>
                          <w:szCs w:val="27"/>
                        </w:rPr>
                        <w:t>重置</w:t>
                      </w:r>
                      <w:r w:rsidRPr="00781C12">
                        <w:rPr>
                          <w:rFonts w:hint="eastAsia"/>
                          <w:sz w:val="27"/>
                          <w:szCs w:val="27"/>
                        </w:rPr>
                        <w:t xml:space="preserve">count </w:t>
                      </w:r>
                      <w:r w:rsidRPr="00781C12">
                        <w:rPr>
                          <w:rFonts w:hint="eastAsia"/>
                          <w:sz w:val="27"/>
                          <w:szCs w:val="27"/>
                        </w:rPr>
                        <w:t>會</w:t>
                      </w:r>
                      <w:r w:rsidRPr="00781C12">
                        <w:rPr>
                          <w:rFonts w:hint="eastAsia"/>
                          <w:sz w:val="27"/>
                          <w:szCs w:val="27"/>
                        </w:rPr>
                        <w:t>delay</w:t>
                      </w:r>
                      <w:r w:rsidRPr="00781C12">
                        <w:rPr>
                          <w:rFonts w:hint="eastAsia"/>
                          <w:sz w:val="27"/>
                          <w:szCs w:val="27"/>
                        </w:rPr>
                        <w:t>一下</w:t>
                      </w:r>
                    </w:p>
                    <w:p w:rsidR="00FC59B8" w:rsidRPr="00781C12" w:rsidRDefault="00FC59B8" w:rsidP="00FC59B8">
                      <w:pPr>
                        <w:rPr>
                          <w:sz w:val="27"/>
                          <w:szCs w:val="27"/>
                        </w:rPr>
                      </w:pPr>
                      <w:r w:rsidRPr="00781C12">
                        <w:rPr>
                          <w:sz w:val="27"/>
                          <w:szCs w:val="27"/>
                        </w:rPr>
                        <w:t xml:space="preserve">        if rabbo.data_num&gt;100:</w:t>
                      </w:r>
                    </w:p>
                    <w:p w:rsidR="00FC59B8" w:rsidRPr="00781C12" w:rsidRDefault="00FC59B8" w:rsidP="00FC59B8">
                      <w:pPr>
                        <w:rPr>
                          <w:sz w:val="27"/>
                          <w:szCs w:val="27"/>
                        </w:rPr>
                      </w:pPr>
                      <w:r w:rsidRPr="00781C12">
                        <w:rPr>
                          <w:rFonts w:hint="eastAsia"/>
                          <w:sz w:val="27"/>
                          <w:szCs w:val="27"/>
                        </w:rPr>
                        <w:t xml:space="preserve">            rabbo.stop()#</w:t>
                      </w:r>
                      <w:r w:rsidRPr="00781C12">
                        <w:rPr>
                          <w:rFonts w:hint="eastAsia"/>
                          <w:sz w:val="27"/>
                          <w:szCs w:val="27"/>
                        </w:rPr>
                        <w:t>停止運作</w:t>
                      </w:r>
                    </w:p>
                    <w:p w:rsidR="00FC59B8" w:rsidRDefault="00FC59B8" w:rsidP="00FC59B8">
                      <w:pPr>
                        <w:rPr>
                          <w:sz w:val="27"/>
                          <w:szCs w:val="27"/>
                        </w:rPr>
                      </w:pPr>
                      <w:r w:rsidRPr="00781C12">
                        <w:rPr>
                          <w:sz w:val="27"/>
                          <w:szCs w:val="27"/>
                        </w:rPr>
                        <w:t xml:space="preserve">            break</w:t>
                      </w:r>
                    </w:p>
                    <w:p w:rsidR="00FC59B8" w:rsidRPr="00781C12" w:rsidRDefault="00FC59B8" w:rsidP="00FC59B8">
                      <w:pPr>
                        <w:rPr>
                          <w:rFonts w:hint="eastAsia"/>
                          <w:sz w:val="27"/>
                          <w:szCs w:val="27"/>
                        </w:rPr>
                      </w:pPr>
                    </w:p>
                    <w:p w:rsidR="00FC59B8" w:rsidRPr="00781C12" w:rsidRDefault="00FC59B8" w:rsidP="00FC59B8">
                      <w:pPr>
                        <w:rPr>
                          <w:sz w:val="27"/>
                          <w:szCs w:val="27"/>
                        </w:rPr>
                      </w:pPr>
                      <w:r w:rsidRPr="00781C12">
                        <w:rPr>
                          <w:rFonts w:hint="eastAsia"/>
                          <w:sz w:val="27"/>
                          <w:szCs w:val="27"/>
                        </w:rPr>
                        <w:t>except KeyboardInterrupt:#</w:t>
                      </w:r>
                      <w:r w:rsidRPr="00781C12">
                        <w:rPr>
                          <w:rFonts w:hint="eastAsia"/>
                          <w:sz w:val="27"/>
                          <w:szCs w:val="27"/>
                        </w:rPr>
                        <w:t>結束程式</w:t>
                      </w:r>
                    </w:p>
                    <w:p w:rsidR="00FC59B8" w:rsidRPr="00781C12" w:rsidRDefault="00FC59B8" w:rsidP="00FC59B8">
                      <w:pPr>
                        <w:rPr>
                          <w:sz w:val="27"/>
                          <w:szCs w:val="27"/>
                        </w:rPr>
                      </w:pPr>
                      <w:r w:rsidRPr="00781C12">
                        <w:rPr>
                          <w:sz w:val="27"/>
                          <w:szCs w:val="27"/>
                        </w:rPr>
                        <w:t xml:space="preserve">    print('Shut done!')</w:t>
                      </w:r>
                    </w:p>
                    <w:p w:rsidR="00FC59B8" w:rsidRPr="00781C12" w:rsidRDefault="00FC59B8" w:rsidP="00FC59B8">
                      <w:pPr>
                        <w:rPr>
                          <w:sz w:val="27"/>
                          <w:szCs w:val="27"/>
                        </w:rPr>
                      </w:pPr>
                      <w:r w:rsidRPr="00781C12">
                        <w:rPr>
                          <w:rFonts w:hint="eastAsia"/>
                          <w:sz w:val="27"/>
                          <w:szCs w:val="27"/>
                        </w:rPr>
                        <w:t xml:space="preserve">    # print (rabbo.Accx_list)#</w:t>
                      </w:r>
                      <w:r w:rsidRPr="00781C12">
                        <w:rPr>
                          <w:rFonts w:hint="eastAsia"/>
                          <w:sz w:val="27"/>
                          <w:szCs w:val="27"/>
                        </w:rPr>
                        <w:t>印出到結束程式時的所有</w:t>
                      </w:r>
                      <w:r w:rsidRPr="00781C12">
                        <w:rPr>
                          <w:rFonts w:hint="eastAsia"/>
                          <w:sz w:val="27"/>
                          <w:szCs w:val="27"/>
                        </w:rPr>
                        <w:t>Accx</w:t>
                      </w:r>
                      <w:r w:rsidRPr="00781C12">
                        <w:rPr>
                          <w:rFonts w:hint="eastAsia"/>
                          <w:sz w:val="27"/>
                          <w:szCs w:val="27"/>
                        </w:rPr>
                        <w:t>值</w:t>
                      </w:r>
                    </w:p>
                    <w:p w:rsidR="00FC59B8" w:rsidRPr="00781C12" w:rsidRDefault="00FC59B8" w:rsidP="00FC59B8">
                      <w:pPr>
                        <w:rPr>
                          <w:sz w:val="27"/>
                          <w:szCs w:val="27"/>
                        </w:rPr>
                      </w:pPr>
                      <w:r w:rsidRPr="00781C12">
                        <w:rPr>
                          <w:rFonts w:hint="eastAsia"/>
                          <w:sz w:val="27"/>
                          <w:szCs w:val="27"/>
                        </w:rPr>
                        <w:t xml:space="preserve">    rabbo.stop()#</w:t>
                      </w:r>
                      <w:r w:rsidRPr="00781C12">
                        <w:rPr>
                          <w:rFonts w:hint="eastAsia"/>
                          <w:sz w:val="27"/>
                          <w:szCs w:val="27"/>
                        </w:rPr>
                        <w:t>停止運作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D34357" w:rsidRDefault="00D34357" w:rsidP="00F057A0">
      <w:pPr>
        <w:jc w:val="center"/>
      </w:pPr>
    </w:p>
    <w:p w:rsidR="00D34357" w:rsidRDefault="00D34357" w:rsidP="00F057A0">
      <w:pPr>
        <w:jc w:val="center"/>
      </w:pPr>
    </w:p>
    <w:p w:rsidR="00D34357" w:rsidRDefault="00D34357" w:rsidP="00F057A0">
      <w:pPr>
        <w:jc w:val="center"/>
      </w:pPr>
    </w:p>
    <w:p w:rsidR="00D34357" w:rsidRDefault="00D34357" w:rsidP="00F057A0">
      <w:pPr>
        <w:jc w:val="center"/>
      </w:pPr>
    </w:p>
    <w:p w:rsidR="00D34357" w:rsidRDefault="00D34357" w:rsidP="00F057A0">
      <w:pPr>
        <w:jc w:val="center"/>
      </w:pPr>
    </w:p>
    <w:p w:rsidR="00D34357" w:rsidRDefault="00D34357" w:rsidP="00F057A0">
      <w:pPr>
        <w:jc w:val="center"/>
      </w:pPr>
    </w:p>
    <w:p w:rsidR="00D34357" w:rsidRDefault="00D34357" w:rsidP="00B95174"/>
    <w:p w:rsidR="00D34357" w:rsidRDefault="00D34357" w:rsidP="00B95174">
      <w:pPr>
        <w:pStyle w:val="a3"/>
        <w:ind w:leftChars="0" w:left="360"/>
        <w:jc w:val="center"/>
      </w:pPr>
    </w:p>
    <w:p w:rsidR="00781C12" w:rsidRDefault="00781C12" w:rsidP="00B95174">
      <w:pPr>
        <w:pStyle w:val="a3"/>
        <w:ind w:leftChars="0" w:left="360"/>
        <w:jc w:val="center"/>
      </w:pPr>
    </w:p>
    <w:p w:rsidR="00781C12" w:rsidRDefault="00781C12" w:rsidP="00B95174">
      <w:pPr>
        <w:pStyle w:val="a3"/>
        <w:ind w:leftChars="0" w:left="360"/>
        <w:jc w:val="center"/>
      </w:pPr>
    </w:p>
    <w:p w:rsidR="00781C12" w:rsidRDefault="00781C12" w:rsidP="00B95174">
      <w:pPr>
        <w:pStyle w:val="a3"/>
        <w:ind w:leftChars="0" w:left="360"/>
        <w:jc w:val="center"/>
      </w:pPr>
    </w:p>
    <w:p w:rsidR="00781C12" w:rsidRDefault="00781C12" w:rsidP="00B95174">
      <w:pPr>
        <w:pStyle w:val="a3"/>
        <w:ind w:leftChars="0" w:left="360"/>
        <w:jc w:val="center"/>
      </w:pPr>
    </w:p>
    <w:p w:rsidR="00781C12" w:rsidRDefault="00781C12" w:rsidP="00B95174">
      <w:pPr>
        <w:pStyle w:val="a3"/>
        <w:ind w:leftChars="0" w:left="360"/>
        <w:jc w:val="center"/>
      </w:pPr>
    </w:p>
    <w:p w:rsidR="00781C12" w:rsidRDefault="00781C12" w:rsidP="00B95174">
      <w:pPr>
        <w:pStyle w:val="a3"/>
        <w:ind w:leftChars="0" w:left="360"/>
        <w:jc w:val="center"/>
      </w:pPr>
    </w:p>
    <w:p w:rsidR="00781C12" w:rsidRDefault="00781C12" w:rsidP="00B95174">
      <w:pPr>
        <w:pStyle w:val="a3"/>
        <w:ind w:leftChars="0" w:left="360"/>
        <w:jc w:val="center"/>
      </w:pPr>
    </w:p>
    <w:p w:rsidR="00781C12" w:rsidRDefault="00781C12" w:rsidP="00B95174">
      <w:pPr>
        <w:pStyle w:val="a3"/>
        <w:ind w:leftChars="0" w:left="360"/>
        <w:jc w:val="center"/>
      </w:pPr>
    </w:p>
    <w:p w:rsidR="00781C12" w:rsidRDefault="00781C12" w:rsidP="00B95174">
      <w:pPr>
        <w:pStyle w:val="a3"/>
        <w:ind w:leftChars="0" w:left="360"/>
        <w:jc w:val="center"/>
      </w:pPr>
    </w:p>
    <w:p w:rsidR="00781C12" w:rsidRDefault="00781C12" w:rsidP="00B95174">
      <w:pPr>
        <w:pStyle w:val="a3"/>
        <w:ind w:leftChars="0" w:left="360"/>
        <w:jc w:val="center"/>
      </w:pPr>
    </w:p>
    <w:p w:rsidR="00781C12" w:rsidRDefault="00781C12" w:rsidP="00B95174">
      <w:pPr>
        <w:pStyle w:val="a3"/>
        <w:ind w:leftChars="0" w:left="360"/>
        <w:jc w:val="center"/>
      </w:pPr>
    </w:p>
    <w:p w:rsidR="00781C12" w:rsidRDefault="00781C12" w:rsidP="00B95174">
      <w:pPr>
        <w:pStyle w:val="a3"/>
        <w:ind w:leftChars="0" w:left="360"/>
        <w:jc w:val="center"/>
      </w:pPr>
    </w:p>
    <w:p w:rsidR="00781C12" w:rsidRDefault="00781C12" w:rsidP="00B95174">
      <w:pPr>
        <w:pStyle w:val="a3"/>
        <w:ind w:leftChars="0" w:left="360"/>
        <w:jc w:val="center"/>
      </w:pPr>
    </w:p>
    <w:p w:rsidR="00781C12" w:rsidRDefault="00781C12" w:rsidP="00B95174">
      <w:pPr>
        <w:pStyle w:val="a3"/>
        <w:ind w:leftChars="0" w:left="360"/>
        <w:jc w:val="center"/>
      </w:pPr>
    </w:p>
    <w:p w:rsidR="00781C12" w:rsidRDefault="00781C12" w:rsidP="00B95174">
      <w:pPr>
        <w:pStyle w:val="a3"/>
        <w:ind w:leftChars="0" w:left="360"/>
        <w:jc w:val="center"/>
      </w:pPr>
    </w:p>
    <w:p w:rsidR="00781C12" w:rsidRDefault="00781C12" w:rsidP="00781C12">
      <w:pPr>
        <w:pStyle w:val="a3"/>
        <w:ind w:leftChars="0" w:left="360"/>
      </w:pPr>
    </w:p>
    <w:p w:rsidR="001D39AE" w:rsidRDefault="001D39AE" w:rsidP="00781C12">
      <w:pPr>
        <w:pStyle w:val="a3"/>
        <w:ind w:leftChars="0" w:left="360"/>
      </w:pPr>
    </w:p>
    <w:p w:rsidR="001D39AE" w:rsidRDefault="001D39AE" w:rsidP="00781C12">
      <w:pPr>
        <w:pStyle w:val="a3"/>
        <w:ind w:leftChars="0" w:left="360"/>
        <w:rPr>
          <w:rFonts w:hint="eastAsia"/>
        </w:rPr>
      </w:pPr>
    </w:p>
    <w:p w:rsidR="00781C12" w:rsidRDefault="00781C12" w:rsidP="00781C12">
      <w:pPr>
        <w:pStyle w:val="a3"/>
        <w:ind w:leftChars="0" w:left="360"/>
      </w:pPr>
    </w:p>
    <w:p w:rsidR="001D39AE" w:rsidRDefault="001D39AE" w:rsidP="00781C12">
      <w:pPr>
        <w:pStyle w:val="a3"/>
        <w:ind w:leftChars="0" w:left="360"/>
      </w:pPr>
    </w:p>
    <w:p w:rsidR="001D39AE" w:rsidRDefault="001D39AE" w:rsidP="00781C12">
      <w:pPr>
        <w:pStyle w:val="a3"/>
        <w:ind w:leftChars="0" w:left="360"/>
      </w:pPr>
    </w:p>
    <w:p w:rsidR="001D39AE" w:rsidRDefault="001D39AE" w:rsidP="00781C12">
      <w:pPr>
        <w:pStyle w:val="a3"/>
        <w:ind w:leftChars="0" w:left="360"/>
      </w:pPr>
    </w:p>
    <w:p w:rsidR="001D39AE" w:rsidRDefault="001D39AE" w:rsidP="00781C12">
      <w:pPr>
        <w:pStyle w:val="a3"/>
        <w:ind w:leftChars="0" w:left="360"/>
      </w:pPr>
    </w:p>
    <w:p w:rsidR="001D39AE" w:rsidRDefault="001D39AE" w:rsidP="00781C12">
      <w:pPr>
        <w:pStyle w:val="a3"/>
        <w:ind w:leftChars="0" w:left="360"/>
      </w:pPr>
    </w:p>
    <w:p w:rsidR="001D39AE" w:rsidRDefault="001D39AE" w:rsidP="00781C12">
      <w:pPr>
        <w:pStyle w:val="a3"/>
        <w:ind w:leftChars="0" w:left="360"/>
        <w:rPr>
          <w:rFonts w:hint="eastAsia"/>
        </w:rPr>
      </w:pPr>
    </w:p>
    <w:p w:rsidR="00781C12" w:rsidRPr="00781C12" w:rsidRDefault="00781C12" w:rsidP="00781C12">
      <w:pPr>
        <w:pStyle w:val="a3"/>
        <w:ind w:leftChars="0" w:left="360"/>
        <w:rPr>
          <w:sz w:val="32"/>
        </w:rPr>
      </w:pPr>
      <w:r w:rsidRPr="001D39AE">
        <w:rPr>
          <w:rFonts w:hint="eastAsia"/>
          <w:b/>
          <w:color w:val="FF0000"/>
          <w:sz w:val="44"/>
        </w:rPr>
        <w:t>Rabboni USB</w:t>
      </w:r>
      <w:r w:rsidRPr="001D39AE">
        <w:rPr>
          <w:rFonts w:hint="eastAsia"/>
          <w:b/>
          <w:color w:val="FF0000"/>
          <w:sz w:val="44"/>
        </w:rPr>
        <w:t>連接</w:t>
      </w:r>
      <w:r w:rsidRPr="001D39AE">
        <w:rPr>
          <w:rFonts w:hint="eastAsia"/>
          <w:b/>
          <w:color w:val="FF0000"/>
          <w:sz w:val="44"/>
        </w:rPr>
        <w:t xml:space="preserve"> </w:t>
      </w:r>
      <w:r w:rsidRPr="00781C12">
        <w:rPr>
          <w:rFonts w:hint="eastAsia"/>
          <w:sz w:val="44"/>
        </w:rPr>
        <w:t>─</w:t>
      </w:r>
      <w:r w:rsidRPr="00781C12">
        <w:rPr>
          <w:rFonts w:hint="eastAsia"/>
          <w:sz w:val="44"/>
        </w:rPr>
        <w:t xml:space="preserve"> python API</w:t>
      </w:r>
    </w:p>
    <w:p w:rsidR="00781C12" w:rsidRDefault="00781C12" w:rsidP="00B95174">
      <w:pPr>
        <w:pStyle w:val="a3"/>
        <w:ind w:leftChars="0" w:left="360"/>
        <w:jc w:val="center"/>
        <w:rPr>
          <w:rFonts w:hint="eastAsia"/>
        </w:rPr>
      </w:pP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4061"/>
        <w:gridCol w:w="2765"/>
        <w:gridCol w:w="2766"/>
      </w:tblGrid>
      <w:tr w:rsidR="00D34357" w:rsidRPr="001D39AE" w:rsidTr="00D34357">
        <w:tc>
          <w:tcPr>
            <w:tcW w:w="9592" w:type="dxa"/>
            <w:gridSpan w:val="3"/>
            <w:shd w:val="clear" w:color="auto" w:fill="DEEAF6" w:themeFill="accent1" w:themeFillTint="33"/>
          </w:tcPr>
          <w:p w:rsidR="00D34357" w:rsidRPr="001D39AE" w:rsidRDefault="00D34357" w:rsidP="001D39AE">
            <w:pPr>
              <w:pStyle w:val="a3"/>
              <w:adjustRightInd w:val="0"/>
              <w:snapToGrid w:val="0"/>
              <w:ind w:leftChars="0" w:left="0"/>
              <w:jc w:val="center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前置</w:t>
            </w:r>
            <w:r w:rsidRPr="001D39AE">
              <w:rPr>
                <w:rFonts w:hint="eastAsia"/>
                <w:sz w:val="28"/>
                <w:szCs w:val="28"/>
              </w:rPr>
              <w:t>API</w:t>
            </w:r>
          </w:p>
        </w:tc>
      </w:tr>
      <w:tr w:rsidR="00D34357" w:rsidRPr="001D39AE" w:rsidTr="00D34357">
        <w:tc>
          <w:tcPr>
            <w:tcW w:w="4061" w:type="dxa"/>
            <w:shd w:val="clear" w:color="auto" w:fill="DEEAF6" w:themeFill="accent1" w:themeFillTint="33"/>
          </w:tcPr>
          <w:p w:rsidR="00D34357" w:rsidRPr="001D39AE" w:rsidRDefault="00D34357" w:rsidP="001D39AE">
            <w:pPr>
              <w:pStyle w:val="a3"/>
              <w:adjustRightInd w:val="0"/>
              <w:snapToGrid w:val="0"/>
              <w:ind w:leftChars="0" w:left="0"/>
              <w:jc w:val="center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API</w:t>
            </w:r>
            <w:r w:rsidRPr="001D39AE">
              <w:rPr>
                <w:rFonts w:hint="eastAsia"/>
                <w:sz w:val="28"/>
                <w:szCs w:val="28"/>
              </w:rPr>
              <w:t>名稱</w:t>
            </w:r>
          </w:p>
        </w:tc>
        <w:tc>
          <w:tcPr>
            <w:tcW w:w="2765" w:type="dxa"/>
            <w:shd w:val="clear" w:color="auto" w:fill="DEEAF6" w:themeFill="accent1" w:themeFillTint="33"/>
          </w:tcPr>
          <w:p w:rsidR="00D34357" w:rsidRPr="001D39AE" w:rsidRDefault="00D34357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解釋</w:t>
            </w:r>
          </w:p>
        </w:tc>
        <w:tc>
          <w:tcPr>
            <w:tcW w:w="2766" w:type="dxa"/>
            <w:shd w:val="clear" w:color="auto" w:fill="DEEAF6" w:themeFill="accent1" w:themeFillTint="33"/>
          </w:tcPr>
          <w:p w:rsidR="00D34357" w:rsidRPr="001D39AE" w:rsidRDefault="00D34357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R</w:t>
            </w:r>
            <w:r w:rsidRPr="001D39AE">
              <w:rPr>
                <w:sz w:val="28"/>
                <w:szCs w:val="28"/>
              </w:rPr>
              <w:t>eturn</w:t>
            </w:r>
            <w:r w:rsidRPr="001D39AE">
              <w:rPr>
                <w:rFonts w:hint="eastAsia"/>
                <w:sz w:val="28"/>
                <w:szCs w:val="28"/>
              </w:rPr>
              <w:t>值</w:t>
            </w:r>
          </w:p>
        </w:tc>
      </w:tr>
      <w:tr w:rsidR="00D34357" w:rsidRPr="001D39AE" w:rsidTr="00D34357">
        <w:tc>
          <w:tcPr>
            <w:tcW w:w="4061" w:type="dxa"/>
          </w:tcPr>
          <w:p w:rsidR="00D34357" w:rsidRPr="001D39AE" w:rsidRDefault="00D34357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Rabboni</w:t>
            </w:r>
            <w:r w:rsidRPr="001D39AE">
              <w:rPr>
                <w:sz w:val="28"/>
                <w:szCs w:val="28"/>
              </w:rPr>
              <w:t>(</w:t>
            </w:r>
            <w:r w:rsidRPr="001D39AE">
              <w:rPr>
                <w:rFonts w:hint="eastAsia"/>
                <w:sz w:val="28"/>
                <w:szCs w:val="28"/>
              </w:rPr>
              <w:t xml:space="preserve">mode = </w:t>
            </w:r>
            <w:r w:rsidRPr="001D39AE">
              <w:rPr>
                <w:sz w:val="28"/>
                <w:szCs w:val="28"/>
              </w:rPr>
              <w:t>“</w:t>
            </w:r>
            <w:r w:rsidRPr="001D39AE">
              <w:rPr>
                <w:rFonts w:hint="eastAsia"/>
                <w:sz w:val="28"/>
                <w:szCs w:val="28"/>
              </w:rPr>
              <w:t>USB</w:t>
            </w:r>
            <w:r w:rsidRPr="001D39AE">
              <w:rPr>
                <w:sz w:val="28"/>
                <w:szCs w:val="28"/>
              </w:rPr>
              <w:t>”)</w:t>
            </w:r>
          </w:p>
        </w:tc>
        <w:tc>
          <w:tcPr>
            <w:tcW w:w="2765" w:type="dxa"/>
          </w:tcPr>
          <w:p w:rsidR="00D34357" w:rsidRPr="001D39AE" w:rsidRDefault="00D34357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 xml:space="preserve">Class </w:t>
            </w:r>
            <w:r w:rsidRPr="001D39AE">
              <w:rPr>
                <w:rFonts w:hint="eastAsia"/>
                <w:sz w:val="28"/>
                <w:szCs w:val="28"/>
              </w:rPr>
              <w:t>名稱</w:t>
            </w:r>
            <w:r w:rsidRPr="001D39AE">
              <w:rPr>
                <w:rFonts w:hint="eastAsia"/>
                <w:sz w:val="28"/>
                <w:szCs w:val="28"/>
              </w:rPr>
              <w:t xml:space="preserve"> </w:t>
            </w:r>
            <w:r w:rsidRPr="001D39AE">
              <w:rPr>
                <w:rFonts w:hint="eastAsia"/>
                <w:sz w:val="28"/>
                <w:szCs w:val="28"/>
              </w:rPr>
              <w:t>一開始先宣告一個物件給它</w:t>
            </w:r>
            <w:r w:rsidRPr="001D39AE">
              <w:rPr>
                <w:rFonts w:hint="eastAsia"/>
                <w:sz w:val="28"/>
                <w:szCs w:val="28"/>
              </w:rPr>
              <w:t xml:space="preserve"> </w:t>
            </w:r>
            <w:r w:rsidRPr="001D39AE">
              <w:rPr>
                <w:rFonts w:hint="eastAsia"/>
                <w:sz w:val="28"/>
                <w:szCs w:val="28"/>
              </w:rPr>
              <w:t>並宣告模式</w:t>
            </w:r>
          </w:p>
        </w:tc>
        <w:tc>
          <w:tcPr>
            <w:tcW w:w="2766" w:type="dxa"/>
          </w:tcPr>
          <w:p w:rsidR="00D34357" w:rsidRPr="001D39AE" w:rsidRDefault="00D34357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N</w:t>
            </w:r>
            <w:r w:rsidRPr="001D39AE">
              <w:rPr>
                <w:sz w:val="28"/>
                <w:szCs w:val="28"/>
              </w:rPr>
              <w:t>one</w:t>
            </w:r>
          </w:p>
        </w:tc>
      </w:tr>
      <w:tr w:rsidR="00D34357" w:rsidRPr="001D39AE" w:rsidTr="00D34357">
        <w:tc>
          <w:tcPr>
            <w:tcW w:w="4061" w:type="dxa"/>
          </w:tcPr>
          <w:p w:rsidR="00D34357" w:rsidRPr="001D39AE" w:rsidRDefault="00D34357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Rabboni</w:t>
            </w:r>
            <w:r w:rsidRPr="001D39AE">
              <w:rPr>
                <w:sz w:val="28"/>
                <w:szCs w:val="28"/>
              </w:rPr>
              <w:t>.connect()</w:t>
            </w:r>
          </w:p>
        </w:tc>
        <w:tc>
          <w:tcPr>
            <w:tcW w:w="2765" w:type="dxa"/>
          </w:tcPr>
          <w:p w:rsidR="00D34357" w:rsidRPr="001D39AE" w:rsidRDefault="00D34357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透過</w:t>
            </w:r>
            <w:r w:rsidRPr="001D39AE">
              <w:rPr>
                <w:rFonts w:hint="eastAsia"/>
                <w:sz w:val="28"/>
                <w:szCs w:val="28"/>
              </w:rPr>
              <w:t>USB</w:t>
            </w:r>
            <w:r w:rsidRPr="001D39AE">
              <w:rPr>
                <w:rFonts w:hint="eastAsia"/>
                <w:sz w:val="28"/>
                <w:szCs w:val="28"/>
              </w:rPr>
              <w:t>連接</w:t>
            </w:r>
            <w:r w:rsidRPr="001D39AE">
              <w:rPr>
                <w:rFonts w:hint="eastAsia"/>
                <w:sz w:val="28"/>
                <w:szCs w:val="28"/>
              </w:rPr>
              <w:t>device</w:t>
            </w:r>
            <w:r w:rsidRPr="001D39AE">
              <w:rPr>
                <w:rFonts w:hint="eastAsia"/>
                <w:sz w:val="28"/>
                <w:szCs w:val="28"/>
              </w:rPr>
              <w:t>，如果抓不到裝置會報錯</w:t>
            </w:r>
          </w:p>
        </w:tc>
        <w:tc>
          <w:tcPr>
            <w:tcW w:w="2766" w:type="dxa"/>
          </w:tcPr>
          <w:p w:rsidR="00D34357" w:rsidRPr="001D39AE" w:rsidRDefault="00D34357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N</w:t>
            </w:r>
            <w:r w:rsidRPr="001D39AE">
              <w:rPr>
                <w:sz w:val="28"/>
                <w:szCs w:val="28"/>
              </w:rPr>
              <w:t>one</w:t>
            </w:r>
          </w:p>
        </w:tc>
      </w:tr>
      <w:tr w:rsidR="00D34357" w:rsidRPr="001D39AE" w:rsidTr="00D34357">
        <w:tc>
          <w:tcPr>
            <w:tcW w:w="4061" w:type="dxa"/>
          </w:tcPr>
          <w:p w:rsidR="00D34357" w:rsidRPr="001D39AE" w:rsidRDefault="00D34357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Rabboni.</w:t>
            </w:r>
            <w:r w:rsidRPr="001D39AE">
              <w:rPr>
                <w:sz w:val="28"/>
                <w:szCs w:val="28"/>
              </w:rPr>
              <w:t>disconnect</w:t>
            </w:r>
            <w:r w:rsidRPr="001D39AE">
              <w:rPr>
                <w:rFonts w:hint="eastAsia"/>
                <w:sz w:val="28"/>
                <w:szCs w:val="28"/>
              </w:rPr>
              <w:t>()</w:t>
            </w:r>
          </w:p>
        </w:tc>
        <w:tc>
          <w:tcPr>
            <w:tcW w:w="2765" w:type="dxa"/>
          </w:tcPr>
          <w:p w:rsidR="00D34357" w:rsidRPr="001D39AE" w:rsidRDefault="00D34357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斷開聯絡，關掉</w:t>
            </w:r>
            <w:r w:rsidRPr="001D39AE">
              <w:rPr>
                <w:rFonts w:hint="eastAsia"/>
                <w:sz w:val="28"/>
                <w:szCs w:val="28"/>
              </w:rPr>
              <w:t>USB</w:t>
            </w:r>
          </w:p>
        </w:tc>
        <w:tc>
          <w:tcPr>
            <w:tcW w:w="2766" w:type="dxa"/>
          </w:tcPr>
          <w:p w:rsidR="00D34357" w:rsidRPr="001D39AE" w:rsidRDefault="00D34357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None</w:t>
            </w:r>
          </w:p>
        </w:tc>
      </w:tr>
      <w:tr w:rsidR="00D34357" w:rsidRPr="001D39AE" w:rsidTr="00D34357">
        <w:tc>
          <w:tcPr>
            <w:tcW w:w="4061" w:type="dxa"/>
          </w:tcPr>
          <w:p w:rsidR="00D34357" w:rsidRPr="001D39AE" w:rsidRDefault="00D34357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sz w:val="28"/>
                <w:szCs w:val="28"/>
              </w:rPr>
              <w:t>Rabboni.stop()</w:t>
            </w:r>
          </w:p>
        </w:tc>
        <w:tc>
          <w:tcPr>
            <w:tcW w:w="2765" w:type="dxa"/>
          </w:tcPr>
          <w:p w:rsidR="00D34357" w:rsidRPr="001D39AE" w:rsidRDefault="00D34357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斷開聯絡，關掉</w:t>
            </w:r>
            <w:r w:rsidRPr="001D39AE">
              <w:rPr>
                <w:rFonts w:hint="eastAsia"/>
                <w:sz w:val="28"/>
                <w:szCs w:val="28"/>
              </w:rPr>
              <w:t>USB</w:t>
            </w:r>
          </w:p>
        </w:tc>
        <w:tc>
          <w:tcPr>
            <w:tcW w:w="2766" w:type="dxa"/>
          </w:tcPr>
          <w:p w:rsidR="00D34357" w:rsidRPr="001D39AE" w:rsidRDefault="00D34357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None</w:t>
            </w:r>
          </w:p>
        </w:tc>
      </w:tr>
      <w:tr w:rsidR="00D34357" w:rsidRPr="001D39AE" w:rsidTr="00D34357">
        <w:tc>
          <w:tcPr>
            <w:tcW w:w="9592" w:type="dxa"/>
            <w:gridSpan w:val="3"/>
            <w:shd w:val="clear" w:color="auto" w:fill="DEEAF6" w:themeFill="accent1" w:themeFillTint="33"/>
          </w:tcPr>
          <w:p w:rsidR="00D34357" w:rsidRPr="001D39AE" w:rsidRDefault="00D34357" w:rsidP="001D39AE">
            <w:pPr>
              <w:pStyle w:val="a3"/>
              <w:adjustRightInd w:val="0"/>
              <w:snapToGrid w:val="0"/>
              <w:ind w:leftChars="0" w:left="0"/>
              <w:jc w:val="center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操作、讀取</w:t>
            </w:r>
            <w:r w:rsidRPr="001D39AE">
              <w:rPr>
                <w:rFonts w:hint="eastAsia"/>
                <w:sz w:val="28"/>
                <w:szCs w:val="28"/>
              </w:rPr>
              <w:t>API</w:t>
            </w:r>
          </w:p>
        </w:tc>
      </w:tr>
      <w:tr w:rsidR="00D34357" w:rsidRPr="001D39AE" w:rsidTr="00D34357">
        <w:tc>
          <w:tcPr>
            <w:tcW w:w="4061" w:type="dxa"/>
            <w:shd w:val="clear" w:color="auto" w:fill="DEEAF6" w:themeFill="accent1" w:themeFillTint="33"/>
          </w:tcPr>
          <w:p w:rsidR="00D34357" w:rsidRPr="001D39AE" w:rsidRDefault="00D34357" w:rsidP="001D39AE">
            <w:pPr>
              <w:adjustRightInd w:val="0"/>
              <w:snapToGrid w:val="0"/>
              <w:jc w:val="center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API</w:t>
            </w:r>
            <w:r w:rsidRPr="001D39AE">
              <w:rPr>
                <w:rFonts w:hint="eastAsia"/>
                <w:sz w:val="28"/>
                <w:szCs w:val="28"/>
              </w:rPr>
              <w:t>名稱</w:t>
            </w:r>
          </w:p>
        </w:tc>
        <w:tc>
          <w:tcPr>
            <w:tcW w:w="2765" w:type="dxa"/>
            <w:shd w:val="clear" w:color="auto" w:fill="DEEAF6" w:themeFill="accent1" w:themeFillTint="33"/>
          </w:tcPr>
          <w:p w:rsidR="00D34357" w:rsidRPr="001D39AE" w:rsidRDefault="00D34357" w:rsidP="001D39AE">
            <w:pPr>
              <w:adjustRightInd w:val="0"/>
              <w:snapToGrid w:val="0"/>
              <w:jc w:val="center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解釋</w:t>
            </w:r>
          </w:p>
        </w:tc>
        <w:tc>
          <w:tcPr>
            <w:tcW w:w="2766" w:type="dxa"/>
            <w:shd w:val="clear" w:color="auto" w:fill="DEEAF6" w:themeFill="accent1" w:themeFillTint="33"/>
          </w:tcPr>
          <w:p w:rsidR="00D34357" w:rsidRPr="001D39AE" w:rsidRDefault="00D34357" w:rsidP="001D39AE">
            <w:pPr>
              <w:adjustRightInd w:val="0"/>
              <w:snapToGrid w:val="0"/>
              <w:jc w:val="center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參數解釋</w:t>
            </w:r>
          </w:p>
        </w:tc>
      </w:tr>
      <w:tr w:rsidR="00D34357" w:rsidRPr="001D39AE" w:rsidTr="00D34357">
        <w:tc>
          <w:tcPr>
            <w:tcW w:w="4061" w:type="dxa"/>
          </w:tcPr>
          <w:p w:rsidR="00D34357" w:rsidRPr="001D39AE" w:rsidRDefault="00D34357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sz w:val="28"/>
                <w:szCs w:val="28"/>
              </w:rPr>
              <w:t>Rabboni.read_data()</w:t>
            </w:r>
          </w:p>
        </w:tc>
        <w:tc>
          <w:tcPr>
            <w:tcW w:w="2765" w:type="dxa"/>
          </w:tcPr>
          <w:p w:rsidR="00D34357" w:rsidRPr="001D39AE" w:rsidRDefault="00D34357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讀取所有</w:t>
            </w:r>
            <w:r w:rsidRPr="001D39AE">
              <w:rPr>
                <w:rFonts w:hint="eastAsia"/>
                <w:sz w:val="28"/>
                <w:szCs w:val="28"/>
              </w:rPr>
              <w:t>sensor</w:t>
            </w:r>
            <w:r w:rsidRPr="001D39AE">
              <w:rPr>
                <w:rFonts w:hint="eastAsia"/>
                <w:sz w:val="28"/>
                <w:szCs w:val="28"/>
              </w:rPr>
              <w:t>資料，必須先跑此行，所有的參數才會出來</w:t>
            </w:r>
          </w:p>
        </w:tc>
        <w:tc>
          <w:tcPr>
            <w:tcW w:w="2766" w:type="dxa"/>
          </w:tcPr>
          <w:p w:rsidR="00D34357" w:rsidRPr="001D39AE" w:rsidRDefault="00D34357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None</w:t>
            </w:r>
          </w:p>
        </w:tc>
      </w:tr>
      <w:tr w:rsidR="00D34357" w:rsidRPr="001D39AE" w:rsidTr="00D34357">
        <w:tc>
          <w:tcPr>
            <w:tcW w:w="4061" w:type="dxa"/>
          </w:tcPr>
          <w:p w:rsidR="00D34357" w:rsidRPr="001D39AE" w:rsidRDefault="00D34357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sz w:val="28"/>
                <w:szCs w:val="28"/>
              </w:rPr>
              <w:t>Rabboni.print_data()</w:t>
            </w:r>
          </w:p>
        </w:tc>
        <w:tc>
          <w:tcPr>
            <w:tcW w:w="2765" w:type="dxa"/>
          </w:tcPr>
          <w:p w:rsidR="00D34357" w:rsidRPr="001D39AE" w:rsidRDefault="00D34357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列出</w:t>
            </w:r>
            <w:r w:rsidRPr="001D39AE">
              <w:rPr>
                <w:rFonts w:hint="eastAsia"/>
                <w:sz w:val="28"/>
                <w:szCs w:val="28"/>
              </w:rPr>
              <w:t>read_data()</w:t>
            </w:r>
            <w:r w:rsidRPr="001D39AE">
              <w:rPr>
                <w:rFonts w:hint="eastAsia"/>
                <w:sz w:val="28"/>
                <w:szCs w:val="28"/>
              </w:rPr>
              <w:t>所讀到的資料</w:t>
            </w:r>
          </w:p>
          <w:p w:rsidR="00D34357" w:rsidRPr="001D39AE" w:rsidRDefault="00D34357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A</w:t>
            </w:r>
            <w:r w:rsidRPr="001D39AE">
              <w:rPr>
                <w:sz w:val="28"/>
                <w:szCs w:val="28"/>
              </w:rPr>
              <w:t>cc_x,y,z</w:t>
            </w:r>
          </w:p>
          <w:p w:rsidR="00D34357" w:rsidRPr="001D39AE" w:rsidRDefault="00D34357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sz w:val="28"/>
                <w:szCs w:val="28"/>
              </w:rPr>
              <w:t>Gyr_x,y,z</w:t>
            </w:r>
          </w:p>
          <w:p w:rsidR="00D34357" w:rsidRPr="001D39AE" w:rsidRDefault="00D34357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sz w:val="28"/>
                <w:szCs w:val="28"/>
              </w:rPr>
              <w:t>Count</w:t>
            </w:r>
          </w:p>
        </w:tc>
        <w:tc>
          <w:tcPr>
            <w:tcW w:w="2766" w:type="dxa"/>
          </w:tcPr>
          <w:p w:rsidR="00D34357" w:rsidRPr="001D39AE" w:rsidRDefault="00D34357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None</w:t>
            </w:r>
          </w:p>
        </w:tc>
      </w:tr>
      <w:tr w:rsidR="00546359" w:rsidRPr="001D39AE" w:rsidTr="00D34357">
        <w:tc>
          <w:tcPr>
            <w:tcW w:w="4061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Rabboni.rst_count()</w:t>
            </w:r>
          </w:p>
        </w:tc>
        <w:tc>
          <w:tcPr>
            <w:tcW w:w="2765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重置裝置紀錄的</w:t>
            </w:r>
            <w:r w:rsidRPr="001D39AE">
              <w:rPr>
                <w:rFonts w:hint="eastAsia"/>
                <w:sz w:val="28"/>
                <w:szCs w:val="28"/>
              </w:rPr>
              <w:t>count</w:t>
            </w:r>
            <w:r w:rsidRPr="001D39AE">
              <w:rPr>
                <w:rFonts w:hint="eastAsia"/>
                <w:sz w:val="28"/>
                <w:szCs w:val="28"/>
              </w:rPr>
              <w:t>，會</w:t>
            </w:r>
            <w:r w:rsidR="00D6582E" w:rsidRPr="001D39AE">
              <w:rPr>
                <w:rFonts w:hint="eastAsia"/>
                <w:sz w:val="28"/>
                <w:szCs w:val="28"/>
              </w:rPr>
              <w:t>del</w:t>
            </w:r>
            <w:r w:rsidR="00D6582E" w:rsidRPr="001D39AE">
              <w:rPr>
                <w:sz w:val="28"/>
                <w:szCs w:val="28"/>
              </w:rPr>
              <w:t>a</w:t>
            </w:r>
            <w:r w:rsidR="00D6582E" w:rsidRPr="001D39AE">
              <w:rPr>
                <w:rFonts w:hint="eastAsia"/>
                <w:sz w:val="28"/>
                <w:szCs w:val="28"/>
              </w:rPr>
              <w:t>y</w:t>
            </w:r>
            <w:r w:rsidR="00D6582E" w:rsidRPr="001D39AE">
              <w:rPr>
                <w:rFonts w:hint="eastAsia"/>
                <w:sz w:val="28"/>
                <w:szCs w:val="28"/>
              </w:rPr>
              <w:t>點時間</w:t>
            </w:r>
          </w:p>
        </w:tc>
        <w:tc>
          <w:tcPr>
            <w:tcW w:w="2766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None</w:t>
            </w:r>
          </w:p>
        </w:tc>
      </w:tr>
      <w:tr w:rsidR="00546359" w:rsidRPr="001D39AE" w:rsidTr="00D34357">
        <w:tc>
          <w:tcPr>
            <w:tcW w:w="4061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sz w:val="28"/>
                <w:szCs w:val="28"/>
              </w:rPr>
              <w:t>Rabboni.write_csv(data,file_name)</w:t>
            </w:r>
          </w:p>
        </w:tc>
        <w:tc>
          <w:tcPr>
            <w:tcW w:w="2765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將</w:t>
            </w:r>
            <w:r w:rsidRPr="001D39AE">
              <w:rPr>
                <w:rFonts w:hint="eastAsia"/>
                <w:sz w:val="28"/>
                <w:szCs w:val="28"/>
              </w:rPr>
              <w:t>data(</w:t>
            </w:r>
            <w:r w:rsidRPr="001D39AE">
              <w:rPr>
                <w:sz w:val="28"/>
                <w:szCs w:val="28"/>
              </w:rPr>
              <w:t>list</w:t>
            </w:r>
            <w:r w:rsidRPr="001D39AE">
              <w:rPr>
                <w:rFonts w:hint="eastAsia"/>
                <w:sz w:val="28"/>
                <w:szCs w:val="28"/>
              </w:rPr>
              <w:t>)</w:t>
            </w:r>
            <w:r w:rsidRPr="001D39AE">
              <w:rPr>
                <w:rFonts w:hint="eastAsia"/>
                <w:sz w:val="28"/>
                <w:szCs w:val="28"/>
              </w:rPr>
              <w:t>傳進去寫出</w:t>
            </w:r>
            <w:r w:rsidRPr="001D39AE">
              <w:rPr>
                <w:rFonts w:hint="eastAsia"/>
                <w:sz w:val="28"/>
                <w:szCs w:val="28"/>
              </w:rPr>
              <w:t>csv</w:t>
            </w:r>
            <w:r w:rsidRPr="001D39AE">
              <w:rPr>
                <w:rFonts w:hint="eastAsia"/>
                <w:sz w:val="28"/>
                <w:szCs w:val="28"/>
              </w:rPr>
              <w:t>檔案，並以</w:t>
            </w:r>
            <w:r w:rsidRPr="001D39AE">
              <w:rPr>
                <w:rFonts w:hint="eastAsia"/>
                <w:sz w:val="28"/>
                <w:szCs w:val="28"/>
              </w:rPr>
              <w:t>file_name</w:t>
            </w:r>
            <w:r w:rsidRPr="001D39AE">
              <w:rPr>
                <w:rFonts w:hint="eastAsia"/>
                <w:sz w:val="28"/>
                <w:szCs w:val="28"/>
              </w:rPr>
              <w:t>命名</w:t>
            </w:r>
          </w:p>
        </w:tc>
        <w:tc>
          <w:tcPr>
            <w:tcW w:w="2766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sz w:val="28"/>
                <w:szCs w:val="28"/>
              </w:rPr>
              <w:t>d</w:t>
            </w:r>
            <w:r w:rsidRPr="001D39AE">
              <w:rPr>
                <w:rFonts w:hint="eastAsia"/>
                <w:sz w:val="28"/>
                <w:szCs w:val="28"/>
              </w:rPr>
              <w:t>ata:</w:t>
            </w:r>
            <w:r w:rsidRPr="001D39AE">
              <w:rPr>
                <w:rFonts w:hint="eastAsia"/>
                <w:sz w:val="28"/>
                <w:szCs w:val="28"/>
              </w:rPr>
              <w:t>必填，資料</w:t>
            </w:r>
          </w:p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sz w:val="28"/>
                <w:szCs w:val="28"/>
              </w:rPr>
              <w:t>file_name:</w:t>
            </w:r>
            <w:r w:rsidRPr="001D39AE">
              <w:rPr>
                <w:rFonts w:hint="eastAsia"/>
                <w:sz w:val="28"/>
                <w:szCs w:val="28"/>
              </w:rPr>
              <w:t>必填，檔名</w:t>
            </w:r>
          </w:p>
        </w:tc>
      </w:tr>
      <w:tr w:rsidR="00546359" w:rsidRPr="001D39AE" w:rsidTr="00D34357">
        <w:tc>
          <w:tcPr>
            <w:tcW w:w="4061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sz w:val="28"/>
                <w:szCs w:val="28"/>
              </w:rPr>
              <w:t>Rabboni.</w:t>
            </w:r>
            <w:r w:rsidRPr="001D39AE">
              <w:rPr>
                <w:rFonts w:hint="eastAsia"/>
                <w:sz w:val="28"/>
                <w:szCs w:val="28"/>
              </w:rPr>
              <w:t>plot</w:t>
            </w:r>
            <w:r w:rsidRPr="001D39AE">
              <w:rPr>
                <w:sz w:val="28"/>
                <w:szCs w:val="28"/>
              </w:rPr>
              <w:t>_pic(data,file_name,show)</w:t>
            </w:r>
          </w:p>
        </w:tc>
        <w:tc>
          <w:tcPr>
            <w:tcW w:w="2765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將</w:t>
            </w:r>
            <w:r w:rsidRPr="001D39AE">
              <w:rPr>
                <w:rFonts w:hint="eastAsia"/>
                <w:sz w:val="28"/>
                <w:szCs w:val="28"/>
              </w:rPr>
              <w:t>data(list)</w:t>
            </w:r>
            <w:r w:rsidRPr="001D39AE">
              <w:rPr>
                <w:rFonts w:hint="eastAsia"/>
                <w:sz w:val="28"/>
                <w:szCs w:val="28"/>
              </w:rPr>
              <w:t>傳進去畫出圖片，並畫圖存起來</w:t>
            </w:r>
          </w:p>
        </w:tc>
        <w:tc>
          <w:tcPr>
            <w:tcW w:w="2766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sz w:val="28"/>
                <w:szCs w:val="28"/>
              </w:rPr>
              <w:t>d</w:t>
            </w:r>
            <w:r w:rsidRPr="001D39AE">
              <w:rPr>
                <w:rFonts w:hint="eastAsia"/>
                <w:sz w:val="28"/>
                <w:szCs w:val="28"/>
              </w:rPr>
              <w:t>ata:</w:t>
            </w:r>
            <w:r w:rsidRPr="001D39AE">
              <w:rPr>
                <w:rFonts w:hint="eastAsia"/>
                <w:sz w:val="28"/>
                <w:szCs w:val="28"/>
              </w:rPr>
              <w:t>必填，資料</w:t>
            </w:r>
          </w:p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sz w:val="28"/>
                <w:szCs w:val="28"/>
              </w:rPr>
              <w:t>file_name:</w:t>
            </w:r>
            <w:r w:rsidRPr="001D39AE">
              <w:rPr>
                <w:rFonts w:hint="eastAsia"/>
                <w:sz w:val="28"/>
                <w:szCs w:val="28"/>
              </w:rPr>
              <w:t>選填，檔名，若沒傳入值則不會存檔</w:t>
            </w:r>
          </w:p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show</w:t>
            </w:r>
            <w:r w:rsidRPr="001D39AE">
              <w:rPr>
                <w:sz w:val="28"/>
                <w:szCs w:val="28"/>
              </w:rPr>
              <w:t xml:space="preserve"> </w:t>
            </w:r>
            <w:r w:rsidRPr="001D39AE">
              <w:rPr>
                <w:rFonts w:hint="eastAsia"/>
                <w:sz w:val="28"/>
                <w:szCs w:val="28"/>
              </w:rPr>
              <w:t>:</w:t>
            </w:r>
            <w:r w:rsidRPr="001D39AE">
              <w:rPr>
                <w:sz w:val="28"/>
                <w:szCs w:val="28"/>
              </w:rPr>
              <w:t xml:space="preserve"> </w:t>
            </w:r>
            <w:r w:rsidRPr="001D39AE">
              <w:rPr>
                <w:rFonts w:hint="eastAsia"/>
                <w:sz w:val="28"/>
                <w:szCs w:val="28"/>
              </w:rPr>
              <w:t>預設為</w:t>
            </w:r>
            <w:r w:rsidRPr="001D39AE">
              <w:rPr>
                <w:rFonts w:hint="eastAsia"/>
                <w:sz w:val="28"/>
                <w:szCs w:val="28"/>
              </w:rPr>
              <w:t>True</w:t>
            </w:r>
            <w:r w:rsidRPr="001D39AE">
              <w:rPr>
                <w:rFonts w:hint="eastAsia"/>
                <w:sz w:val="28"/>
                <w:szCs w:val="28"/>
              </w:rPr>
              <w:t>會顯示圖片，</w:t>
            </w:r>
            <w:r w:rsidRPr="001D39AE">
              <w:rPr>
                <w:rFonts w:hint="eastAsia"/>
                <w:sz w:val="28"/>
                <w:szCs w:val="28"/>
              </w:rPr>
              <w:t>False</w:t>
            </w:r>
            <w:r w:rsidRPr="001D39AE">
              <w:rPr>
                <w:rFonts w:hint="eastAsia"/>
                <w:sz w:val="28"/>
                <w:szCs w:val="28"/>
              </w:rPr>
              <w:t>則不會顯示圖片</w:t>
            </w:r>
          </w:p>
        </w:tc>
      </w:tr>
      <w:tr w:rsidR="00546359" w:rsidRPr="001D39AE" w:rsidTr="00D34357">
        <w:tc>
          <w:tcPr>
            <w:tcW w:w="9592" w:type="dxa"/>
            <w:gridSpan w:val="3"/>
            <w:shd w:val="clear" w:color="auto" w:fill="DEEAF6" w:themeFill="accent1" w:themeFillTint="33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jc w:val="center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參數</w:t>
            </w:r>
            <w:r w:rsidRPr="001D39AE">
              <w:rPr>
                <w:rFonts w:hint="eastAsia"/>
                <w:sz w:val="28"/>
                <w:szCs w:val="28"/>
              </w:rPr>
              <w:t>API</w:t>
            </w:r>
          </w:p>
        </w:tc>
      </w:tr>
      <w:tr w:rsidR="00546359" w:rsidRPr="001D39AE" w:rsidTr="00D34357">
        <w:tc>
          <w:tcPr>
            <w:tcW w:w="4061" w:type="dxa"/>
            <w:shd w:val="clear" w:color="auto" w:fill="DEEAF6" w:themeFill="accent1" w:themeFillTint="33"/>
          </w:tcPr>
          <w:p w:rsidR="00546359" w:rsidRPr="001D39AE" w:rsidRDefault="00546359" w:rsidP="001D39AE">
            <w:pPr>
              <w:adjustRightInd w:val="0"/>
              <w:snapToGrid w:val="0"/>
              <w:jc w:val="center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API</w:t>
            </w:r>
            <w:r w:rsidRPr="001D39AE">
              <w:rPr>
                <w:rFonts w:hint="eastAsia"/>
                <w:sz w:val="28"/>
                <w:szCs w:val="28"/>
              </w:rPr>
              <w:t>名稱</w:t>
            </w:r>
          </w:p>
        </w:tc>
        <w:tc>
          <w:tcPr>
            <w:tcW w:w="2765" w:type="dxa"/>
            <w:shd w:val="clear" w:color="auto" w:fill="DEEAF6" w:themeFill="accent1" w:themeFillTint="33"/>
          </w:tcPr>
          <w:p w:rsidR="00546359" w:rsidRPr="001D39AE" w:rsidRDefault="00546359" w:rsidP="001D39AE">
            <w:pPr>
              <w:adjustRightInd w:val="0"/>
              <w:snapToGrid w:val="0"/>
              <w:jc w:val="center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解釋</w:t>
            </w:r>
          </w:p>
        </w:tc>
        <w:tc>
          <w:tcPr>
            <w:tcW w:w="2766" w:type="dxa"/>
            <w:shd w:val="clear" w:color="auto" w:fill="DEEAF6" w:themeFill="accent1" w:themeFillTint="33"/>
          </w:tcPr>
          <w:p w:rsidR="00546359" w:rsidRPr="001D39AE" w:rsidRDefault="00546359" w:rsidP="001D39AE">
            <w:pPr>
              <w:adjustRightInd w:val="0"/>
              <w:snapToGrid w:val="0"/>
              <w:jc w:val="center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Return</w:t>
            </w:r>
            <w:r w:rsidRPr="001D39AE">
              <w:rPr>
                <w:rFonts w:hint="eastAsia"/>
                <w:sz w:val="28"/>
                <w:szCs w:val="28"/>
              </w:rPr>
              <w:t>值</w:t>
            </w:r>
          </w:p>
        </w:tc>
      </w:tr>
      <w:tr w:rsidR="00546359" w:rsidRPr="001D39AE" w:rsidTr="00D34357">
        <w:tc>
          <w:tcPr>
            <w:tcW w:w="4061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Rabboni.</w:t>
            </w:r>
            <w:r w:rsidRPr="001D39AE">
              <w:rPr>
                <w:sz w:val="28"/>
                <w:szCs w:val="28"/>
              </w:rPr>
              <w:t>Status</w:t>
            </w:r>
          </w:p>
        </w:tc>
        <w:tc>
          <w:tcPr>
            <w:tcW w:w="2765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是否連接上</w:t>
            </w:r>
          </w:p>
        </w:tc>
        <w:tc>
          <w:tcPr>
            <w:tcW w:w="2766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0:</w:t>
            </w:r>
            <w:r w:rsidRPr="001D39AE">
              <w:rPr>
                <w:sz w:val="28"/>
                <w:szCs w:val="28"/>
              </w:rPr>
              <w:t>disconnected</w:t>
            </w:r>
          </w:p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sz w:val="28"/>
                <w:szCs w:val="28"/>
              </w:rPr>
              <w:t>1:connected</w:t>
            </w:r>
          </w:p>
        </w:tc>
      </w:tr>
      <w:tr w:rsidR="00546359" w:rsidRPr="001D39AE" w:rsidTr="00D34357">
        <w:tc>
          <w:tcPr>
            <w:tcW w:w="4061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Rabboni.</w:t>
            </w:r>
            <w:r w:rsidRPr="001D39AE">
              <w:rPr>
                <w:sz w:val="28"/>
                <w:szCs w:val="28"/>
              </w:rPr>
              <w:t>Hex_data</w:t>
            </w:r>
          </w:p>
        </w:tc>
        <w:tc>
          <w:tcPr>
            <w:tcW w:w="2765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當下</w:t>
            </w:r>
            <w:r w:rsidRPr="001D39AE">
              <w:rPr>
                <w:rFonts w:hint="eastAsia"/>
                <w:sz w:val="28"/>
                <w:szCs w:val="28"/>
              </w:rPr>
              <w:t>sen</w:t>
            </w:r>
            <w:r w:rsidRPr="001D39AE">
              <w:rPr>
                <w:sz w:val="28"/>
                <w:szCs w:val="28"/>
              </w:rPr>
              <w:t>s</w:t>
            </w:r>
            <w:r w:rsidRPr="001D39AE">
              <w:rPr>
                <w:rFonts w:hint="eastAsia"/>
                <w:sz w:val="28"/>
                <w:szCs w:val="28"/>
              </w:rPr>
              <w:t>or data</w:t>
            </w:r>
            <w:r w:rsidRPr="001D39AE">
              <w:rPr>
                <w:rFonts w:hint="eastAsia"/>
                <w:sz w:val="28"/>
                <w:szCs w:val="28"/>
              </w:rPr>
              <w:t>的</w:t>
            </w:r>
            <w:r w:rsidRPr="001D39AE">
              <w:rPr>
                <w:rFonts w:hint="eastAsia"/>
                <w:sz w:val="28"/>
                <w:szCs w:val="28"/>
              </w:rPr>
              <w:t>16</w:t>
            </w:r>
            <w:r w:rsidRPr="001D39AE">
              <w:rPr>
                <w:rFonts w:hint="eastAsia"/>
                <w:sz w:val="28"/>
                <w:szCs w:val="28"/>
              </w:rPr>
              <w:t>進位值</w:t>
            </w:r>
          </w:p>
        </w:tc>
        <w:tc>
          <w:tcPr>
            <w:tcW w:w="2766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string</w:t>
            </w:r>
          </w:p>
        </w:tc>
      </w:tr>
      <w:tr w:rsidR="00546359" w:rsidRPr="001D39AE" w:rsidTr="00D34357">
        <w:tc>
          <w:tcPr>
            <w:tcW w:w="4061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Rabboni.</w:t>
            </w:r>
            <w:r w:rsidRPr="001D39AE">
              <w:rPr>
                <w:sz w:val="28"/>
                <w:szCs w:val="28"/>
              </w:rPr>
              <w:t>Accx</w:t>
            </w:r>
          </w:p>
        </w:tc>
        <w:tc>
          <w:tcPr>
            <w:tcW w:w="2765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當下</w:t>
            </w:r>
            <w:r w:rsidRPr="001D39AE">
              <w:rPr>
                <w:rFonts w:hint="eastAsia"/>
                <w:sz w:val="28"/>
                <w:szCs w:val="28"/>
              </w:rPr>
              <w:t>Accx</w:t>
            </w:r>
            <w:r w:rsidRPr="001D39AE">
              <w:rPr>
                <w:rFonts w:hint="eastAsia"/>
                <w:sz w:val="28"/>
                <w:szCs w:val="28"/>
              </w:rPr>
              <w:t>的值</w:t>
            </w:r>
          </w:p>
        </w:tc>
        <w:tc>
          <w:tcPr>
            <w:tcW w:w="2766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float</w:t>
            </w:r>
          </w:p>
        </w:tc>
      </w:tr>
      <w:tr w:rsidR="00546359" w:rsidRPr="001D39AE" w:rsidTr="00D34357">
        <w:tc>
          <w:tcPr>
            <w:tcW w:w="4061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Rabboni.</w:t>
            </w:r>
            <w:r w:rsidRPr="001D39AE">
              <w:rPr>
                <w:sz w:val="28"/>
                <w:szCs w:val="28"/>
              </w:rPr>
              <w:t>Accy</w:t>
            </w:r>
          </w:p>
        </w:tc>
        <w:tc>
          <w:tcPr>
            <w:tcW w:w="2765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當下</w:t>
            </w:r>
            <w:r w:rsidRPr="001D39AE">
              <w:rPr>
                <w:rFonts w:hint="eastAsia"/>
                <w:sz w:val="28"/>
                <w:szCs w:val="28"/>
              </w:rPr>
              <w:t>Acc</w:t>
            </w:r>
            <w:r w:rsidRPr="001D39AE">
              <w:rPr>
                <w:sz w:val="28"/>
                <w:szCs w:val="28"/>
              </w:rPr>
              <w:t>y</w:t>
            </w:r>
            <w:r w:rsidRPr="001D39AE">
              <w:rPr>
                <w:rFonts w:hint="eastAsia"/>
                <w:sz w:val="28"/>
                <w:szCs w:val="28"/>
              </w:rPr>
              <w:t>的值</w:t>
            </w:r>
          </w:p>
        </w:tc>
        <w:tc>
          <w:tcPr>
            <w:tcW w:w="2766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float</w:t>
            </w:r>
          </w:p>
        </w:tc>
      </w:tr>
      <w:tr w:rsidR="00546359" w:rsidRPr="001D39AE" w:rsidTr="00D34357">
        <w:tc>
          <w:tcPr>
            <w:tcW w:w="4061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Rabboni.</w:t>
            </w:r>
            <w:r w:rsidRPr="001D39AE">
              <w:rPr>
                <w:sz w:val="28"/>
                <w:szCs w:val="28"/>
              </w:rPr>
              <w:t>Accz</w:t>
            </w:r>
          </w:p>
        </w:tc>
        <w:tc>
          <w:tcPr>
            <w:tcW w:w="2765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當下</w:t>
            </w:r>
            <w:r w:rsidRPr="001D39AE">
              <w:rPr>
                <w:rFonts w:hint="eastAsia"/>
                <w:sz w:val="28"/>
                <w:szCs w:val="28"/>
              </w:rPr>
              <w:t>Acc</w:t>
            </w:r>
            <w:r w:rsidRPr="001D39AE">
              <w:rPr>
                <w:sz w:val="28"/>
                <w:szCs w:val="28"/>
              </w:rPr>
              <w:t>z</w:t>
            </w:r>
            <w:r w:rsidRPr="001D39AE">
              <w:rPr>
                <w:rFonts w:hint="eastAsia"/>
                <w:sz w:val="28"/>
                <w:szCs w:val="28"/>
              </w:rPr>
              <w:t>的值</w:t>
            </w:r>
          </w:p>
        </w:tc>
        <w:tc>
          <w:tcPr>
            <w:tcW w:w="2766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float</w:t>
            </w:r>
          </w:p>
        </w:tc>
      </w:tr>
      <w:tr w:rsidR="00546359" w:rsidRPr="001D39AE" w:rsidTr="00D34357">
        <w:tc>
          <w:tcPr>
            <w:tcW w:w="4061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Rabboni.</w:t>
            </w:r>
            <w:r w:rsidRPr="001D39AE">
              <w:rPr>
                <w:sz w:val="28"/>
                <w:szCs w:val="28"/>
              </w:rPr>
              <w:t>Gyrx</w:t>
            </w:r>
          </w:p>
        </w:tc>
        <w:tc>
          <w:tcPr>
            <w:tcW w:w="2765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當下</w:t>
            </w:r>
            <w:r w:rsidRPr="001D39AE">
              <w:rPr>
                <w:rFonts w:hint="eastAsia"/>
                <w:sz w:val="28"/>
                <w:szCs w:val="28"/>
              </w:rPr>
              <w:t>Gyrx</w:t>
            </w:r>
            <w:r w:rsidRPr="001D39AE">
              <w:rPr>
                <w:rFonts w:hint="eastAsia"/>
                <w:sz w:val="28"/>
                <w:szCs w:val="28"/>
              </w:rPr>
              <w:t>的值</w:t>
            </w:r>
          </w:p>
        </w:tc>
        <w:tc>
          <w:tcPr>
            <w:tcW w:w="2766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float</w:t>
            </w:r>
          </w:p>
        </w:tc>
      </w:tr>
      <w:tr w:rsidR="00546359" w:rsidRPr="001D39AE" w:rsidTr="00D34357">
        <w:tc>
          <w:tcPr>
            <w:tcW w:w="4061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Rabboni.</w:t>
            </w:r>
            <w:r w:rsidRPr="001D39AE">
              <w:rPr>
                <w:sz w:val="28"/>
                <w:szCs w:val="28"/>
              </w:rPr>
              <w:t>Gyry</w:t>
            </w:r>
          </w:p>
        </w:tc>
        <w:tc>
          <w:tcPr>
            <w:tcW w:w="2765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當下</w:t>
            </w:r>
            <w:r w:rsidRPr="001D39AE">
              <w:rPr>
                <w:rFonts w:hint="eastAsia"/>
                <w:sz w:val="28"/>
                <w:szCs w:val="28"/>
              </w:rPr>
              <w:t>Gyry</w:t>
            </w:r>
            <w:r w:rsidRPr="001D39AE">
              <w:rPr>
                <w:rFonts w:hint="eastAsia"/>
                <w:sz w:val="28"/>
                <w:szCs w:val="28"/>
              </w:rPr>
              <w:t>的值</w:t>
            </w:r>
          </w:p>
        </w:tc>
        <w:tc>
          <w:tcPr>
            <w:tcW w:w="2766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float</w:t>
            </w:r>
          </w:p>
        </w:tc>
      </w:tr>
      <w:tr w:rsidR="00546359" w:rsidRPr="001D39AE" w:rsidTr="00D34357">
        <w:tc>
          <w:tcPr>
            <w:tcW w:w="4061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Rabboni.</w:t>
            </w:r>
            <w:r w:rsidRPr="001D39AE">
              <w:rPr>
                <w:sz w:val="28"/>
                <w:szCs w:val="28"/>
              </w:rPr>
              <w:t>Gyrz</w:t>
            </w:r>
          </w:p>
        </w:tc>
        <w:tc>
          <w:tcPr>
            <w:tcW w:w="2765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當下</w:t>
            </w:r>
            <w:r w:rsidRPr="001D39AE">
              <w:rPr>
                <w:rFonts w:hint="eastAsia"/>
                <w:sz w:val="28"/>
                <w:szCs w:val="28"/>
              </w:rPr>
              <w:t>Gyrz</w:t>
            </w:r>
            <w:r w:rsidRPr="001D39AE">
              <w:rPr>
                <w:rFonts w:hint="eastAsia"/>
                <w:sz w:val="28"/>
                <w:szCs w:val="28"/>
              </w:rPr>
              <w:t>的值</w:t>
            </w:r>
          </w:p>
        </w:tc>
        <w:tc>
          <w:tcPr>
            <w:tcW w:w="2766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float</w:t>
            </w:r>
          </w:p>
        </w:tc>
      </w:tr>
      <w:tr w:rsidR="00546359" w:rsidRPr="001D39AE" w:rsidTr="00D34357">
        <w:tc>
          <w:tcPr>
            <w:tcW w:w="4061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Rabboni.</w:t>
            </w:r>
            <w:r w:rsidRPr="001D39AE">
              <w:rPr>
                <w:sz w:val="28"/>
                <w:szCs w:val="28"/>
              </w:rPr>
              <w:t>Cnt</w:t>
            </w:r>
          </w:p>
        </w:tc>
        <w:tc>
          <w:tcPr>
            <w:tcW w:w="2765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當下</w:t>
            </w:r>
            <w:r w:rsidRPr="001D39AE">
              <w:rPr>
                <w:rFonts w:hint="eastAsia"/>
                <w:sz w:val="28"/>
                <w:szCs w:val="28"/>
              </w:rPr>
              <w:t>Cnt</w:t>
            </w:r>
            <w:r w:rsidRPr="001D39AE">
              <w:rPr>
                <w:rFonts w:hint="eastAsia"/>
                <w:sz w:val="28"/>
                <w:szCs w:val="28"/>
              </w:rPr>
              <w:t>的值</w:t>
            </w:r>
          </w:p>
        </w:tc>
        <w:tc>
          <w:tcPr>
            <w:tcW w:w="2766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float</w:t>
            </w:r>
          </w:p>
        </w:tc>
      </w:tr>
      <w:tr w:rsidR="00546359" w:rsidRPr="001D39AE" w:rsidTr="00D34357">
        <w:tc>
          <w:tcPr>
            <w:tcW w:w="4061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Rabboni.</w:t>
            </w:r>
            <w:r w:rsidRPr="001D39AE">
              <w:rPr>
                <w:sz w:val="28"/>
                <w:szCs w:val="28"/>
              </w:rPr>
              <w:t>Accx_list</w:t>
            </w:r>
          </w:p>
        </w:tc>
        <w:tc>
          <w:tcPr>
            <w:tcW w:w="2765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紀錄連接後直到結束的</w:t>
            </w:r>
            <w:r w:rsidRPr="001D39AE">
              <w:rPr>
                <w:rFonts w:hint="eastAsia"/>
                <w:sz w:val="28"/>
                <w:szCs w:val="28"/>
              </w:rPr>
              <w:t>A</w:t>
            </w:r>
            <w:r w:rsidRPr="001D39AE">
              <w:rPr>
                <w:sz w:val="28"/>
                <w:szCs w:val="28"/>
              </w:rPr>
              <w:t>ccx</w:t>
            </w:r>
            <w:r w:rsidRPr="001D39AE">
              <w:rPr>
                <w:rFonts w:hint="eastAsia"/>
                <w:sz w:val="28"/>
                <w:szCs w:val="28"/>
              </w:rPr>
              <w:t xml:space="preserve"> </w:t>
            </w:r>
          </w:p>
        </w:tc>
        <w:tc>
          <w:tcPr>
            <w:tcW w:w="2766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list</w:t>
            </w:r>
          </w:p>
        </w:tc>
      </w:tr>
      <w:tr w:rsidR="00546359" w:rsidRPr="001D39AE" w:rsidTr="00D34357">
        <w:tc>
          <w:tcPr>
            <w:tcW w:w="4061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Rabboni.</w:t>
            </w:r>
            <w:r w:rsidRPr="001D39AE">
              <w:rPr>
                <w:sz w:val="28"/>
                <w:szCs w:val="28"/>
              </w:rPr>
              <w:t>Accy_list</w:t>
            </w:r>
          </w:p>
        </w:tc>
        <w:tc>
          <w:tcPr>
            <w:tcW w:w="2765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紀錄連接後直到結束的</w:t>
            </w:r>
            <w:r w:rsidRPr="001D39AE">
              <w:rPr>
                <w:rFonts w:hint="eastAsia"/>
                <w:sz w:val="28"/>
                <w:szCs w:val="28"/>
              </w:rPr>
              <w:t>A</w:t>
            </w:r>
            <w:r w:rsidRPr="001D39AE">
              <w:rPr>
                <w:sz w:val="28"/>
                <w:szCs w:val="28"/>
              </w:rPr>
              <w:t>ccy</w:t>
            </w:r>
            <w:r w:rsidRPr="001D39AE">
              <w:rPr>
                <w:rFonts w:hint="eastAsia"/>
                <w:sz w:val="28"/>
                <w:szCs w:val="28"/>
              </w:rPr>
              <w:t xml:space="preserve"> </w:t>
            </w:r>
          </w:p>
        </w:tc>
        <w:tc>
          <w:tcPr>
            <w:tcW w:w="2766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list</w:t>
            </w:r>
          </w:p>
        </w:tc>
      </w:tr>
      <w:tr w:rsidR="00546359" w:rsidRPr="001D39AE" w:rsidTr="00D34357">
        <w:tc>
          <w:tcPr>
            <w:tcW w:w="4061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Rabboni.</w:t>
            </w:r>
            <w:r w:rsidRPr="001D39AE">
              <w:rPr>
                <w:sz w:val="28"/>
                <w:szCs w:val="28"/>
              </w:rPr>
              <w:t>Accz_list</w:t>
            </w:r>
          </w:p>
        </w:tc>
        <w:tc>
          <w:tcPr>
            <w:tcW w:w="2765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紀錄連接後直到結束的</w:t>
            </w:r>
            <w:r w:rsidRPr="001D39AE">
              <w:rPr>
                <w:rFonts w:hint="eastAsia"/>
                <w:sz w:val="28"/>
                <w:szCs w:val="28"/>
              </w:rPr>
              <w:t>A</w:t>
            </w:r>
            <w:r w:rsidRPr="001D39AE">
              <w:rPr>
                <w:sz w:val="28"/>
                <w:szCs w:val="28"/>
              </w:rPr>
              <w:t>ccz</w:t>
            </w:r>
            <w:r w:rsidRPr="001D39AE">
              <w:rPr>
                <w:rFonts w:hint="eastAsia"/>
                <w:sz w:val="28"/>
                <w:szCs w:val="28"/>
              </w:rPr>
              <w:t xml:space="preserve"> </w:t>
            </w:r>
          </w:p>
        </w:tc>
        <w:tc>
          <w:tcPr>
            <w:tcW w:w="2766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list</w:t>
            </w:r>
          </w:p>
        </w:tc>
      </w:tr>
      <w:tr w:rsidR="00546359" w:rsidRPr="001D39AE" w:rsidTr="00D34357">
        <w:tc>
          <w:tcPr>
            <w:tcW w:w="4061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Rabboni.</w:t>
            </w:r>
            <w:r w:rsidRPr="001D39AE">
              <w:rPr>
                <w:sz w:val="28"/>
                <w:szCs w:val="28"/>
              </w:rPr>
              <w:t>Gyrx_list</w:t>
            </w:r>
          </w:p>
        </w:tc>
        <w:tc>
          <w:tcPr>
            <w:tcW w:w="2765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紀錄連接後直到結束的</w:t>
            </w:r>
            <w:r w:rsidRPr="001D39AE">
              <w:rPr>
                <w:rFonts w:hint="eastAsia"/>
                <w:sz w:val="28"/>
                <w:szCs w:val="28"/>
              </w:rPr>
              <w:t>Gyr</w:t>
            </w:r>
            <w:r w:rsidRPr="001D39AE">
              <w:rPr>
                <w:sz w:val="28"/>
                <w:szCs w:val="28"/>
              </w:rPr>
              <w:t>x</w:t>
            </w:r>
            <w:r w:rsidRPr="001D39AE">
              <w:rPr>
                <w:rFonts w:hint="eastAsia"/>
                <w:sz w:val="28"/>
                <w:szCs w:val="28"/>
              </w:rPr>
              <w:t xml:space="preserve"> </w:t>
            </w:r>
          </w:p>
        </w:tc>
        <w:tc>
          <w:tcPr>
            <w:tcW w:w="2766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list</w:t>
            </w:r>
          </w:p>
        </w:tc>
      </w:tr>
      <w:tr w:rsidR="00546359" w:rsidRPr="001D39AE" w:rsidTr="00D34357">
        <w:tc>
          <w:tcPr>
            <w:tcW w:w="4061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Rabboni.</w:t>
            </w:r>
            <w:r w:rsidRPr="001D39AE">
              <w:rPr>
                <w:sz w:val="28"/>
                <w:szCs w:val="28"/>
              </w:rPr>
              <w:t>Gyry_list</w:t>
            </w:r>
          </w:p>
        </w:tc>
        <w:tc>
          <w:tcPr>
            <w:tcW w:w="2765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紀錄連接後直到結束的</w:t>
            </w:r>
            <w:r w:rsidRPr="001D39AE">
              <w:rPr>
                <w:rFonts w:hint="eastAsia"/>
                <w:sz w:val="28"/>
                <w:szCs w:val="28"/>
              </w:rPr>
              <w:t>Gyr</w:t>
            </w:r>
            <w:r w:rsidRPr="001D39AE">
              <w:rPr>
                <w:sz w:val="28"/>
                <w:szCs w:val="28"/>
              </w:rPr>
              <w:t>y</w:t>
            </w:r>
            <w:r w:rsidRPr="001D39AE">
              <w:rPr>
                <w:rFonts w:hint="eastAsia"/>
                <w:sz w:val="28"/>
                <w:szCs w:val="28"/>
              </w:rPr>
              <w:t xml:space="preserve"> </w:t>
            </w:r>
          </w:p>
        </w:tc>
        <w:tc>
          <w:tcPr>
            <w:tcW w:w="2766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list</w:t>
            </w:r>
          </w:p>
        </w:tc>
      </w:tr>
      <w:tr w:rsidR="00546359" w:rsidRPr="001D39AE" w:rsidTr="00D34357">
        <w:tc>
          <w:tcPr>
            <w:tcW w:w="4061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Rabboni.</w:t>
            </w:r>
            <w:r w:rsidRPr="001D39AE">
              <w:rPr>
                <w:sz w:val="28"/>
                <w:szCs w:val="28"/>
              </w:rPr>
              <w:t>Gyrz_list</w:t>
            </w:r>
          </w:p>
        </w:tc>
        <w:tc>
          <w:tcPr>
            <w:tcW w:w="2765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紀錄連接後直到結束的</w:t>
            </w:r>
            <w:r w:rsidRPr="001D39AE">
              <w:rPr>
                <w:rFonts w:hint="eastAsia"/>
                <w:sz w:val="28"/>
                <w:szCs w:val="28"/>
              </w:rPr>
              <w:t xml:space="preserve">Gyrz </w:t>
            </w:r>
          </w:p>
        </w:tc>
        <w:tc>
          <w:tcPr>
            <w:tcW w:w="2766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list</w:t>
            </w:r>
          </w:p>
        </w:tc>
      </w:tr>
      <w:tr w:rsidR="00546359" w:rsidRPr="001D39AE" w:rsidTr="00D34357">
        <w:tc>
          <w:tcPr>
            <w:tcW w:w="4061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Rabboni.</w:t>
            </w:r>
            <w:r w:rsidRPr="001D39AE">
              <w:rPr>
                <w:sz w:val="28"/>
                <w:szCs w:val="28"/>
              </w:rPr>
              <w:t>Cnt_list</w:t>
            </w:r>
          </w:p>
        </w:tc>
        <w:tc>
          <w:tcPr>
            <w:tcW w:w="2765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紀錄連接後直到結束的</w:t>
            </w:r>
            <w:r w:rsidRPr="001D39AE">
              <w:rPr>
                <w:rFonts w:hint="eastAsia"/>
                <w:sz w:val="28"/>
                <w:szCs w:val="28"/>
              </w:rPr>
              <w:t xml:space="preserve">Cnt </w:t>
            </w:r>
          </w:p>
        </w:tc>
        <w:tc>
          <w:tcPr>
            <w:tcW w:w="2766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list</w:t>
            </w:r>
          </w:p>
        </w:tc>
      </w:tr>
      <w:tr w:rsidR="00546359" w:rsidRPr="001D39AE" w:rsidTr="00D34357">
        <w:tc>
          <w:tcPr>
            <w:tcW w:w="4061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Rabboni.data_num</w:t>
            </w:r>
          </w:p>
        </w:tc>
        <w:tc>
          <w:tcPr>
            <w:tcW w:w="2765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rFonts w:hint="eastAsia"/>
                <w:sz w:val="28"/>
                <w:szCs w:val="28"/>
              </w:rPr>
              <w:t>上述的</w:t>
            </w:r>
            <w:r w:rsidRPr="001D39AE">
              <w:rPr>
                <w:rFonts w:hint="eastAsia"/>
                <w:sz w:val="28"/>
                <w:szCs w:val="28"/>
              </w:rPr>
              <w:t>list</w:t>
            </w:r>
            <w:r w:rsidRPr="001D39AE">
              <w:rPr>
                <w:rFonts w:hint="eastAsia"/>
                <w:sz w:val="28"/>
                <w:szCs w:val="28"/>
              </w:rPr>
              <w:t>總共有幾筆</w:t>
            </w:r>
            <w:r w:rsidRPr="001D39AE">
              <w:rPr>
                <w:rFonts w:hint="eastAsia"/>
                <w:sz w:val="28"/>
                <w:szCs w:val="28"/>
              </w:rPr>
              <w:t>(</w:t>
            </w:r>
            <w:r w:rsidRPr="001D39AE">
              <w:rPr>
                <w:rFonts w:hint="eastAsia"/>
                <w:sz w:val="28"/>
                <w:szCs w:val="28"/>
              </w:rPr>
              <w:t>單位為</w:t>
            </w:r>
            <w:r w:rsidRPr="001D39AE">
              <w:rPr>
                <w:rFonts w:hint="eastAsia"/>
                <w:sz w:val="28"/>
                <w:szCs w:val="28"/>
              </w:rPr>
              <w:t>sampling</w:t>
            </w:r>
            <w:r w:rsidRPr="001D39AE">
              <w:rPr>
                <w:rFonts w:hint="eastAsia"/>
                <w:sz w:val="28"/>
                <w:szCs w:val="28"/>
              </w:rPr>
              <w:t>數</w:t>
            </w:r>
            <w:r w:rsidRPr="001D39AE">
              <w:rPr>
                <w:rFonts w:hint="eastAsia"/>
                <w:sz w:val="28"/>
                <w:szCs w:val="28"/>
              </w:rPr>
              <w:t>)</w:t>
            </w:r>
          </w:p>
        </w:tc>
        <w:tc>
          <w:tcPr>
            <w:tcW w:w="2766" w:type="dxa"/>
          </w:tcPr>
          <w:p w:rsidR="00546359" w:rsidRPr="001D39AE" w:rsidRDefault="00546359" w:rsidP="001D39AE">
            <w:pPr>
              <w:pStyle w:val="a3"/>
              <w:adjustRightInd w:val="0"/>
              <w:snapToGrid w:val="0"/>
              <w:ind w:leftChars="0" w:left="0"/>
              <w:rPr>
                <w:sz w:val="28"/>
                <w:szCs w:val="28"/>
              </w:rPr>
            </w:pPr>
            <w:r w:rsidRPr="001D39AE">
              <w:rPr>
                <w:sz w:val="28"/>
                <w:szCs w:val="28"/>
              </w:rPr>
              <w:t>int</w:t>
            </w:r>
          </w:p>
        </w:tc>
      </w:tr>
    </w:tbl>
    <w:p w:rsidR="00D34357" w:rsidRDefault="00D34357" w:rsidP="00F057A0">
      <w:pPr>
        <w:jc w:val="center"/>
      </w:pPr>
    </w:p>
    <w:p w:rsidR="001D39AE" w:rsidRPr="001D39AE" w:rsidRDefault="001D39AE" w:rsidP="001D39AE">
      <w:pPr>
        <w:ind w:firstLineChars="700" w:firstLine="2520"/>
        <w:rPr>
          <w:rFonts w:hint="eastAsia"/>
          <w:sz w:val="36"/>
        </w:rPr>
      </w:pPr>
      <w:r w:rsidRPr="001D39AE">
        <w:rPr>
          <w:rFonts w:hint="eastAsia"/>
          <w:sz w:val="36"/>
        </w:rPr>
        <w:t xml:space="preserve">~~~  </w:t>
      </w:r>
      <w:r w:rsidRPr="001D39AE">
        <w:rPr>
          <w:sz w:val="36"/>
        </w:rPr>
        <w:t>T</w:t>
      </w:r>
      <w:r w:rsidRPr="001D39AE">
        <w:rPr>
          <w:rFonts w:hint="eastAsia"/>
          <w:sz w:val="36"/>
        </w:rPr>
        <w:t>he  END  ~~~</w:t>
      </w:r>
    </w:p>
    <w:sectPr w:rsidR="001D39AE" w:rsidRPr="001D39AE" w:rsidSect="00BD2489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E0CA4" w:rsidRDefault="005E0CA4" w:rsidP="00661E4E">
      <w:r>
        <w:separator/>
      </w:r>
    </w:p>
  </w:endnote>
  <w:endnote w:type="continuationSeparator" w:id="0">
    <w:p w:rsidR="005E0CA4" w:rsidRDefault="005E0CA4" w:rsidP="00661E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E0CA4" w:rsidRDefault="005E0CA4" w:rsidP="00661E4E">
      <w:r>
        <w:separator/>
      </w:r>
    </w:p>
  </w:footnote>
  <w:footnote w:type="continuationSeparator" w:id="0">
    <w:p w:rsidR="005E0CA4" w:rsidRDefault="005E0CA4" w:rsidP="00661E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897E88"/>
    <w:multiLevelType w:val="hybridMultilevel"/>
    <w:tmpl w:val="B5808D2E"/>
    <w:lvl w:ilvl="0" w:tplc="64EC3C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516734C"/>
    <w:multiLevelType w:val="hybridMultilevel"/>
    <w:tmpl w:val="FAE238B6"/>
    <w:lvl w:ilvl="0" w:tplc="1E2E23E6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76D48FB"/>
    <w:multiLevelType w:val="hybridMultilevel"/>
    <w:tmpl w:val="0F7C5004"/>
    <w:lvl w:ilvl="0" w:tplc="0409001B">
      <w:start w:val="1"/>
      <w:numFmt w:val="lowerRoman"/>
      <w:lvlText w:val="%1."/>
      <w:lvlJc w:val="righ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" w15:restartNumberingAfterBreak="0">
    <w:nsid w:val="57E120D9"/>
    <w:multiLevelType w:val="hybridMultilevel"/>
    <w:tmpl w:val="3A3A5010"/>
    <w:lvl w:ilvl="0" w:tplc="C4A817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FBD813BA">
      <w:start w:val="1"/>
      <w:numFmt w:val="decimal"/>
      <w:lvlText w:val="%4."/>
      <w:lvlJc w:val="left"/>
      <w:pPr>
        <w:ind w:left="1800" w:hanging="36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7ABE1905"/>
    <w:multiLevelType w:val="hybridMultilevel"/>
    <w:tmpl w:val="F5600590"/>
    <w:lvl w:ilvl="0" w:tplc="1E2E23E6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MLY0MjCwNDMxMDNW0lEKTi0uzszPAykwrAUAeGwQYSwAAAA="/>
  </w:docVars>
  <w:rsids>
    <w:rsidRoot w:val="00165FDC"/>
    <w:rsid w:val="00027182"/>
    <w:rsid w:val="000A0870"/>
    <w:rsid w:val="000D6542"/>
    <w:rsid w:val="001117C4"/>
    <w:rsid w:val="00161A50"/>
    <w:rsid w:val="00165FDC"/>
    <w:rsid w:val="001C0508"/>
    <w:rsid w:val="001C4441"/>
    <w:rsid w:val="001C516C"/>
    <w:rsid w:val="001D025C"/>
    <w:rsid w:val="001D39AE"/>
    <w:rsid w:val="001F2B7D"/>
    <w:rsid w:val="00221920"/>
    <w:rsid w:val="00245E7B"/>
    <w:rsid w:val="0031218E"/>
    <w:rsid w:val="003475DC"/>
    <w:rsid w:val="00365BB2"/>
    <w:rsid w:val="00413384"/>
    <w:rsid w:val="004A2DB5"/>
    <w:rsid w:val="00546359"/>
    <w:rsid w:val="0057459E"/>
    <w:rsid w:val="005D3E95"/>
    <w:rsid w:val="005E0CA4"/>
    <w:rsid w:val="006431EC"/>
    <w:rsid w:val="006465E7"/>
    <w:rsid w:val="006473D8"/>
    <w:rsid w:val="00661E4E"/>
    <w:rsid w:val="006B43DC"/>
    <w:rsid w:val="006D235F"/>
    <w:rsid w:val="006D4876"/>
    <w:rsid w:val="0071280F"/>
    <w:rsid w:val="00712AC7"/>
    <w:rsid w:val="00732F40"/>
    <w:rsid w:val="00736578"/>
    <w:rsid w:val="00747644"/>
    <w:rsid w:val="00762D90"/>
    <w:rsid w:val="0076622F"/>
    <w:rsid w:val="00781C12"/>
    <w:rsid w:val="007F059E"/>
    <w:rsid w:val="00862F2E"/>
    <w:rsid w:val="008B03D8"/>
    <w:rsid w:val="008C696F"/>
    <w:rsid w:val="008F4CA0"/>
    <w:rsid w:val="00903CAF"/>
    <w:rsid w:val="00982D2C"/>
    <w:rsid w:val="009D3260"/>
    <w:rsid w:val="009E0297"/>
    <w:rsid w:val="00A42305"/>
    <w:rsid w:val="00A7582F"/>
    <w:rsid w:val="00B019CA"/>
    <w:rsid w:val="00B2406F"/>
    <w:rsid w:val="00B95174"/>
    <w:rsid w:val="00BB1402"/>
    <w:rsid w:val="00BC5194"/>
    <w:rsid w:val="00BD2489"/>
    <w:rsid w:val="00C1295B"/>
    <w:rsid w:val="00C26526"/>
    <w:rsid w:val="00CF591A"/>
    <w:rsid w:val="00D17725"/>
    <w:rsid w:val="00D3343B"/>
    <w:rsid w:val="00D34357"/>
    <w:rsid w:val="00D630C6"/>
    <w:rsid w:val="00D6582E"/>
    <w:rsid w:val="00D70A9C"/>
    <w:rsid w:val="00D9314D"/>
    <w:rsid w:val="00DA3B91"/>
    <w:rsid w:val="00DD46FF"/>
    <w:rsid w:val="00DD7F70"/>
    <w:rsid w:val="00E14B41"/>
    <w:rsid w:val="00EF6D5D"/>
    <w:rsid w:val="00F057A0"/>
    <w:rsid w:val="00FC3863"/>
    <w:rsid w:val="00FC59B8"/>
    <w:rsid w:val="00FE7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36DE873-ADC0-43D4-943A-2D8F8035D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C1295B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70A9C"/>
    <w:pPr>
      <w:ind w:leftChars="200" w:left="480"/>
    </w:pPr>
  </w:style>
  <w:style w:type="table" w:styleId="a4">
    <w:name w:val="Table Grid"/>
    <w:basedOn w:val="a1"/>
    <w:uiPriority w:val="39"/>
    <w:rsid w:val="00D70A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caption"/>
    <w:basedOn w:val="a"/>
    <w:next w:val="a"/>
    <w:uiPriority w:val="35"/>
    <w:unhideWhenUsed/>
    <w:qFormat/>
    <w:rsid w:val="00762D90"/>
    <w:rPr>
      <w:sz w:val="20"/>
      <w:szCs w:val="20"/>
    </w:rPr>
  </w:style>
  <w:style w:type="paragraph" w:styleId="a6">
    <w:name w:val="header"/>
    <w:basedOn w:val="a"/>
    <w:link w:val="a7"/>
    <w:uiPriority w:val="99"/>
    <w:unhideWhenUsed/>
    <w:rsid w:val="00661E4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661E4E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661E4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661E4E"/>
    <w:rPr>
      <w:sz w:val="20"/>
      <w:szCs w:val="20"/>
    </w:rPr>
  </w:style>
  <w:style w:type="character" w:customStyle="1" w:styleId="10">
    <w:name w:val="標題 1 字元"/>
    <w:basedOn w:val="a0"/>
    <w:link w:val="1"/>
    <w:uiPriority w:val="9"/>
    <w:rsid w:val="00C1295B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a">
    <w:name w:val="Title"/>
    <w:basedOn w:val="a"/>
    <w:next w:val="a"/>
    <w:link w:val="ab"/>
    <w:uiPriority w:val="10"/>
    <w:qFormat/>
    <w:rsid w:val="00C1295B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b">
    <w:name w:val="標題 字元"/>
    <w:basedOn w:val="a0"/>
    <w:link w:val="aa"/>
    <w:uiPriority w:val="10"/>
    <w:rsid w:val="00C1295B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c">
    <w:name w:val="Hyperlink"/>
    <w:basedOn w:val="a0"/>
    <w:uiPriority w:val="99"/>
    <w:semiHidden/>
    <w:unhideWhenUsed/>
    <w:rsid w:val="00C1295B"/>
    <w:rPr>
      <w:color w:val="0000FF"/>
      <w:u w:val="single"/>
    </w:rPr>
  </w:style>
  <w:style w:type="character" w:customStyle="1" w:styleId="pl-k">
    <w:name w:val="pl-k"/>
    <w:basedOn w:val="a0"/>
    <w:rsid w:val="00FC59B8"/>
  </w:style>
  <w:style w:type="character" w:customStyle="1" w:styleId="pl-v">
    <w:name w:val="pl-v"/>
    <w:basedOn w:val="a0"/>
    <w:rsid w:val="00FC59B8"/>
  </w:style>
  <w:style w:type="character" w:customStyle="1" w:styleId="pl-s">
    <w:name w:val="pl-s"/>
    <w:basedOn w:val="a0"/>
    <w:rsid w:val="00FC59B8"/>
  </w:style>
  <w:style w:type="character" w:customStyle="1" w:styleId="pl-pds">
    <w:name w:val="pl-pds"/>
    <w:basedOn w:val="a0"/>
    <w:rsid w:val="00FC59B8"/>
  </w:style>
  <w:style w:type="character" w:customStyle="1" w:styleId="pl-c">
    <w:name w:val="pl-c"/>
    <w:basedOn w:val="a0"/>
    <w:rsid w:val="00FC59B8"/>
  </w:style>
  <w:style w:type="character" w:customStyle="1" w:styleId="pl-c1">
    <w:name w:val="pl-c1"/>
    <w:basedOn w:val="a0"/>
    <w:rsid w:val="00FC59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778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21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7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5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3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6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7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5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9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4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10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6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3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21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4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66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231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12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2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1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21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0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4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0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97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1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8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3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1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9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8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6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9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0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9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0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06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0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4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0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37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41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19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17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15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99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531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48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19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46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70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2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749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52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4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39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45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9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82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63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7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63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9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68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4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7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4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8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7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8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1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2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927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ython.org/downloads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079047-488A-4B74-8EF5-2A2A9D699D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63</Words>
  <Characters>3211</Characters>
  <Application>Microsoft Office Word</Application>
  <DocSecurity>0</DocSecurity>
  <Lines>26</Lines>
  <Paragraphs>7</Paragraphs>
  <ScaleCrop>false</ScaleCrop>
  <Company/>
  <LinksUpToDate>false</LinksUpToDate>
  <CharactersWithSpaces>37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tsaiwn</cp:lastModifiedBy>
  <cp:revision>3</cp:revision>
  <dcterms:created xsi:type="dcterms:W3CDTF">2019-07-12T11:57:00Z</dcterms:created>
  <dcterms:modified xsi:type="dcterms:W3CDTF">2019-07-12T11:57:00Z</dcterms:modified>
</cp:coreProperties>
</file>